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F6A97A" w14:textId="77777777" w:rsidR="005A19A3" w:rsidRDefault="005A19A3" w:rsidP="00AD1907">
      <w:pPr>
        <w:pStyle w:val="Heading1"/>
        <w:rPr>
          <w:rFonts w:ascii="Arial" w:hAnsi="Arial" w:cs="Arial"/>
          <w:sz w:val="36"/>
          <w:szCs w:val="36"/>
          <w:u w:val="single"/>
        </w:rPr>
      </w:pPr>
      <w:r>
        <w:rPr>
          <w:noProof/>
          <w:lang w:eastAsia="en-ZA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77CBF858" wp14:editId="67034A0B">
                <wp:simplePos x="0" y="0"/>
                <wp:positionH relativeFrom="column">
                  <wp:posOffset>-616573</wp:posOffset>
                </wp:positionH>
                <wp:positionV relativeFrom="paragraph">
                  <wp:posOffset>-713836</wp:posOffset>
                </wp:positionV>
                <wp:extent cx="4547235" cy="10246360"/>
                <wp:effectExtent l="0" t="0" r="0" b="2540"/>
                <wp:wrapNone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547235" cy="10246360"/>
                          <a:chOff x="532" y="615"/>
                          <a:chExt cx="7161" cy="16136"/>
                        </a:xfrm>
                      </wpg:grpSpPr>
                      <wpg:grpSp>
                        <wpg:cNvPr id="3" name="Group 3"/>
                        <wpg:cNvGrpSpPr>
                          <a:grpSpLocks/>
                        </wpg:cNvGrpSpPr>
                        <wpg:grpSpPr bwMode="auto">
                          <a:xfrm>
                            <a:off x="1409" y="2273"/>
                            <a:ext cx="416" cy="14478"/>
                            <a:chOff x="10824" y="10561"/>
                            <a:chExt cx="26" cy="899"/>
                          </a:xfrm>
                        </wpg:grpSpPr>
                        <wps:wsp>
                          <wps:cNvPr id="4" name="Rectangle 4"/>
                          <wps:cNvSpPr>
                            <a:spLocks noChangeArrowheads="1" noChangeShapeType="1"/>
                          </wps:cNvSpPr>
                          <wps:spPr bwMode="auto">
                            <a:xfrm>
                              <a:off x="10835" y="10561"/>
                              <a:ext cx="15" cy="900"/>
                            </a:xfrm>
                            <a:prstGeom prst="rect">
                              <a:avLst/>
                            </a:prstGeom>
                            <a:solidFill>
                              <a:srgbClr val="FFCC00"/>
                            </a:solidFill>
                            <a:ln>
                              <a:noFill/>
                            </a:ln>
                            <a:effectLst/>
                            <a:extLst>
                              <a:ext uri="{91240B29-F687-4F45-9708-019B960494DF}">
                                <a14:hiddenLine xmlns:a14="http://schemas.microsoft.com/office/drawing/2010/main" w="0" algn="in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CCCCCC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36576" tIns="36576" rIns="36576" bIns="36576" anchor="t" anchorCtr="0" upright="1">
                            <a:noAutofit/>
                          </wps:bodyPr>
                        </wps:wsp>
                        <wps:wsp>
                          <wps:cNvPr id="5" name="Rectangle 5"/>
                          <wps:cNvSpPr>
                            <a:spLocks noChangeArrowheads="1"/>
                          </wps:cNvSpPr>
                          <wps:spPr bwMode="auto">
                            <a:xfrm>
                              <a:off x="10824" y="10561"/>
                              <a:ext cx="5" cy="900"/>
                            </a:xfrm>
                            <a:prstGeom prst="rect">
                              <a:avLst/>
                            </a:prstGeom>
                            <a:solidFill>
                              <a:srgbClr val="990000"/>
                            </a:solidFill>
                            <a:ln>
                              <a:noFill/>
                            </a:ln>
                            <a:effectLst/>
                            <a:extLst>
                              <a:ext uri="{91240B29-F687-4F45-9708-019B960494DF}">
                                <a14:hiddenLine xmlns:a14="http://schemas.microsoft.com/office/drawing/2010/main" w="9525" algn="in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CCCCCC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36576" tIns="36576" rIns="36576" bIns="36576" anchor="t" anchorCtr="0" upright="1">
                            <a:noAutofit/>
                          </wps:bodyPr>
                        </wps:wsp>
                      </wpg:grpSp>
                      <wps:wsp>
                        <wps:cNvPr id="6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2549" y="615"/>
                            <a:ext cx="5144" cy="18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5B9BD5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442F82EC" w14:textId="77777777" w:rsidR="005A19A3" w:rsidRPr="008428D6" w:rsidRDefault="005A19A3" w:rsidP="005A19A3">
                              <w:pPr>
                                <w:pStyle w:val="NormalWeb"/>
                                <w:spacing w:before="0" w:beforeAutospacing="0" w:after="0" w:afterAutospacing="0"/>
                                <w:textAlignment w:val="baseline"/>
                                <w:rPr>
                                  <w:b/>
                                  <w:color w:val="CC0000"/>
                                  <w:sz w:val="22"/>
                                </w:rPr>
                              </w:pPr>
                              <w:r w:rsidRPr="008428D6">
                                <w:rPr>
                                  <w:rFonts w:ascii="Boulder" w:hAnsi="Boulder" w:cs="Arial"/>
                                  <w:b/>
                                  <w:color w:val="CC0000"/>
                                  <w:kern w:val="24"/>
                                  <w:sz w:val="38"/>
                                  <w:szCs w:val="40"/>
                                </w:rPr>
                                <w:t>COGHSTA</w:t>
                              </w:r>
                            </w:p>
                            <w:p w14:paraId="6DBE7B6D" w14:textId="77777777" w:rsidR="005A19A3" w:rsidRPr="00296F25" w:rsidRDefault="005A19A3" w:rsidP="005A19A3">
                              <w:pPr>
                                <w:pStyle w:val="NormalWeb"/>
                                <w:spacing w:before="0" w:beforeAutospacing="0" w:after="0" w:afterAutospacing="0"/>
                                <w:textAlignment w:val="baseline"/>
                                <w:rPr>
                                  <w:rFonts w:ascii="Calibri" w:hAnsi="Calibri" w:cs="Arial"/>
                                </w:rPr>
                              </w:pPr>
                              <w:r w:rsidRPr="00296F25">
                                <w:rPr>
                                  <w:rFonts w:ascii="Calibri" w:hAnsi="Calibri" w:cs="Arial"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Department:</w:t>
                              </w:r>
                            </w:p>
                            <w:p w14:paraId="3F91E51B" w14:textId="77777777" w:rsidR="005A19A3" w:rsidRPr="00296F25" w:rsidRDefault="005A19A3" w:rsidP="005A19A3">
                              <w:pPr>
                                <w:pStyle w:val="NormalWeb"/>
                                <w:spacing w:before="0" w:beforeAutospacing="0" w:after="0" w:afterAutospacing="0"/>
                                <w:textAlignment w:val="baseline"/>
                                <w:rPr>
                                  <w:rFonts w:ascii="Calibri" w:hAnsi="Calibri" w:cs="Arial"/>
                                </w:rPr>
                              </w:pPr>
                              <w:r w:rsidRPr="00296F25">
                                <w:rPr>
                                  <w:rFonts w:ascii="Calibri" w:hAnsi="Calibri" w:cs="Arial"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Cooperative Governance, Human Settlements and Traditional Affairs</w:t>
                              </w:r>
                            </w:p>
                            <w:p w14:paraId="5B0F14D9" w14:textId="77777777" w:rsidR="005A19A3" w:rsidRPr="00296F25" w:rsidRDefault="005A19A3" w:rsidP="005A19A3">
                              <w:pPr>
                                <w:pStyle w:val="NormalWeb"/>
                                <w:spacing w:before="0" w:beforeAutospacing="0" w:after="0" w:afterAutospacing="0"/>
                                <w:textAlignment w:val="baseline"/>
                                <w:rPr>
                                  <w:rFonts w:ascii="Calibri" w:hAnsi="Calibri" w:cs="Arial"/>
                                  <w:sz w:val="20"/>
                                </w:rPr>
                              </w:pPr>
                              <w:r w:rsidRPr="00296F25">
                                <w:rPr>
                                  <w:rFonts w:ascii="Calibri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</w:rPr>
                                <w:t>NORTHERN CAPE PROVINCE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7" name="Picture 7" descr="NC 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589" b="32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32" y="615"/>
                            <a:ext cx="2017" cy="161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7CBF858" id="Group 1" o:spid="_x0000_s1026" style="position:absolute;left:0;text-align:left;margin-left:-48.55pt;margin-top:-56.2pt;width:358.05pt;height:806.8pt;z-index:251659264" coordorigin="532,615" coordsize="7161,1613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">
                <v:group id="Group 3" o:spid="_x0000_s1027" style="position:absolute;left:1409;top:2273;width:416;height:14478" coordorigin="10824,10561" coordsize="26,8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<v:rect id="Rectangle 4" o:spid="_x0000_s1028" style="position:absolute;left:10835;top:10561;width:15;height: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" fillcolor="#fc0" stroked="f" strokeweight="0" insetpen="t">
                    <v:shadow color="#ccc"/>
                    <o:lock v:ext="edit" shapetype="t"/>
                    <v:textbox inset="2.88pt,2.88pt,2.88pt,2.88pt"/>
                  </v:rect>
                  <v:rect id="Rectangle 5" o:spid="_x0000_s1029" style="position:absolute;left:10824;top:10561;width:5;height: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" fillcolor="#900" stroked="f" insetpen="t">
                    <v:shadow color="#ccc"/>
                    <v:textbox inset="2.88pt,2.88pt,2.88pt,2.88pt"/>
                  </v:rect>
                </v:group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" o:spid="_x0000_s1030" type="#_x0000_t202" style="position:absolute;left:2549;top:615;width:5144;height:18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" filled="f" fillcolor="#5b9bd5" stroked="f">
                  <v:textbox>
                    <w:txbxContent>
                      <w:p w14:paraId="442F82EC" w14:textId="77777777" w:rsidR="005A19A3" w:rsidRPr="008428D6" w:rsidRDefault="005A19A3" w:rsidP="005A19A3">
                        <w:pPr>
                          <w:pStyle w:val="NormalWeb"/>
                          <w:spacing w:before="0" w:beforeAutospacing="0" w:after="0" w:afterAutospacing="0"/>
                          <w:textAlignment w:val="baseline"/>
                          <w:rPr>
                            <w:b/>
                            <w:color w:val="CC0000"/>
                            <w:sz w:val="22"/>
                          </w:rPr>
                        </w:pPr>
                        <w:r w:rsidRPr="008428D6">
                          <w:rPr>
                            <w:rFonts w:ascii="Boulder" w:hAnsi="Boulder" w:cs="Arial"/>
                            <w:b/>
                            <w:color w:val="CC0000"/>
                            <w:kern w:val="24"/>
                            <w:sz w:val="38"/>
                            <w:szCs w:val="40"/>
                          </w:rPr>
                          <w:t>COGHSTA</w:t>
                        </w:r>
                      </w:p>
                      <w:p w14:paraId="6DBE7B6D" w14:textId="77777777" w:rsidR="005A19A3" w:rsidRPr="00296F25" w:rsidRDefault="005A19A3" w:rsidP="005A19A3">
                        <w:pPr>
                          <w:pStyle w:val="NormalWeb"/>
                          <w:spacing w:before="0" w:beforeAutospacing="0" w:after="0" w:afterAutospacing="0"/>
                          <w:textAlignment w:val="baseline"/>
                          <w:rPr>
                            <w:rFonts w:ascii="Calibri" w:hAnsi="Calibri" w:cs="Arial"/>
                          </w:rPr>
                        </w:pPr>
                        <w:r w:rsidRPr="00296F25">
                          <w:rPr>
                            <w:rFonts w:ascii="Calibri" w:hAnsi="Calibri" w:cs="Arial"/>
                            <w:color w:val="000000"/>
                            <w:kern w:val="24"/>
                            <w:sz w:val="20"/>
                            <w:szCs w:val="20"/>
                          </w:rPr>
                          <w:t>Department:</w:t>
                        </w:r>
                      </w:p>
                      <w:p w14:paraId="3F91E51B" w14:textId="77777777" w:rsidR="005A19A3" w:rsidRPr="00296F25" w:rsidRDefault="005A19A3" w:rsidP="005A19A3">
                        <w:pPr>
                          <w:pStyle w:val="NormalWeb"/>
                          <w:spacing w:before="0" w:beforeAutospacing="0" w:after="0" w:afterAutospacing="0"/>
                          <w:textAlignment w:val="baseline"/>
                          <w:rPr>
                            <w:rFonts w:ascii="Calibri" w:hAnsi="Calibri" w:cs="Arial"/>
                          </w:rPr>
                        </w:pPr>
                        <w:r w:rsidRPr="00296F25">
                          <w:rPr>
                            <w:rFonts w:ascii="Calibri" w:hAnsi="Calibri" w:cs="Arial"/>
                            <w:color w:val="000000"/>
                            <w:kern w:val="24"/>
                            <w:sz w:val="20"/>
                            <w:szCs w:val="20"/>
                          </w:rPr>
                          <w:t>Cooperative Governance, Human Settlements and Traditional Affairs</w:t>
                        </w:r>
                      </w:p>
                      <w:p w14:paraId="5B0F14D9" w14:textId="77777777" w:rsidR="005A19A3" w:rsidRPr="00296F25" w:rsidRDefault="005A19A3" w:rsidP="005A19A3">
                        <w:pPr>
                          <w:pStyle w:val="NormalWeb"/>
                          <w:spacing w:before="0" w:beforeAutospacing="0" w:after="0" w:afterAutospacing="0"/>
                          <w:textAlignment w:val="baseline"/>
                          <w:rPr>
                            <w:rFonts w:ascii="Calibri" w:hAnsi="Calibri" w:cs="Arial"/>
                            <w:sz w:val="20"/>
                          </w:rPr>
                        </w:pPr>
                        <w:r w:rsidRPr="00296F25">
                          <w:rPr>
                            <w:rFonts w:ascii="Calibri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</w:rPr>
                          <w:t>NORTHERN CAPE PROVINCE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7" o:spid="_x0000_s1031" type="#_x0000_t75" alt="NC Logo" style="position:absolute;left:532;top:615;width:2017;height:16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">
                  <v:imagedata r:id="rId9" o:title="NC Logo" cropbottom="2111f" cropright="1697f"/>
                </v:shape>
              </v:group>
            </w:pict>
          </mc:Fallback>
        </mc:AlternateContent>
      </w:r>
    </w:p>
    <w:p w14:paraId="53D069B6" w14:textId="77777777" w:rsidR="005A19A3" w:rsidRDefault="005A19A3" w:rsidP="00AD1907">
      <w:pPr>
        <w:pStyle w:val="Heading1"/>
        <w:rPr>
          <w:rFonts w:ascii="Arial" w:hAnsi="Arial" w:cs="Arial"/>
          <w:sz w:val="36"/>
          <w:szCs w:val="36"/>
          <w:u w:val="single"/>
        </w:rPr>
      </w:pPr>
    </w:p>
    <w:p w14:paraId="18A9863C" w14:textId="0D101D56" w:rsidR="00AD1907" w:rsidRDefault="001309B6" w:rsidP="00BA26A3">
      <w:pPr>
        <w:pStyle w:val="Heading1"/>
        <w:rPr>
          <w:rFonts w:ascii="Arial" w:hAnsi="Arial" w:cs="Arial"/>
          <w:sz w:val="32"/>
          <w:szCs w:val="32"/>
          <w:u w:val="single"/>
        </w:rPr>
      </w:pPr>
      <w:r w:rsidRPr="00BA26A3">
        <w:rPr>
          <w:rFonts w:ascii="Arial" w:hAnsi="Arial" w:cs="Arial"/>
          <w:sz w:val="32"/>
          <w:szCs w:val="32"/>
          <w:u w:val="single"/>
        </w:rPr>
        <w:t xml:space="preserve">NOTICE: </w:t>
      </w:r>
      <w:r w:rsidR="0071591B" w:rsidRPr="00BA26A3">
        <w:rPr>
          <w:rFonts w:ascii="Arial" w:hAnsi="Arial" w:cs="Arial"/>
          <w:sz w:val="32"/>
          <w:szCs w:val="32"/>
          <w:u w:val="single"/>
        </w:rPr>
        <w:t xml:space="preserve">TENDER </w:t>
      </w:r>
      <w:r w:rsidR="00843E51" w:rsidRPr="00BA26A3">
        <w:rPr>
          <w:rFonts w:ascii="Arial" w:hAnsi="Arial" w:cs="Arial"/>
          <w:sz w:val="32"/>
          <w:szCs w:val="32"/>
          <w:u w:val="single"/>
        </w:rPr>
        <w:t>AWARD</w:t>
      </w:r>
      <w:r w:rsidR="0071591B" w:rsidRPr="00BA26A3">
        <w:rPr>
          <w:rFonts w:ascii="Arial" w:hAnsi="Arial" w:cs="Arial"/>
          <w:sz w:val="32"/>
          <w:szCs w:val="32"/>
          <w:u w:val="single"/>
        </w:rPr>
        <w:t xml:space="preserve">: </w:t>
      </w:r>
      <w:r w:rsidR="003818C9" w:rsidRPr="00BA26A3">
        <w:rPr>
          <w:rFonts w:ascii="Arial" w:hAnsi="Arial" w:cs="Arial"/>
          <w:sz w:val="32"/>
          <w:szCs w:val="32"/>
          <w:u w:val="single"/>
        </w:rPr>
        <w:t>NC/</w:t>
      </w:r>
      <w:r w:rsidR="005E6450">
        <w:rPr>
          <w:rFonts w:ascii="Arial" w:hAnsi="Arial" w:cs="Arial"/>
          <w:sz w:val="32"/>
          <w:szCs w:val="32"/>
          <w:u w:val="single"/>
        </w:rPr>
        <w:t>1</w:t>
      </w:r>
      <w:r w:rsidR="009243D0">
        <w:rPr>
          <w:rFonts w:ascii="Arial" w:hAnsi="Arial" w:cs="Arial"/>
          <w:sz w:val="32"/>
          <w:szCs w:val="32"/>
          <w:u w:val="single"/>
        </w:rPr>
        <w:t>9</w:t>
      </w:r>
      <w:r w:rsidR="003818C9" w:rsidRPr="00BA26A3">
        <w:rPr>
          <w:rFonts w:ascii="Arial" w:hAnsi="Arial" w:cs="Arial"/>
          <w:sz w:val="32"/>
          <w:szCs w:val="32"/>
          <w:u w:val="single"/>
        </w:rPr>
        <w:t>/2022</w:t>
      </w:r>
    </w:p>
    <w:p w14:paraId="6094F089" w14:textId="77777777" w:rsidR="00B34130" w:rsidRPr="00B34130" w:rsidRDefault="00B34130" w:rsidP="00B34130"/>
    <w:tbl>
      <w:tblPr>
        <w:tblStyle w:val="TableGrid"/>
        <w:tblW w:w="9355" w:type="dxa"/>
        <w:tblInd w:w="846" w:type="dxa"/>
        <w:tblLook w:val="04A0" w:firstRow="1" w:lastRow="0" w:firstColumn="1" w:lastColumn="0" w:noHBand="0" w:noVBand="1"/>
      </w:tblPr>
      <w:tblGrid>
        <w:gridCol w:w="2410"/>
        <w:gridCol w:w="6945"/>
      </w:tblGrid>
      <w:tr w:rsidR="003530C2" w:rsidRPr="006D62A2" w14:paraId="0A0FCDE6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2A7F6E09" w14:textId="77777777" w:rsidR="001309B6" w:rsidRPr="00BA26A3" w:rsidRDefault="003530C2" w:rsidP="006D62A2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Tender Number</w:t>
            </w:r>
          </w:p>
        </w:tc>
        <w:tc>
          <w:tcPr>
            <w:tcW w:w="6945" w:type="dxa"/>
          </w:tcPr>
          <w:p w14:paraId="75AD07C4" w14:textId="0B0F58C7" w:rsidR="003530C2" w:rsidRPr="00BA26A3" w:rsidRDefault="003818C9" w:rsidP="006D62A2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sz w:val="22"/>
                <w:szCs w:val="22"/>
              </w:rPr>
              <w:t>NC/</w:t>
            </w:r>
            <w:r w:rsidR="004E4B97">
              <w:rPr>
                <w:rFonts w:ascii="Arial Narrow" w:hAnsi="Arial Narrow" w:cs="Arial"/>
                <w:sz w:val="22"/>
                <w:szCs w:val="22"/>
              </w:rPr>
              <w:t>1</w:t>
            </w:r>
            <w:r w:rsidR="009243D0">
              <w:rPr>
                <w:rFonts w:ascii="Arial Narrow" w:hAnsi="Arial Narrow" w:cs="Arial"/>
                <w:sz w:val="22"/>
                <w:szCs w:val="22"/>
              </w:rPr>
              <w:t>9</w:t>
            </w:r>
            <w:r w:rsidRPr="00BA26A3">
              <w:rPr>
                <w:rFonts w:ascii="Arial Narrow" w:hAnsi="Arial Narrow" w:cs="Arial"/>
                <w:sz w:val="22"/>
                <w:szCs w:val="22"/>
              </w:rPr>
              <w:t>/2022</w:t>
            </w:r>
          </w:p>
        </w:tc>
      </w:tr>
      <w:tr w:rsidR="00390004" w:rsidRPr="006D62A2" w14:paraId="6A84E201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1B5AAAC7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</w:p>
          <w:p w14:paraId="00564CF1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Description</w:t>
            </w:r>
          </w:p>
        </w:tc>
        <w:tc>
          <w:tcPr>
            <w:tcW w:w="6945" w:type="dxa"/>
          </w:tcPr>
          <w:p w14:paraId="09D27952" w14:textId="4A1D40CB" w:rsidR="00390004" w:rsidRPr="00E63544" w:rsidRDefault="00E63544" w:rsidP="00390004">
            <w:pPr>
              <w:pStyle w:val="Title"/>
              <w:spacing w:before="1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E63544">
              <w:rPr>
                <w:rFonts w:ascii="Arial" w:hAnsi="Arial" w:cs="Arial"/>
                <w:sz w:val="22"/>
                <w:szCs w:val="22"/>
              </w:rPr>
              <w:t>CONSTRUCTION OF 142 BNG HOUSES IN SIYATHEMBA FOR THE GAMAGARA LM</w:t>
            </w:r>
          </w:p>
        </w:tc>
      </w:tr>
      <w:tr w:rsidR="00390004" w:rsidRPr="006D62A2" w14:paraId="016CA4C0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06DF36D2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sz w:val="22"/>
                <w:szCs w:val="22"/>
              </w:rPr>
              <w:t>Awarded To</w:t>
            </w:r>
          </w:p>
        </w:tc>
        <w:tc>
          <w:tcPr>
            <w:tcW w:w="6945" w:type="dxa"/>
          </w:tcPr>
          <w:p w14:paraId="3C46C126" w14:textId="77D9B45E" w:rsidR="00390004" w:rsidRPr="00BA26A3" w:rsidRDefault="009243D0" w:rsidP="00390004">
            <w:pPr>
              <w:pStyle w:val="Title"/>
              <w:spacing w:before="120"/>
              <w:jc w:val="both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>NTG SOLUTIONS</w:t>
            </w:r>
          </w:p>
        </w:tc>
      </w:tr>
      <w:tr w:rsidR="00390004" w:rsidRPr="006D62A2" w14:paraId="6389CB94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0CDC8399" w14:textId="64CC2A74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 xml:space="preserve">AMOUNNT </w:t>
            </w:r>
          </w:p>
        </w:tc>
        <w:tc>
          <w:tcPr>
            <w:tcW w:w="6945" w:type="dxa"/>
          </w:tcPr>
          <w:p w14:paraId="02B136A3" w14:textId="4142550A" w:rsidR="00390004" w:rsidRDefault="00390004" w:rsidP="00390004">
            <w:pPr>
              <w:pStyle w:val="Title"/>
              <w:spacing w:before="120"/>
              <w:jc w:val="both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>R</w:t>
            </w:r>
            <w:r w:rsidR="009243D0">
              <w:rPr>
                <w:rFonts w:ascii="Arial Narrow" w:hAnsi="Arial Narrow" w:cs="Arial"/>
                <w:sz w:val="22"/>
                <w:szCs w:val="22"/>
              </w:rPr>
              <w:t>8 192 019.00</w:t>
            </w:r>
          </w:p>
        </w:tc>
      </w:tr>
      <w:tr w:rsidR="00390004" w:rsidRPr="006D62A2" w14:paraId="58578986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18919947" w14:textId="15F79046" w:rsidR="00390004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>BBBEE LEVEL</w:t>
            </w:r>
          </w:p>
        </w:tc>
        <w:tc>
          <w:tcPr>
            <w:tcW w:w="6945" w:type="dxa"/>
          </w:tcPr>
          <w:p w14:paraId="24B1E980" w14:textId="453C367B" w:rsidR="00390004" w:rsidRDefault="00390004" w:rsidP="00390004">
            <w:pPr>
              <w:pStyle w:val="Title"/>
              <w:spacing w:before="120"/>
              <w:jc w:val="both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 xml:space="preserve">LEVEL </w:t>
            </w:r>
            <w:r w:rsidR="004E4B97">
              <w:rPr>
                <w:rFonts w:ascii="Arial Narrow" w:hAnsi="Arial Narrow" w:cs="Arial"/>
                <w:sz w:val="22"/>
                <w:szCs w:val="22"/>
              </w:rPr>
              <w:t>1</w:t>
            </w:r>
          </w:p>
        </w:tc>
      </w:tr>
      <w:tr w:rsidR="00390004" w:rsidRPr="006D62A2" w14:paraId="352421C8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1264F748" w14:textId="50971411" w:rsidR="00390004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>POINTS SCORED</w:t>
            </w:r>
          </w:p>
        </w:tc>
        <w:tc>
          <w:tcPr>
            <w:tcW w:w="6945" w:type="dxa"/>
          </w:tcPr>
          <w:p w14:paraId="466F412C" w14:textId="332A1111" w:rsidR="00390004" w:rsidRDefault="001115BA" w:rsidP="00390004">
            <w:pPr>
              <w:pStyle w:val="Title"/>
              <w:spacing w:before="120"/>
              <w:jc w:val="both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>9</w:t>
            </w:r>
            <w:r w:rsidR="009243D0">
              <w:rPr>
                <w:rFonts w:ascii="Arial Narrow" w:hAnsi="Arial Narrow" w:cs="Arial"/>
                <w:sz w:val="22"/>
                <w:szCs w:val="22"/>
              </w:rPr>
              <w:t>0</w:t>
            </w:r>
          </w:p>
        </w:tc>
      </w:tr>
      <w:tr w:rsidR="00390004" w:rsidRPr="006D62A2" w14:paraId="78DE45CD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11315A82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</w:p>
          <w:p w14:paraId="2D69D4A4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Employer</w:t>
            </w:r>
          </w:p>
        </w:tc>
        <w:tc>
          <w:tcPr>
            <w:tcW w:w="6945" w:type="dxa"/>
          </w:tcPr>
          <w:p w14:paraId="500F5FE2" w14:textId="77777777" w:rsidR="00390004" w:rsidRPr="00BA26A3" w:rsidRDefault="00390004" w:rsidP="00390004">
            <w:pPr>
              <w:pStyle w:val="Title"/>
              <w:spacing w:before="120"/>
              <w:jc w:val="both"/>
              <w:rPr>
                <w:rFonts w:ascii="Arial Narrow" w:hAnsi="Arial Narrow" w:cs="Arial"/>
                <w:sz w:val="22"/>
                <w:szCs w:val="22"/>
              </w:rPr>
            </w:pPr>
            <w:bookmarkStart w:id="0" w:name="EmployerHeader"/>
            <w:r w:rsidRPr="00BA26A3">
              <w:rPr>
                <w:rFonts w:ascii="Arial Narrow" w:hAnsi="Arial Narrow" w:cs="Arial"/>
                <w:sz w:val="22"/>
                <w:szCs w:val="22"/>
              </w:rPr>
              <w:t>DEPARTMENT OF CO-OPERATIVE GOVERNANCE, HUMAN SETTLEMENTS AND TRADITIONAL AFFAIRS</w:t>
            </w: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 xml:space="preserve"> </w:t>
            </w:r>
            <w:r w:rsidRPr="00BA26A3">
              <w:rPr>
                <w:rFonts w:ascii="Arial Narrow" w:hAnsi="Arial Narrow" w:cs="Arial"/>
                <w:sz w:val="22"/>
                <w:szCs w:val="22"/>
              </w:rPr>
              <w:t>OF THE NORTHERN CAPE</w:t>
            </w:r>
            <w:bookmarkEnd w:id="0"/>
            <w:r w:rsidRPr="00BA26A3">
              <w:rPr>
                <w:rFonts w:ascii="Arial Narrow" w:hAnsi="Arial Narrow" w:cs="Arial"/>
                <w:sz w:val="22"/>
                <w:szCs w:val="22"/>
              </w:rPr>
              <w:t xml:space="preserve"> (COGHSTA)</w:t>
            </w:r>
          </w:p>
        </w:tc>
      </w:tr>
      <w:tr w:rsidR="00390004" w:rsidRPr="006D62A2" w14:paraId="0F6FF796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0228CE79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sz w:val="22"/>
                <w:szCs w:val="22"/>
              </w:rPr>
              <w:t>Employer</w:t>
            </w:r>
          </w:p>
        </w:tc>
        <w:tc>
          <w:tcPr>
            <w:tcW w:w="6945" w:type="dxa"/>
          </w:tcPr>
          <w:p w14:paraId="7285BB51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bookmarkStart w:id="1" w:name="Employer"/>
            <w:r w:rsidRPr="00BA26A3">
              <w:rPr>
                <w:rFonts w:ascii="Arial Narrow" w:hAnsi="Arial Narrow" w:cs="Arial"/>
                <w:sz w:val="22"/>
                <w:szCs w:val="22"/>
              </w:rPr>
              <w:t>COGHSTA</w:t>
            </w:r>
            <w:bookmarkEnd w:id="1"/>
          </w:p>
        </w:tc>
      </w:tr>
      <w:tr w:rsidR="00390004" w:rsidRPr="006D62A2" w14:paraId="1EB8ADDF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5579E1EC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Postal Address</w:t>
            </w:r>
          </w:p>
        </w:tc>
        <w:tc>
          <w:tcPr>
            <w:tcW w:w="6945" w:type="dxa"/>
          </w:tcPr>
          <w:p w14:paraId="3FDD0FEC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bookmarkStart w:id="2" w:name="EmployerPostal"/>
            <w:r w:rsidRPr="00BA26A3">
              <w:rPr>
                <w:rFonts w:ascii="Arial Narrow" w:hAnsi="Arial Narrow" w:cs="Arial"/>
                <w:sz w:val="22"/>
                <w:szCs w:val="22"/>
              </w:rPr>
              <w:t>PRIVATE BAG X5005</w:t>
            </w:r>
            <w:bookmarkEnd w:id="2"/>
          </w:p>
        </w:tc>
      </w:tr>
      <w:tr w:rsidR="00390004" w:rsidRPr="006D62A2" w14:paraId="41523165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2DF31563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Town/City</w:t>
            </w:r>
          </w:p>
        </w:tc>
        <w:tc>
          <w:tcPr>
            <w:tcW w:w="6945" w:type="dxa"/>
          </w:tcPr>
          <w:p w14:paraId="6188347B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bookmarkStart w:id="3" w:name="EmployerTown"/>
            <w:r w:rsidRPr="00BA26A3">
              <w:rPr>
                <w:rFonts w:ascii="Arial Narrow" w:hAnsi="Arial Narrow" w:cs="Arial"/>
                <w:sz w:val="22"/>
                <w:szCs w:val="22"/>
              </w:rPr>
              <w:t>KIMBERLEY</w:t>
            </w:r>
            <w:bookmarkEnd w:id="3"/>
          </w:p>
        </w:tc>
      </w:tr>
      <w:tr w:rsidR="00390004" w:rsidRPr="006D62A2" w14:paraId="20632766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093DB9F3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Code</w:t>
            </w:r>
          </w:p>
        </w:tc>
        <w:tc>
          <w:tcPr>
            <w:tcW w:w="6945" w:type="dxa"/>
          </w:tcPr>
          <w:p w14:paraId="201352FB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bookmarkStart w:id="4" w:name="Code"/>
            <w:r w:rsidRPr="00BA26A3">
              <w:rPr>
                <w:rFonts w:ascii="Arial Narrow" w:hAnsi="Arial Narrow" w:cs="Arial"/>
                <w:sz w:val="22"/>
                <w:szCs w:val="22"/>
              </w:rPr>
              <w:t>8300</w:t>
            </w:r>
            <w:bookmarkEnd w:id="4"/>
          </w:p>
        </w:tc>
      </w:tr>
      <w:tr w:rsidR="00390004" w:rsidRPr="006D62A2" w14:paraId="7AE90B5E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16EB4115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Physical Address1</w:t>
            </w:r>
          </w:p>
        </w:tc>
        <w:tc>
          <w:tcPr>
            <w:tcW w:w="6945" w:type="dxa"/>
          </w:tcPr>
          <w:p w14:paraId="5A2C91FA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sz w:val="22"/>
                <w:szCs w:val="22"/>
              </w:rPr>
              <w:t xml:space="preserve">Larry </w:t>
            </w:r>
            <w:proofErr w:type="spellStart"/>
            <w:r w:rsidRPr="00BA26A3">
              <w:rPr>
                <w:rFonts w:ascii="Arial Narrow" w:hAnsi="Arial Narrow" w:cs="Arial"/>
                <w:sz w:val="22"/>
                <w:szCs w:val="22"/>
              </w:rPr>
              <w:t>Moleko</w:t>
            </w:r>
            <w:proofErr w:type="spellEnd"/>
            <w:r w:rsidRPr="00BA26A3">
              <w:rPr>
                <w:rFonts w:ascii="Arial Narrow" w:hAnsi="Arial Narrow" w:cs="Arial"/>
                <w:sz w:val="22"/>
                <w:szCs w:val="22"/>
              </w:rPr>
              <w:t xml:space="preserve"> Louw Building</w:t>
            </w:r>
          </w:p>
        </w:tc>
      </w:tr>
      <w:tr w:rsidR="00390004" w:rsidRPr="006D62A2" w14:paraId="1CC16CE1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59661666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Physical Address2</w:t>
            </w:r>
          </w:p>
        </w:tc>
        <w:tc>
          <w:tcPr>
            <w:tcW w:w="6945" w:type="dxa"/>
          </w:tcPr>
          <w:p w14:paraId="3C762DA2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bookmarkStart w:id="5" w:name="EmployerPhysical2"/>
            <w:r w:rsidRPr="00BA26A3">
              <w:rPr>
                <w:rFonts w:ascii="Arial Narrow" w:hAnsi="Arial Narrow" w:cs="Arial"/>
                <w:sz w:val="22"/>
                <w:szCs w:val="22"/>
              </w:rPr>
              <w:t>9 CECIL SUSSMAN ROAD</w:t>
            </w:r>
            <w:bookmarkEnd w:id="5"/>
          </w:p>
        </w:tc>
      </w:tr>
      <w:tr w:rsidR="00390004" w:rsidRPr="006D62A2" w14:paraId="71F05162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437AC316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Physical Address4</w:t>
            </w:r>
          </w:p>
        </w:tc>
        <w:tc>
          <w:tcPr>
            <w:tcW w:w="6945" w:type="dxa"/>
          </w:tcPr>
          <w:p w14:paraId="579B0A8B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bookmarkStart w:id="6" w:name="EmployerPhysicalCode"/>
            <w:r w:rsidRPr="00BA26A3">
              <w:rPr>
                <w:rFonts w:ascii="Arial Narrow" w:hAnsi="Arial Narrow" w:cs="Arial"/>
                <w:sz w:val="22"/>
                <w:szCs w:val="22"/>
              </w:rPr>
              <w:t>8301</w:t>
            </w:r>
            <w:bookmarkEnd w:id="6"/>
          </w:p>
        </w:tc>
      </w:tr>
      <w:tr w:rsidR="00390004" w:rsidRPr="006D62A2" w14:paraId="3BB0601F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2B6F031B" w14:textId="42EE5412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sz w:val="22"/>
                <w:szCs w:val="22"/>
              </w:rPr>
              <w:t xml:space="preserve">Employer’s Agent: </w:t>
            </w:r>
          </w:p>
        </w:tc>
        <w:tc>
          <w:tcPr>
            <w:tcW w:w="6945" w:type="dxa"/>
          </w:tcPr>
          <w:p w14:paraId="5CD6E8DD" w14:textId="2E2B8FB1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sz w:val="22"/>
                <w:szCs w:val="22"/>
              </w:rPr>
              <w:t>KAREL VISAGIE</w:t>
            </w:r>
          </w:p>
        </w:tc>
      </w:tr>
      <w:tr w:rsidR="00390004" w:rsidRPr="006D62A2" w14:paraId="0D6142CF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78644612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Company</w:t>
            </w:r>
          </w:p>
        </w:tc>
        <w:tc>
          <w:tcPr>
            <w:tcW w:w="6945" w:type="dxa"/>
          </w:tcPr>
          <w:p w14:paraId="39E12550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bookmarkStart w:id="7" w:name="EmployerAgentCompany"/>
            <w:r w:rsidRPr="00BA26A3">
              <w:rPr>
                <w:rFonts w:ascii="Arial Narrow" w:hAnsi="Arial Narrow" w:cs="Arial"/>
                <w:sz w:val="22"/>
                <w:szCs w:val="22"/>
              </w:rPr>
              <w:t xml:space="preserve">COGHSTA </w:t>
            </w:r>
            <w:bookmarkEnd w:id="7"/>
          </w:p>
        </w:tc>
      </w:tr>
      <w:tr w:rsidR="00390004" w:rsidRPr="006D62A2" w14:paraId="505FCD53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674CC362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Postal Address</w:t>
            </w:r>
          </w:p>
        </w:tc>
        <w:tc>
          <w:tcPr>
            <w:tcW w:w="6945" w:type="dxa"/>
          </w:tcPr>
          <w:p w14:paraId="06F06BAF" w14:textId="77777777" w:rsidR="00390004" w:rsidRPr="00BA26A3" w:rsidRDefault="00390004" w:rsidP="00390004">
            <w:pPr>
              <w:pStyle w:val="Title"/>
              <w:tabs>
                <w:tab w:val="left" w:pos="900"/>
              </w:tabs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bookmarkStart w:id="8" w:name="EmployerAgentPostal"/>
            <w:r w:rsidRPr="00BA26A3">
              <w:rPr>
                <w:rFonts w:ascii="Arial Narrow" w:hAnsi="Arial Narrow" w:cs="Arial"/>
                <w:sz w:val="22"/>
                <w:szCs w:val="22"/>
              </w:rPr>
              <w:t>PRIVATE BAG X5005</w:t>
            </w:r>
            <w:bookmarkEnd w:id="8"/>
          </w:p>
        </w:tc>
      </w:tr>
      <w:tr w:rsidR="00390004" w:rsidRPr="006D62A2" w14:paraId="423EB34D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0654BE33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Town/City</w:t>
            </w:r>
          </w:p>
        </w:tc>
        <w:tc>
          <w:tcPr>
            <w:tcW w:w="6945" w:type="dxa"/>
          </w:tcPr>
          <w:p w14:paraId="7C116438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bookmarkStart w:id="9" w:name="EmployerAgentTown"/>
            <w:r w:rsidRPr="00BA26A3">
              <w:rPr>
                <w:rFonts w:ascii="Arial Narrow" w:hAnsi="Arial Narrow" w:cs="Arial"/>
                <w:sz w:val="22"/>
                <w:szCs w:val="22"/>
              </w:rPr>
              <w:t>KIMBERLEY, 8300</w:t>
            </w:r>
            <w:bookmarkEnd w:id="9"/>
          </w:p>
        </w:tc>
      </w:tr>
      <w:tr w:rsidR="00390004" w:rsidRPr="006D62A2" w14:paraId="5460B208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7A716DA8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Physical 1</w:t>
            </w:r>
          </w:p>
        </w:tc>
        <w:tc>
          <w:tcPr>
            <w:tcW w:w="6945" w:type="dxa"/>
          </w:tcPr>
          <w:p w14:paraId="6C88BA51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sz w:val="22"/>
                <w:szCs w:val="22"/>
              </w:rPr>
              <w:t>LARRY MOLEKO LOUW</w:t>
            </w:r>
          </w:p>
        </w:tc>
      </w:tr>
      <w:tr w:rsidR="00390004" w:rsidRPr="006D62A2" w14:paraId="19A0EFE8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1C9AB972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Physical 2</w:t>
            </w:r>
          </w:p>
        </w:tc>
        <w:tc>
          <w:tcPr>
            <w:tcW w:w="6945" w:type="dxa"/>
          </w:tcPr>
          <w:p w14:paraId="76C90A66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bookmarkStart w:id="10" w:name="EmployerAgentPhysical2"/>
            <w:r w:rsidRPr="00BA26A3">
              <w:rPr>
                <w:rFonts w:ascii="Arial Narrow" w:hAnsi="Arial Narrow" w:cs="Arial"/>
                <w:sz w:val="22"/>
                <w:szCs w:val="22"/>
              </w:rPr>
              <w:t>9 CECIL SUSSMAN ROAD</w:t>
            </w:r>
            <w:bookmarkEnd w:id="10"/>
          </w:p>
        </w:tc>
      </w:tr>
      <w:tr w:rsidR="00390004" w:rsidRPr="006D62A2" w14:paraId="48453A5A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4E204CB4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Tel:</w:t>
            </w:r>
          </w:p>
        </w:tc>
        <w:tc>
          <w:tcPr>
            <w:tcW w:w="6945" w:type="dxa"/>
          </w:tcPr>
          <w:p w14:paraId="482B82C9" w14:textId="7DCE011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sz w:val="22"/>
                <w:szCs w:val="22"/>
              </w:rPr>
              <w:t xml:space="preserve"> 053 807 9723</w:t>
            </w:r>
          </w:p>
        </w:tc>
      </w:tr>
      <w:tr w:rsidR="00390004" w:rsidRPr="006D62A2" w14:paraId="54666E2C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22DC66AA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Fax:</w:t>
            </w:r>
          </w:p>
        </w:tc>
        <w:tc>
          <w:tcPr>
            <w:tcW w:w="6945" w:type="dxa"/>
          </w:tcPr>
          <w:p w14:paraId="7C5B44AC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sz w:val="22"/>
                <w:szCs w:val="22"/>
              </w:rPr>
              <w:t>(053) 831 4308</w:t>
            </w:r>
          </w:p>
        </w:tc>
      </w:tr>
      <w:tr w:rsidR="00390004" w:rsidRPr="006D62A2" w14:paraId="444ECF53" w14:textId="77777777" w:rsidTr="00BA26A3">
        <w:trPr>
          <w:trHeight w:val="548"/>
        </w:trPr>
        <w:tc>
          <w:tcPr>
            <w:tcW w:w="2410" w:type="dxa"/>
            <w:shd w:val="clear" w:color="auto" w:fill="D9D9D9" w:themeFill="background1" w:themeFillShade="D9"/>
          </w:tcPr>
          <w:p w14:paraId="789D7934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E-mail:</w:t>
            </w:r>
          </w:p>
        </w:tc>
        <w:tc>
          <w:tcPr>
            <w:tcW w:w="6945" w:type="dxa"/>
          </w:tcPr>
          <w:p w14:paraId="4C3FBD52" w14:textId="1C38FBB6" w:rsidR="00390004" w:rsidRPr="00BA26A3" w:rsidRDefault="00000000" w:rsidP="00390004">
            <w:pPr>
              <w:pStyle w:val="Title"/>
              <w:tabs>
                <w:tab w:val="left" w:pos="3138"/>
              </w:tabs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hyperlink r:id="rId10" w:history="1">
              <w:r w:rsidR="00390004" w:rsidRPr="00BA26A3">
                <w:rPr>
                  <w:rStyle w:val="Hyperlink"/>
                  <w:rFonts w:ascii="Arial Narrow" w:hAnsi="Arial Narrow" w:cs="Arial"/>
                  <w:sz w:val="22"/>
                  <w:szCs w:val="22"/>
                </w:rPr>
                <w:t>KVISAGIE@NCPG.GOV.ZA</w:t>
              </w:r>
            </w:hyperlink>
            <w:r w:rsidR="00390004" w:rsidRPr="00BA26A3">
              <w:rPr>
                <w:rFonts w:ascii="Arial Narrow" w:hAnsi="Arial Narrow" w:cs="Arial"/>
                <w:sz w:val="22"/>
                <w:szCs w:val="22"/>
              </w:rPr>
              <w:t xml:space="preserve"> </w:t>
            </w:r>
          </w:p>
        </w:tc>
      </w:tr>
    </w:tbl>
    <w:p w14:paraId="1E748982" w14:textId="420A5D34" w:rsidR="00343132" w:rsidRDefault="00343132" w:rsidP="009D0DDD">
      <w:pPr>
        <w:pStyle w:val="Title"/>
        <w:spacing w:line="360" w:lineRule="auto"/>
        <w:jc w:val="left"/>
        <w:rPr>
          <w:rFonts w:ascii="Arial" w:hAnsi="Arial" w:cs="Arial"/>
          <w:sz w:val="48"/>
        </w:rPr>
      </w:pPr>
    </w:p>
    <w:sectPr w:rsidR="00343132" w:rsidSect="00F23B91">
      <w:headerReference w:type="default" r:id="rId11"/>
      <w:footerReference w:type="default" r:id="rId12"/>
      <w:pgSz w:w="11907" w:h="16839" w:code="9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CCAB23" w14:textId="77777777" w:rsidR="009A4CAE" w:rsidRDefault="009A4CAE">
      <w:r>
        <w:separator/>
      </w:r>
    </w:p>
  </w:endnote>
  <w:endnote w:type="continuationSeparator" w:id="0">
    <w:p w14:paraId="20F0EBDB" w14:textId="77777777" w:rsidR="009A4CAE" w:rsidRDefault="009A4C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P TypographicSymbols">
    <w:charset w:val="00"/>
    <w:family w:val="auto"/>
    <w:pitch w:val="variable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Bold">
    <w:altName w:val="Arial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Bookman">
    <w:charset w:val="00"/>
    <w:family w:val="roman"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Boulder">
    <w:altName w:val="Times New Roman"/>
    <w:panose1 w:val="00000000000000000000"/>
    <w:charset w:val="00"/>
    <w:family w:val="roman"/>
    <w:notTrueType/>
    <w:pitch w:val="default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F89642" w14:textId="77777777" w:rsidR="001309B6" w:rsidRDefault="001309B6" w:rsidP="00D17954">
    <w:pPr>
      <w:pStyle w:val="Footer"/>
      <w:rPr>
        <w:sz w:val="16"/>
        <w:szCs w:val="16"/>
      </w:rPr>
    </w:pPr>
  </w:p>
  <w:p w14:paraId="12A93779" w14:textId="77777777" w:rsidR="001309B6" w:rsidRDefault="001309B6" w:rsidP="000A2CC8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C3DE36" w14:textId="77777777" w:rsidR="009A4CAE" w:rsidRDefault="009A4CAE">
      <w:r>
        <w:separator/>
      </w:r>
    </w:p>
  </w:footnote>
  <w:footnote w:type="continuationSeparator" w:id="0">
    <w:p w14:paraId="5887A346" w14:textId="77777777" w:rsidR="009A4CAE" w:rsidRDefault="009A4CA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D4EB80" w14:textId="77777777" w:rsidR="001309B6" w:rsidRDefault="001309B6">
    <w:pPr>
      <w:pStyle w:val="Header"/>
      <w:jc w:val="right"/>
    </w:pPr>
  </w:p>
  <w:p w14:paraId="075B6120" w14:textId="77777777" w:rsidR="001309B6" w:rsidRDefault="001309B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singleLevel"/>
    <w:tmpl w:val="00000000"/>
    <w:lvl w:ilvl="0">
      <w:start w:val="1"/>
      <w:numFmt w:val="decimal"/>
      <w:pStyle w:val="Quick1"/>
      <w:lvlText w:val="%1."/>
      <w:lvlJc w:val="left"/>
      <w:pPr>
        <w:tabs>
          <w:tab w:val="num" w:pos="720"/>
        </w:tabs>
      </w:pPr>
      <w:rPr>
        <w:rFonts w:ascii="Arial" w:hAnsi="Arial" w:cs="Arial"/>
        <w:color w:val="000000"/>
        <w:sz w:val="22"/>
        <w:szCs w:val="22"/>
      </w:rPr>
    </w:lvl>
  </w:abstractNum>
  <w:abstractNum w:abstractNumId="1" w15:restartNumberingAfterBreak="0">
    <w:nsid w:val="00000009"/>
    <w:multiLevelType w:val="singleLevel"/>
    <w:tmpl w:val="00000000"/>
    <w:lvl w:ilvl="0">
      <w:start w:val="1"/>
      <w:numFmt w:val="lowerLetter"/>
      <w:pStyle w:val="Quicka"/>
      <w:lvlText w:val="%1)"/>
      <w:lvlJc w:val="left"/>
      <w:pPr>
        <w:tabs>
          <w:tab w:val="num" w:pos="2160"/>
        </w:tabs>
      </w:pPr>
      <w:rPr>
        <w:rFonts w:cs="Times New Roman"/>
      </w:rPr>
    </w:lvl>
  </w:abstractNum>
  <w:abstractNum w:abstractNumId="2" w15:restartNumberingAfterBreak="0">
    <w:nsid w:val="047C4099"/>
    <w:multiLevelType w:val="multilevel"/>
    <w:tmpl w:val="1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0B77052F"/>
    <w:multiLevelType w:val="multilevel"/>
    <w:tmpl w:val="FB208138"/>
    <w:lvl w:ilvl="0">
      <w:start w:val="1"/>
      <w:numFmt w:val="decimal"/>
      <w:lvlText w:val="%1"/>
      <w:lvlJc w:val="left"/>
      <w:pPr>
        <w:ind w:left="480" w:hanging="480"/>
      </w:pPr>
      <w:rPr>
        <w:rFonts w:cs="Arial" w:hint="default"/>
      </w:rPr>
    </w:lvl>
    <w:lvl w:ilvl="1">
      <w:start w:val="3"/>
      <w:numFmt w:val="decimal"/>
      <w:lvlText w:val="%1.%2"/>
      <w:lvlJc w:val="left"/>
      <w:pPr>
        <w:ind w:left="834" w:hanging="480"/>
      </w:pPr>
      <w:rPr>
        <w:rFonts w:cs="Arial" w:hint="default"/>
      </w:rPr>
    </w:lvl>
    <w:lvl w:ilvl="2">
      <w:start w:val="1"/>
      <w:numFmt w:val="decimal"/>
      <w:lvlText w:val="%1.%2.%3"/>
      <w:lvlJc w:val="left"/>
      <w:pPr>
        <w:ind w:left="1428" w:hanging="720"/>
      </w:pPr>
      <w:rPr>
        <w:rFonts w:cs="Arial" w:hint="default"/>
      </w:rPr>
    </w:lvl>
    <w:lvl w:ilvl="3">
      <w:start w:val="1"/>
      <w:numFmt w:val="decimal"/>
      <w:lvlText w:val="%4."/>
      <w:lvlJc w:val="left"/>
      <w:pPr>
        <w:ind w:left="1782" w:hanging="72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49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50" w:hanging="1080"/>
      </w:pPr>
      <w:rPr>
        <w:rFonts w:cs="Arial" w:hint="default"/>
      </w:rPr>
    </w:lvl>
    <w:lvl w:ilvl="6">
      <w:start w:val="1"/>
      <w:numFmt w:val="decimal"/>
      <w:lvlText w:val="%1.%2.%3.%4.%5.%6.%7"/>
      <w:lvlJc w:val="left"/>
      <w:pPr>
        <w:ind w:left="3564" w:hanging="1440"/>
      </w:pPr>
      <w:rPr>
        <w:rFonts w:cs="Arial" w:hint="default"/>
      </w:rPr>
    </w:lvl>
    <w:lvl w:ilvl="7">
      <w:start w:val="1"/>
      <w:numFmt w:val="decimal"/>
      <w:lvlText w:val="%1.%2.%3.%4.%5.%6.%7.%8"/>
      <w:lvlJc w:val="left"/>
      <w:pPr>
        <w:ind w:left="3918" w:hanging="1440"/>
      </w:pPr>
      <w:rPr>
        <w:rFonts w:cs="Arial" w:hint="default"/>
      </w:rPr>
    </w:lvl>
    <w:lvl w:ilvl="8">
      <w:start w:val="1"/>
      <w:numFmt w:val="decimal"/>
      <w:lvlText w:val="%1.%2.%3.%4.%5.%6.%7.%8.%9"/>
      <w:lvlJc w:val="left"/>
      <w:pPr>
        <w:ind w:left="4632" w:hanging="1800"/>
      </w:pPr>
      <w:rPr>
        <w:rFonts w:cs="Arial" w:hint="default"/>
      </w:rPr>
    </w:lvl>
  </w:abstractNum>
  <w:abstractNum w:abstractNumId="4" w15:restartNumberingAfterBreak="0">
    <w:nsid w:val="0CE902A6"/>
    <w:multiLevelType w:val="hybridMultilevel"/>
    <w:tmpl w:val="872E83DA"/>
    <w:lvl w:ilvl="0" w:tplc="DF8206D2">
      <w:start w:val="1"/>
      <w:numFmt w:val="lowerLetter"/>
      <w:lvlText w:val="%1)"/>
      <w:lvlJc w:val="left"/>
      <w:pPr>
        <w:ind w:left="427" w:hanging="288"/>
      </w:pPr>
      <w:rPr>
        <w:rFonts w:ascii="Arial" w:eastAsia="Arial" w:hAnsi="Arial" w:hint="default"/>
        <w:w w:val="96"/>
        <w:sz w:val="18"/>
        <w:szCs w:val="18"/>
      </w:rPr>
    </w:lvl>
    <w:lvl w:ilvl="1" w:tplc="F9C480A2">
      <w:start w:val="1"/>
      <w:numFmt w:val="bullet"/>
      <w:lvlText w:val="•"/>
      <w:lvlJc w:val="left"/>
      <w:pPr>
        <w:ind w:left="1340" w:hanging="288"/>
      </w:pPr>
      <w:rPr>
        <w:rFonts w:hint="default"/>
      </w:rPr>
    </w:lvl>
    <w:lvl w:ilvl="2" w:tplc="3350E776">
      <w:start w:val="1"/>
      <w:numFmt w:val="bullet"/>
      <w:lvlText w:val="•"/>
      <w:lvlJc w:val="left"/>
      <w:pPr>
        <w:ind w:left="2253" w:hanging="288"/>
      </w:pPr>
      <w:rPr>
        <w:rFonts w:hint="default"/>
      </w:rPr>
    </w:lvl>
    <w:lvl w:ilvl="3" w:tplc="25C45204">
      <w:start w:val="1"/>
      <w:numFmt w:val="bullet"/>
      <w:lvlText w:val="•"/>
      <w:lvlJc w:val="left"/>
      <w:pPr>
        <w:ind w:left="3166" w:hanging="288"/>
      </w:pPr>
      <w:rPr>
        <w:rFonts w:hint="default"/>
      </w:rPr>
    </w:lvl>
    <w:lvl w:ilvl="4" w:tplc="D5580BE6">
      <w:start w:val="1"/>
      <w:numFmt w:val="bullet"/>
      <w:lvlText w:val="•"/>
      <w:lvlJc w:val="left"/>
      <w:pPr>
        <w:ind w:left="4079" w:hanging="288"/>
      </w:pPr>
      <w:rPr>
        <w:rFonts w:hint="default"/>
      </w:rPr>
    </w:lvl>
    <w:lvl w:ilvl="5" w:tplc="F17EF514">
      <w:start w:val="1"/>
      <w:numFmt w:val="bullet"/>
      <w:lvlText w:val="•"/>
      <w:lvlJc w:val="left"/>
      <w:pPr>
        <w:ind w:left="4992" w:hanging="288"/>
      </w:pPr>
      <w:rPr>
        <w:rFonts w:hint="default"/>
      </w:rPr>
    </w:lvl>
    <w:lvl w:ilvl="6" w:tplc="B7EC78C2">
      <w:start w:val="1"/>
      <w:numFmt w:val="bullet"/>
      <w:lvlText w:val="•"/>
      <w:lvlJc w:val="left"/>
      <w:pPr>
        <w:ind w:left="5904" w:hanging="288"/>
      </w:pPr>
      <w:rPr>
        <w:rFonts w:hint="default"/>
      </w:rPr>
    </w:lvl>
    <w:lvl w:ilvl="7" w:tplc="444EECE4">
      <w:start w:val="1"/>
      <w:numFmt w:val="bullet"/>
      <w:lvlText w:val="•"/>
      <w:lvlJc w:val="left"/>
      <w:pPr>
        <w:ind w:left="6817" w:hanging="288"/>
      </w:pPr>
      <w:rPr>
        <w:rFonts w:hint="default"/>
      </w:rPr>
    </w:lvl>
    <w:lvl w:ilvl="8" w:tplc="A73AD328">
      <w:start w:val="1"/>
      <w:numFmt w:val="bullet"/>
      <w:lvlText w:val="•"/>
      <w:lvlJc w:val="left"/>
      <w:pPr>
        <w:ind w:left="7730" w:hanging="288"/>
      </w:pPr>
      <w:rPr>
        <w:rFonts w:hint="default"/>
      </w:rPr>
    </w:lvl>
  </w:abstractNum>
  <w:abstractNum w:abstractNumId="5" w15:restartNumberingAfterBreak="0">
    <w:nsid w:val="0D023F24"/>
    <w:multiLevelType w:val="hybridMultilevel"/>
    <w:tmpl w:val="57EEAB3A"/>
    <w:lvl w:ilvl="0" w:tplc="6C465B7A">
      <w:start w:val="1"/>
      <w:numFmt w:val="lowerRoman"/>
      <w:lvlText w:val="%1)"/>
      <w:lvlJc w:val="left"/>
      <w:pPr>
        <w:ind w:left="1800" w:hanging="360"/>
      </w:pPr>
      <w:rPr>
        <w:rFonts w:ascii="Arial" w:eastAsia="Arial" w:hAnsi="Arial" w:hint="default"/>
        <w:spacing w:val="-25"/>
        <w:w w:val="134"/>
        <w:sz w:val="18"/>
        <w:szCs w:val="18"/>
      </w:rPr>
    </w:lvl>
    <w:lvl w:ilvl="1" w:tplc="1C090019" w:tentative="1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0D05211F"/>
    <w:multiLevelType w:val="hybridMultilevel"/>
    <w:tmpl w:val="C302C7B6"/>
    <w:styleLink w:val="Style12"/>
    <w:lvl w:ilvl="0" w:tplc="1C090017">
      <w:start w:val="1"/>
      <w:numFmt w:val="lowerLetter"/>
      <w:lvlText w:val="%1)"/>
      <w:lvlJc w:val="left"/>
      <w:pPr>
        <w:ind w:left="2520" w:hanging="360"/>
      </w:pPr>
    </w:lvl>
    <w:lvl w:ilvl="1" w:tplc="1C090019">
      <w:start w:val="1"/>
      <w:numFmt w:val="lowerLetter"/>
      <w:lvlText w:val="%2."/>
      <w:lvlJc w:val="left"/>
      <w:pPr>
        <w:ind w:left="3240" w:hanging="360"/>
      </w:pPr>
    </w:lvl>
    <w:lvl w:ilvl="2" w:tplc="1C09001B">
      <w:start w:val="1"/>
      <w:numFmt w:val="lowerRoman"/>
      <w:lvlText w:val="%3."/>
      <w:lvlJc w:val="right"/>
      <w:pPr>
        <w:ind w:left="3960" w:hanging="180"/>
      </w:pPr>
    </w:lvl>
    <w:lvl w:ilvl="3" w:tplc="1C09000F">
      <w:start w:val="1"/>
      <w:numFmt w:val="decimal"/>
      <w:lvlText w:val="%4."/>
      <w:lvlJc w:val="left"/>
      <w:pPr>
        <w:ind w:left="4680" w:hanging="360"/>
      </w:pPr>
    </w:lvl>
    <w:lvl w:ilvl="4" w:tplc="1C090019">
      <w:start w:val="1"/>
      <w:numFmt w:val="lowerLetter"/>
      <w:lvlText w:val="%5."/>
      <w:lvlJc w:val="left"/>
      <w:pPr>
        <w:ind w:left="5400" w:hanging="360"/>
      </w:pPr>
    </w:lvl>
    <w:lvl w:ilvl="5" w:tplc="1C09001B">
      <w:start w:val="1"/>
      <w:numFmt w:val="lowerRoman"/>
      <w:lvlText w:val="%6."/>
      <w:lvlJc w:val="right"/>
      <w:pPr>
        <w:ind w:left="6120" w:hanging="180"/>
      </w:pPr>
    </w:lvl>
    <w:lvl w:ilvl="6" w:tplc="1C09000F">
      <w:start w:val="1"/>
      <w:numFmt w:val="decimal"/>
      <w:lvlText w:val="%7."/>
      <w:lvlJc w:val="left"/>
      <w:pPr>
        <w:ind w:left="6840" w:hanging="360"/>
      </w:pPr>
    </w:lvl>
    <w:lvl w:ilvl="7" w:tplc="1C090019">
      <w:start w:val="1"/>
      <w:numFmt w:val="lowerLetter"/>
      <w:lvlText w:val="%8."/>
      <w:lvlJc w:val="left"/>
      <w:pPr>
        <w:ind w:left="7560" w:hanging="360"/>
      </w:pPr>
    </w:lvl>
    <w:lvl w:ilvl="8" w:tplc="1C09001B">
      <w:start w:val="1"/>
      <w:numFmt w:val="lowerRoman"/>
      <w:lvlText w:val="%9."/>
      <w:lvlJc w:val="right"/>
      <w:pPr>
        <w:ind w:left="8280" w:hanging="180"/>
      </w:pPr>
    </w:lvl>
  </w:abstractNum>
  <w:abstractNum w:abstractNumId="7" w15:restartNumberingAfterBreak="0">
    <w:nsid w:val="0F513891"/>
    <w:multiLevelType w:val="hybridMultilevel"/>
    <w:tmpl w:val="B3B25A5E"/>
    <w:lvl w:ilvl="0" w:tplc="35E01FD6">
      <w:start w:val="1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10D20C99"/>
    <w:multiLevelType w:val="hybridMultilevel"/>
    <w:tmpl w:val="108896F8"/>
    <w:lvl w:ilvl="0" w:tplc="33A0DB7C">
      <w:start w:val="1"/>
      <w:numFmt w:val="lowerRoman"/>
      <w:lvlText w:val="(%1)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1080023"/>
    <w:multiLevelType w:val="singleLevel"/>
    <w:tmpl w:val="3B5224EA"/>
    <w:lvl w:ilvl="0">
      <w:start w:val="1"/>
      <w:numFmt w:val="bullet"/>
      <w:pStyle w:val="Style10"/>
      <w:lvlText w:val=""/>
      <w:lvlJc w:val="left"/>
      <w:pPr>
        <w:tabs>
          <w:tab w:val="num" w:pos="567"/>
        </w:tabs>
        <w:ind w:left="567" w:hanging="567"/>
      </w:pPr>
      <w:rPr>
        <w:rFonts w:ascii="Wingdings" w:hAnsi="Wingdings" w:hint="default"/>
      </w:rPr>
    </w:lvl>
  </w:abstractNum>
  <w:abstractNum w:abstractNumId="10" w15:restartNumberingAfterBreak="0">
    <w:nsid w:val="12DF379E"/>
    <w:multiLevelType w:val="multilevel"/>
    <w:tmpl w:val="E3889C76"/>
    <w:lvl w:ilvl="0">
      <w:start w:val="1"/>
      <w:numFmt w:val="decimal"/>
      <w:lvlText w:val="1.%1 "/>
      <w:legacy w:legacy="1" w:legacySpace="0" w:legacyIndent="0"/>
      <w:lvlJc w:val="left"/>
    </w:lvl>
    <w:lvl w:ilvl="1">
      <w:start w:val="1"/>
      <w:numFmt w:val="none"/>
      <w:lvlText w:val="S"/>
      <w:legacy w:legacy="1" w:legacySpace="0" w:legacyIndent="0"/>
      <w:lvlJc w:val="left"/>
      <w:rPr>
        <w:rFonts w:ascii="WP TypographicSymbols" w:hAnsi="WP TypographicSymbols" w:cs="WP TypographicSymbols" w:hint="default"/>
      </w:rPr>
    </w:lvl>
    <w:lvl w:ilvl="2">
      <w:start w:val="1"/>
      <w:numFmt w:val="decimal"/>
      <w:lvlText w:val="%3 "/>
      <w:legacy w:legacy="1" w:legacySpace="0" w:legacyIndent="0"/>
      <w:lvlJc w:val="left"/>
    </w:lvl>
    <w:lvl w:ilvl="3">
      <w:start w:val="1"/>
      <w:numFmt w:val="decimal"/>
      <w:lvlText w:val="%4 "/>
      <w:legacy w:legacy="1" w:legacySpace="0" w:legacyIndent="0"/>
      <w:lvlJc w:val="left"/>
    </w:lvl>
    <w:lvl w:ilvl="4">
      <w:start w:val="1"/>
      <w:numFmt w:val="decimal"/>
      <w:lvlText w:val="%5 "/>
      <w:legacy w:legacy="1" w:legacySpace="0" w:legacyIndent="0"/>
      <w:lvlJc w:val="left"/>
    </w:lvl>
    <w:lvl w:ilvl="5">
      <w:start w:val="1"/>
      <w:numFmt w:val="decimal"/>
      <w:lvlText w:val="%6 "/>
      <w:legacy w:legacy="1" w:legacySpace="0" w:legacyIndent="0"/>
      <w:lvlJc w:val="left"/>
    </w:lvl>
    <w:lvl w:ilvl="6">
      <w:start w:val="1"/>
      <w:numFmt w:val="decimal"/>
      <w:lvlText w:val="%7 "/>
      <w:legacy w:legacy="1" w:legacySpace="0" w:legacyIndent="0"/>
      <w:lvlJc w:val="left"/>
    </w:lvl>
    <w:lvl w:ilvl="7">
      <w:start w:val="1"/>
      <w:numFmt w:val="decimal"/>
      <w:lvlText w:val="%8 "/>
      <w:legacy w:legacy="1" w:legacySpace="0" w:legacyIndent="0"/>
      <w:lvlJc w:val="left"/>
    </w:lvl>
    <w:lvl w:ilvl="8">
      <w:start w:val="1"/>
      <w:numFmt w:val="lowerRoman"/>
      <w:lvlText w:val="%9)"/>
      <w:legacy w:legacy="1" w:legacySpace="0" w:legacyIndent="0"/>
      <w:lvlJc w:val="left"/>
    </w:lvl>
  </w:abstractNum>
  <w:abstractNum w:abstractNumId="11" w15:restartNumberingAfterBreak="0">
    <w:nsid w:val="179A227A"/>
    <w:multiLevelType w:val="hybridMultilevel"/>
    <w:tmpl w:val="AE3CBB58"/>
    <w:lvl w:ilvl="0" w:tplc="3E4A2B4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E4A2B40">
      <w:start w:val="1"/>
      <w:numFmt w:val="lowerLetter"/>
      <w:lvlText w:val="(%2)"/>
      <w:lvlJc w:val="left"/>
      <w:pPr>
        <w:ind w:left="1800" w:hanging="360"/>
      </w:pPr>
      <w:rPr>
        <w:rFonts w:hint="default"/>
      </w:r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89005AD"/>
    <w:multiLevelType w:val="hybridMultilevel"/>
    <w:tmpl w:val="13AC2AD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3E28CF02">
      <w:start w:val="1"/>
      <w:numFmt w:val="lowerRoman"/>
      <w:lvlText w:val="(%2)"/>
      <w:lvlJc w:val="right"/>
      <w:pPr>
        <w:tabs>
          <w:tab w:val="num" w:pos="1260"/>
        </w:tabs>
        <w:ind w:left="1260" w:hanging="180"/>
      </w:pPr>
      <w:rPr>
        <w:rFonts w:ascii="Times New Roman" w:hAnsi="Times New Roman" w:hint="default"/>
        <w:b w:val="0"/>
        <w:i w:val="0"/>
        <w:sz w:val="24"/>
        <w:szCs w:val="24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18D71B17"/>
    <w:multiLevelType w:val="hybridMultilevel"/>
    <w:tmpl w:val="0CA42DE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852B9B"/>
    <w:multiLevelType w:val="multilevel"/>
    <w:tmpl w:val="0809001D"/>
    <w:styleLink w:val="Style1"/>
    <w:lvl w:ilvl="0">
      <w:start w:val="5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5" w15:restartNumberingAfterBreak="0">
    <w:nsid w:val="1A607F51"/>
    <w:multiLevelType w:val="hybridMultilevel"/>
    <w:tmpl w:val="E6223DFE"/>
    <w:lvl w:ilvl="0" w:tplc="DBF01C9C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1D130875"/>
    <w:multiLevelType w:val="hybridMultilevel"/>
    <w:tmpl w:val="50F89A62"/>
    <w:lvl w:ilvl="0" w:tplc="1C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7" w15:restartNumberingAfterBreak="0">
    <w:nsid w:val="219C2627"/>
    <w:multiLevelType w:val="hybridMultilevel"/>
    <w:tmpl w:val="0E203456"/>
    <w:lvl w:ilvl="0" w:tplc="31980CAC">
      <w:start w:val="1"/>
      <w:numFmt w:val="lowerLetter"/>
      <w:lvlText w:val="(%1)"/>
      <w:lvlJc w:val="left"/>
      <w:pPr>
        <w:ind w:left="920" w:hanging="360"/>
      </w:pPr>
      <w:rPr>
        <w:rFonts w:ascii="Arial" w:hAnsi="Arial" w:hint="default"/>
        <w:b w:val="0"/>
        <w:i w:val="0"/>
        <w:w w:val="94"/>
        <w:sz w:val="20"/>
        <w:szCs w:val="18"/>
      </w:rPr>
    </w:lvl>
    <w:lvl w:ilvl="1" w:tplc="1C090019" w:tentative="1">
      <w:start w:val="1"/>
      <w:numFmt w:val="lowerLetter"/>
      <w:lvlText w:val="%2."/>
      <w:lvlJc w:val="left"/>
      <w:pPr>
        <w:ind w:left="1640" w:hanging="360"/>
      </w:pPr>
    </w:lvl>
    <w:lvl w:ilvl="2" w:tplc="1C09001B" w:tentative="1">
      <w:start w:val="1"/>
      <w:numFmt w:val="lowerRoman"/>
      <w:lvlText w:val="%3."/>
      <w:lvlJc w:val="right"/>
      <w:pPr>
        <w:ind w:left="2360" w:hanging="180"/>
      </w:pPr>
    </w:lvl>
    <w:lvl w:ilvl="3" w:tplc="1C09000F" w:tentative="1">
      <w:start w:val="1"/>
      <w:numFmt w:val="decimal"/>
      <w:lvlText w:val="%4."/>
      <w:lvlJc w:val="left"/>
      <w:pPr>
        <w:ind w:left="3080" w:hanging="360"/>
      </w:pPr>
    </w:lvl>
    <w:lvl w:ilvl="4" w:tplc="1C090019" w:tentative="1">
      <w:start w:val="1"/>
      <w:numFmt w:val="lowerLetter"/>
      <w:lvlText w:val="%5."/>
      <w:lvlJc w:val="left"/>
      <w:pPr>
        <w:ind w:left="3800" w:hanging="360"/>
      </w:pPr>
    </w:lvl>
    <w:lvl w:ilvl="5" w:tplc="1C09001B" w:tentative="1">
      <w:start w:val="1"/>
      <w:numFmt w:val="lowerRoman"/>
      <w:lvlText w:val="%6."/>
      <w:lvlJc w:val="right"/>
      <w:pPr>
        <w:ind w:left="4520" w:hanging="180"/>
      </w:pPr>
    </w:lvl>
    <w:lvl w:ilvl="6" w:tplc="1C09000F" w:tentative="1">
      <w:start w:val="1"/>
      <w:numFmt w:val="decimal"/>
      <w:lvlText w:val="%7."/>
      <w:lvlJc w:val="left"/>
      <w:pPr>
        <w:ind w:left="5240" w:hanging="360"/>
      </w:pPr>
    </w:lvl>
    <w:lvl w:ilvl="7" w:tplc="1C090019" w:tentative="1">
      <w:start w:val="1"/>
      <w:numFmt w:val="lowerLetter"/>
      <w:lvlText w:val="%8."/>
      <w:lvlJc w:val="left"/>
      <w:pPr>
        <w:ind w:left="5960" w:hanging="360"/>
      </w:pPr>
    </w:lvl>
    <w:lvl w:ilvl="8" w:tplc="1C09001B" w:tentative="1">
      <w:start w:val="1"/>
      <w:numFmt w:val="lowerRoman"/>
      <w:lvlText w:val="%9."/>
      <w:lvlJc w:val="right"/>
      <w:pPr>
        <w:ind w:left="6680" w:hanging="180"/>
      </w:pPr>
    </w:lvl>
  </w:abstractNum>
  <w:abstractNum w:abstractNumId="18" w15:restartNumberingAfterBreak="0">
    <w:nsid w:val="245B630E"/>
    <w:multiLevelType w:val="hybridMultilevel"/>
    <w:tmpl w:val="2D187B8C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24894684"/>
    <w:multiLevelType w:val="hybridMultilevel"/>
    <w:tmpl w:val="AAB4573E"/>
    <w:lvl w:ilvl="0" w:tplc="FD22B4A4">
      <w:start w:val="1"/>
      <w:numFmt w:val="lowerRoman"/>
      <w:lvlText w:val="(%1)"/>
      <w:lvlJc w:val="left"/>
      <w:pPr>
        <w:ind w:left="2705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3065" w:hanging="360"/>
      </w:pPr>
    </w:lvl>
    <w:lvl w:ilvl="2" w:tplc="1C09001B" w:tentative="1">
      <w:start w:val="1"/>
      <w:numFmt w:val="lowerRoman"/>
      <w:lvlText w:val="%3."/>
      <w:lvlJc w:val="right"/>
      <w:pPr>
        <w:ind w:left="3785" w:hanging="180"/>
      </w:pPr>
    </w:lvl>
    <w:lvl w:ilvl="3" w:tplc="1C09000F" w:tentative="1">
      <w:start w:val="1"/>
      <w:numFmt w:val="decimal"/>
      <w:lvlText w:val="%4."/>
      <w:lvlJc w:val="left"/>
      <w:pPr>
        <w:ind w:left="4505" w:hanging="360"/>
      </w:pPr>
    </w:lvl>
    <w:lvl w:ilvl="4" w:tplc="1C090019" w:tentative="1">
      <w:start w:val="1"/>
      <w:numFmt w:val="lowerLetter"/>
      <w:lvlText w:val="%5."/>
      <w:lvlJc w:val="left"/>
      <w:pPr>
        <w:ind w:left="5225" w:hanging="360"/>
      </w:pPr>
    </w:lvl>
    <w:lvl w:ilvl="5" w:tplc="1C09001B" w:tentative="1">
      <w:start w:val="1"/>
      <w:numFmt w:val="lowerRoman"/>
      <w:lvlText w:val="%6."/>
      <w:lvlJc w:val="right"/>
      <w:pPr>
        <w:ind w:left="5945" w:hanging="180"/>
      </w:pPr>
    </w:lvl>
    <w:lvl w:ilvl="6" w:tplc="1C09000F" w:tentative="1">
      <w:start w:val="1"/>
      <w:numFmt w:val="decimal"/>
      <w:lvlText w:val="%7."/>
      <w:lvlJc w:val="left"/>
      <w:pPr>
        <w:ind w:left="6665" w:hanging="360"/>
      </w:pPr>
    </w:lvl>
    <w:lvl w:ilvl="7" w:tplc="1C090019" w:tentative="1">
      <w:start w:val="1"/>
      <w:numFmt w:val="lowerLetter"/>
      <w:lvlText w:val="%8."/>
      <w:lvlJc w:val="left"/>
      <w:pPr>
        <w:ind w:left="7385" w:hanging="360"/>
      </w:pPr>
    </w:lvl>
    <w:lvl w:ilvl="8" w:tplc="1C09001B" w:tentative="1">
      <w:start w:val="1"/>
      <w:numFmt w:val="lowerRoman"/>
      <w:lvlText w:val="%9."/>
      <w:lvlJc w:val="right"/>
      <w:pPr>
        <w:ind w:left="8105" w:hanging="180"/>
      </w:pPr>
    </w:lvl>
  </w:abstractNum>
  <w:abstractNum w:abstractNumId="20" w15:restartNumberingAfterBreak="0">
    <w:nsid w:val="271507E7"/>
    <w:multiLevelType w:val="hybridMultilevel"/>
    <w:tmpl w:val="090EB8E8"/>
    <w:lvl w:ilvl="0" w:tplc="ECB8F600">
      <w:start w:val="1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 w15:restartNumberingAfterBreak="0">
    <w:nsid w:val="2B9E74D4"/>
    <w:multiLevelType w:val="hybridMultilevel"/>
    <w:tmpl w:val="0810B120"/>
    <w:lvl w:ilvl="0" w:tplc="990E1FCA">
      <w:start w:val="1"/>
      <w:numFmt w:val="lowerLetter"/>
      <w:lvlText w:val="(%1)"/>
      <w:lvlJc w:val="left"/>
      <w:pPr>
        <w:ind w:left="1807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527" w:hanging="360"/>
      </w:pPr>
    </w:lvl>
    <w:lvl w:ilvl="2" w:tplc="1C09001B" w:tentative="1">
      <w:start w:val="1"/>
      <w:numFmt w:val="lowerRoman"/>
      <w:lvlText w:val="%3."/>
      <w:lvlJc w:val="right"/>
      <w:pPr>
        <w:ind w:left="3247" w:hanging="180"/>
      </w:pPr>
    </w:lvl>
    <w:lvl w:ilvl="3" w:tplc="1C09000F" w:tentative="1">
      <w:start w:val="1"/>
      <w:numFmt w:val="decimal"/>
      <w:lvlText w:val="%4."/>
      <w:lvlJc w:val="left"/>
      <w:pPr>
        <w:ind w:left="3967" w:hanging="360"/>
      </w:pPr>
    </w:lvl>
    <w:lvl w:ilvl="4" w:tplc="1C090019" w:tentative="1">
      <w:start w:val="1"/>
      <w:numFmt w:val="lowerLetter"/>
      <w:lvlText w:val="%5."/>
      <w:lvlJc w:val="left"/>
      <w:pPr>
        <w:ind w:left="4687" w:hanging="360"/>
      </w:pPr>
    </w:lvl>
    <w:lvl w:ilvl="5" w:tplc="1C09001B" w:tentative="1">
      <w:start w:val="1"/>
      <w:numFmt w:val="lowerRoman"/>
      <w:lvlText w:val="%6."/>
      <w:lvlJc w:val="right"/>
      <w:pPr>
        <w:ind w:left="5407" w:hanging="180"/>
      </w:pPr>
    </w:lvl>
    <w:lvl w:ilvl="6" w:tplc="1C09000F" w:tentative="1">
      <w:start w:val="1"/>
      <w:numFmt w:val="decimal"/>
      <w:lvlText w:val="%7."/>
      <w:lvlJc w:val="left"/>
      <w:pPr>
        <w:ind w:left="6127" w:hanging="360"/>
      </w:pPr>
    </w:lvl>
    <w:lvl w:ilvl="7" w:tplc="1C090019" w:tentative="1">
      <w:start w:val="1"/>
      <w:numFmt w:val="lowerLetter"/>
      <w:lvlText w:val="%8."/>
      <w:lvlJc w:val="left"/>
      <w:pPr>
        <w:ind w:left="6847" w:hanging="360"/>
      </w:pPr>
    </w:lvl>
    <w:lvl w:ilvl="8" w:tplc="1C09001B" w:tentative="1">
      <w:start w:val="1"/>
      <w:numFmt w:val="lowerRoman"/>
      <w:lvlText w:val="%9."/>
      <w:lvlJc w:val="right"/>
      <w:pPr>
        <w:ind w:left="7567" w:hanging="180"/>
      </w:pPr>
    </w:lvl>
  </w:abstractNum>
  <w:abstractNum w:abstractNumId="22" w15:restartNumberingAfterBreak="0">
    <w:nsid w:val="2FE7767C"/>
    <w:multiLevelType w:val="hybridMultilevel"/>
    <w:tmpl w:val="78DE6530"/>
    <w:lvl w:ilvl="0" w:tplc="EF948936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0AA25CB"/>
    <w:multiLevelType w:val="hybridMultilevel"/>
    <w:tmpl w:val="14DA66D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36360227"/>
    <w:multiLevelType w:val="hybridMultilevel"/>
    <w:tmpl w:val="F034ACBE"/>
    <w:lvl w:ilvl="0" w:tplc="1C09000F">
      <w:start w:val="1"/>
      <w:numFmt w:val="decimal"/>
      <w:lvlText w:val="%1."/>
      <w:lvlJc w:val="left"/>
      <w:pPr>
        <w:ind w:left="498" w:hanging="360"/>
      </w:pPr>
    </w:lvl>
    <w:lvl w:ilvl="1" w:tplc="1C090019" w:tentative="1">
      <w:start w:val="1"/>
      <w:numFmt w:val="lowerLetter"/>
      <w:lvlText w:val="%2."/>
      <w:lvlJc w:val="left"/>
      <w:pPr>
        <w:ind w:left="1218" w:hanging="360"/>
      </w:pPr>
    </w:lvl>
    <w:lvl w:ilvl="2" w:tplc="1C09001B" w:tentative="1">
      <w:start w:val="1"/>
      <w:numFmt w:val="lowerRoman"/>
      <w:lvlText w:val="%3."/>
      <w:lvlJc w:val="right"/>
      <w:pPr>
        <w:ind w:left="1938" w:hanging="180"/>
      </w:pPr>
    </w:lvl>
    <w:lvl w:ilvl="3" w:tplc="1C09000F" w:tentative="1">
      <w:start w:val="1"/>
      <w:numFmt w:val="decimal"/>
      <w:lvlText w:val="%4."/>
      <w:lvlJc w:val="left"/>
      <w:pPr>
        <w:ind w:left="2658" w:hanging="360"/>
      </w:pPr>
    </w:lvl>
    <w:lvl w:ilvl="4" w:tplc="1C090019" w:tentative="1">
      <w:start w:val="1"/>
      <w:numFmt w:val="lowerLetter"/>
      <w:lvlText w:val="%5."/>
      <w:lvlJc w:val="left"/>
      <w:pPr>
        <w:ind w:left="3378" w:hanging="360"/>
      </w:pPr>
    </w:lvl>
    <w:lvl w:ilvl="5" w:tplc="1C09001B" w:tentative="1">
      <w:start w:val="1"/>
      <w:numFmt w:val="lowerRoman"/>
      <w:lvlText w:val="%6."/>
      <w:lvlJc w:val="right"/>
      <w:pPr>
        <w:ind w:left="4098" w:hanging="180"/>
      </w:pPr>
    </w:lvl>
    <w:lvl w:ilvl="6" w:tplc="1C09000F" w:tentative="1">
      <w:start w:val="1"/>
      <w:numFmt w:val="decimal"/>
      <w:lvlText w:val="%7."/>
      <w:lvlJc w:val="left"/>
      <w:pPr>
        <w:ind w:left="4818" w:hanging="360"/>
      </w:pPr>
    </w:lvl>
    <w:lvl w:ilvl="7" w:tplc="1C090019" w:tentative="1">
      <w:start w:val="1"/>
      <w:numFmt w:val="lowerLetter"/>
      <w:lvlText w:val="%8."/>
      <w:lvlJc w:val="left"/>
      <w:pPr>
        <w:ind w:left="5538" w:hanging="360"/>
      </w:pPr>
    </w:lvl>
    <w:lvl w:ilvl="8" w:tplc="1C09001B" w:tentative="1">
      <w:start w:val="1"/>
      <w:numFmt w:val="lowerRoman"/>
      <w:lvlText w:val="%9."/>
      <w:lvlJc w:val="right"/>
      <w:pPr>
        <w:ind w:left="6258" w:hanging="180"/>
      </w:pPr>
    </w:lvl>
  </w:abstractNum>
  <w:abstractNum w:abstractNumId="25" w15:restartNumberingAfterBreak="0">
    <w:nsid w:val="384C7A70"/>
    <w:multiLevelType w:val="multilevel"/>
    <w:tmpl w:val="C882ACDC"/>
    <w:lvl w:ilvl="0">
      <w:start w:val="1"/>
      <w:numFmt w:val="decimal"/>
      <w:lvlText w:val="%1"/>
      <w:lvlJc w:val="left"/>
      <w:pPr>
        <w:ind w:left="480" w:hanging="480"/>
      </w:pPr>
      <w:rPr>
        <w:rFonts w:cs="Arial" w:hint="default"/>
      </w:rPr>
    </w:lvl>
    <w:lvl w:ilvl="1">
      <w:start w:val="3"/>
      <w:numFmt w:val="decimal"/>
      <w:lvlText w:val="%1.%2"/>
      <w:lvlJc w:val="left"/>
      <w:pPr>
        <w:ind w:left="834" w:hanging="480"/>
      </w:pPr>
      <w:rPr>
        <w:rFonts w:cs="Arial" w:hint="default"/>
      </w:rPr>
    </w:lvl>
    <w:lvl w:ilvl="2">
      <w:start w:val="1"/>
      <w:numFmt w:val="decimal"/>
      <w:lvlText w:val="%1.%2.%3"/>
      <w:lvlJc w:val="left"/>
      <w:pPr>
        <w:ind w:left="1428" w:hanging="720"/>
      </w:pPr>
      <w:rPr>
        <w:rFonts w:cs="Arial" w:hint="default"/>
      </w:rPr>
    </w:lvl>
    <w:lvl w:ilvl="3">
      <w:start w:val="1"/>
      <w:numFmt w:val="decimal"/>
      <w:lvlText w:val="%1.%2.%3.%4"/>
      <w:lvlJc w:val="left"/>
      <w:pPr>
        <w:ind w:left="1782" w:hanging="720"/>
      </w:pPr>
      <w:rPr>
        <w:rFonts w:cs="Arial" w:hint="default"/>
      </w:rPr>
    </w:lvl>
    <w:lvl w:ilvl="4">
      <w:start w:val="1"/>
      <w:numFmt w:val="lowerLetter"/>
      <w:lvlText w:val="(%5)"/>
      <w:lvlJc w:val="left"/>
      <w:pPr>
        <w:ind w:left="249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50" w:hanging="1080"/>
      </w:pPr>
      <w:rPr>
        <w:rFonts w:cs="Arial" w:hint="default"/>
      </w:rPr>
    </w:lvl>
    <w:lvl w:ilvl="6">
      <w:start w:val="1"/>
      <w:numFmt w:val="decimal"/>
      <w:lvlText w:val="%1.%2.%3.%4.%5.%6.%7"/>
      <w:lvlJc w:val="left"/>
      <w:pPr>
        <w:ind w:left="3564" w:hanging="1440"/>
      </w:pPr>
      <w:rPr>
        <w:rFonts w:cs="Arial" w:hint="default"/>
      </w:rPr>
    </w:lvl>
    <w:lvl w:ilvl="7">
      <w:start w:val="1"/>
      <w:numFmt w:val="decimal"/>
      <w:lvlText w:val="%1.%2.%3.%4.%5.%6.%7.%8"/>
      <w:lvlJc w:val="left"/>
      <w:pPr>
        <w:ind w:left="3918" w:hanging="1440"/>
      </w:pPr>
      <w:rPr>
        <w:rFonts w:cs="Arial" w:hint="default"/>
      </w:rPr>
    </w:lvl>
    <w:lvl w:ilvl="8">
      <w:start w:val="1"/>
      <w:numFmt w:val="decimal"/>
      <w:lvlText w:val="%1.%2.%3.%4.%5.%6.%7.%8.%9"/>
      <w:lvlJc w:val="left"/>
      <w:pPr>
        <w:ind w:left="4632" w:hanging="1800"/>
      </w:pPr>
      <w:rPr>
        <w:rFonts w:cs="Arial" w:hint="default"/>
      </w:rPr>
    </w:lvl>
  </w:abstractNum>
  <w:abstractNum w:abstractNumId="26" w15:restartNumberingAfterBreak="0">
    <w:nsid w:val="409C629C"/>
    <w:multiLevelType w:val="multilevel"/>
    <w:tmpl w:val="06DCA152"/>
    <w:lvl w:ilvl="0">
      <w:start w:val="1"/>
      <w:numFmt w:val="decimal"/>
      <w:pStyle w:val="TO"/>
      <w:lvlText w:val="%1."/>
      <w:lvlJc w:val="left"/>
      <w:pPr>
        <w:tabs>
          <w:tab w:val="num" w:pos="1361"/>
        </w:tabs>
        <w:ind w:left="1361" w:hanging="1361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pStyle w:val="TO1"/>
      <w:lvlText w:val="%1.%2"/>
      <w:lvlJc w:val="left"/>
      <w:pPr>
        <w:tabs>
          <w:tab w:val="num" w:pos="1361"/>
        </w:tabs>
        <w:ind w:left="1361" w:hanging="1361"/>
      </w:pPr>
      <w:rPr>
        <w:rFonts w:ascii="Arial" w:hAnsi="Arial" w:hint="default"/>
        <w:b w:val="0"/>
        <w:i w:val="0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1361"/>
        </w:tabs>
        <w:ind w:left="1361" w:hanging="1361"/>
      </w:pPr>
      <w:rPr>
        <w:rFonts w:ascii="Arial" w:hAnsi="Arial" w:hint="default"/>
        <w:b w:val="0"/>
        <w:i w:val="0"/>
        <w:sz w:val="20"/>
        <w:szCs w:val="20"/>
      </w:rPr>
    </w:lvl>
    <w:lvl w:ilvl="3">
      <w:start w:val="1"/>
      <w:numFmt w:val="decimal"/>
      <w:lvlText w:val="%1.%2.%3.%4"/>
      <w:lvlJc w:val="left"/>
      <w:pPr>
        <w:tabs>
          <w:tab w:val="num" w:pos="1361"/>
        </w:tabs>
        <w:ind w:left="1361" w:hanging="1361"/>
      </w:pPr>
      <w:rPr>
        <w:rFonts w:ascii="Arial" w:hAnsi="Arial" w:hint="default"/>
        <w:sz w:val="20"/>
        <w:szCs w:val="20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7" w15:restartNumberingAfterBreak="0">
    <w:nsid w:val="417D1324"/>
    <w:multiLevelType w:val="hybridMultilevel"/>
    <w:tmpl w:val="523E995E"/>
    <w:lvl w:ilvl="0" w:tplc="32CE631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5690D3C"/>
    <w:multiLevelType w:val="hybridMultilevel"/>
    <w:tmpl w:val="E1A0536A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4A125892"/>
    <w:multiLevelType w:val="hybridMultilevel"/>
    <w:tmpl w:val="33EC5134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30" w15:restartNumberingAfterBreak="0">
    <w:nsid w:val="4F5A6CD6"/>
    <w:multiLevelType w:val="hybridMultilevel"/>
    <w:tmpl w:val="754203AC"/>
    <w:lvl w:ilvl="0" w:tplc="A6E88B5A">
      <w:start w:val="1"/>
      <w:numFmt w:val="lowerRoman"/>
      <w:lvlText w:val="%1)"/>
      <w:lvlJc w:val="left"/>
      <w:pPr>
        <w:ind w:left="360" w:hanging="360"/>
      </w:pPr>
      <w:rPr>
        <w:rFonts w:ascii="Arial" w:hAnsi="Arial" w:hint="default"/>
        <w:spacing w:val="-25"/>
        <w:w w:val="134"/>
        <w:sz w:val="20"/>
        <w:szCs w:val="18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18346E2"/>
    <w:multiLevelType w:val="hybridMultilevel"/>
    <w:tmpl w:val="2A9A99A4"/>
    <w:lvl w:ilvl="0" w:tplc="1C090017">
      <w:start w:val="1"/>
      <w:numFmt w:val="lowerLetter"/>
      <w:lvlText w:val="%1)"/>
      <w:lvlJc w:val="left"/>
      <w:pPr>
        <w:ind w:left="1560" w:hanging="360"/>
      </w:pPr>
    </w:lvl>
    <w:lvl w:ilvl="1" w:tplc="1C090019" w:tentative="1">
      <w:start w:val="1"/>
      <w:numFmt w:val="lowerLetter"/>
      <w:lvlText w:val="%2."/>
      <w:lvlJc w:val="left"/>
      <w:pPr>
        <w:ind w:left="2280" w:hanging="360"/>
      </w:pPr>
    </w:lvl>
    <w:lvl w:ilvl="2" w:tplc="1C09001B" w:tentative="1">
      <w:start w:val="1"/>
      <w:numFmt w:val="lowerRoman"/>
      <w:lvlText w:val="%3."/>
      <w:lvlJc w:val="right"/>
      <w:pPr>
        <w:ind w:left="3000" w:hanging="180"/>
      </w:pPr>
    </w:lvl>
    <w:lvl w:ilvl="3" w:tplc="1C09000F" w:tentative="1">
      <w:start w:val="1"/>
      <w:numFmt w:val="decimal"/>
      <w:lvlText w:val="%4."/>
      <w:lvlJc w:val="left"/>
      <w:pPr>
        <w:ind w:left="3720" w:hanging="360"/>
      </w:pPr>
    </w:lvl>
    <w:lvl w:ilvl="4" w:tplc="1C090019" w:tentative="1">
      <w:start w:val="1"/>
      <w:numFmt w:val="lowerLetter"/>
      <w:lvlText w:val="%5."/>
      <w:lvlJc w:val="left"/>
      <w:pPr>
        <w:ind w:left="4440" w:hanging="360"/>
      </w:pPr>
    </w:lvl>
    <w:lvl w:ilvl="5" w:tplc="1C09001B" w:tentative="1">
      <w:start w:val="1"/>
      <w:numFmt w:val="lowerRoman"/>
      <w:lvlText w:val="%6."/>
      <w:lvlJc w:val="right"/>
      <w:pPr>
        <w:ind w:left="5160" w:hanging="180"/>
      </w:pPr>
    </w:lvl>
    <w:lvl w:ilvl="6" w:tplc="1C09000F" w:tentative="1">
      <w:start w:val="1"/>
      <w:numFmt w:val="decimal"/>
      <w:lvlText w:val="%7."/>
      <w:lvlJc w:val="left"/>
      <w:pPr>
        <w:ind w:left="5880" w:hanging="360"/>
      </w:pPr>
    </w:lvl>
    <w:lvl w:ilvl="7" w:tplc="1C090019" w:tentative="1">
      <w:start w:val="1"/>
      <w:numFmt w:val="lowerLetter"/>
      <w:lvlText w:val="%8."/>
      <w:lvlJc w:val="left"/>
      <w:pPr>
        <w:ind w:left="6600" w:hanging="360"/>
      </w:pPr>
    </w:lvl>
    <w:lvl w:ilvl="8" w:tplc="1C09001B" w:tentative="1">
      <w:start w:val="1"/>
      <w:numFmt w:val="lowerRoman"/>
      <w:lvlText w:val="%9."/>
      <w:lvlJc w:val="right"/>
      <w:pPr>
        <w:ind w:left="7320" w:hanging="180"/>
      </w:pPr>
    </w:lvl>
  </w:abstractNum>
  <w:abstractNum w:abstractNumId="32" w15:restartNumberingAfterBreak="0">
    <w:nsid w:val="612E6992"/>
    <w:multiLevelType w:val="hybridMultilevel"/>
    <w:tmpl w:val="93407EE0"/>
    <w:lvl w:ilvl="0" w:tplc="941C831C">
      <w:start w:val="1"/>
      <w:numFmt w:val="decimal"/>
      <w:lvlText w:val="%1."/>
      <w:lvlJc w:val="left"/>
      <w:pPr>
        <w:ind w:left="367" w:hanging="360"/>
      </w:pPr>
      <w:rPr>
        <w:rFonts w:ascii="Arial" w:hAnsi="Arial" w:hint="default"/>
        <w:sz w:val="20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651805A9"/>
    <w:multiLevelType w:val="hybridMultilevel"/>
    <w:tmpl w:val="C13223C6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8F48AF6">
      <w:start w:val="1"/>
      <w:numFmt w:val="lowerLetter"/>
      <w:lvlText w:val="%2."/>
      <w:lvlJc w:val="left"/>
      <w:pPr>
        <w:ind w:left="1785" w:hanging="705"/>
      </w:pPr>
      <w:rPr>
        <w:rFonts w:hint="default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63D0D6B"/>
    <w:multiLevelType w:val="hybridMultilevel"/>
    <w:tmpl w:val="7464797A"/>
    <w:lvl w:ilvl="0" w:tplc="1D42DC98">
      <w:start w:val="1"/>
      <w:numFmt w:val="lowerLetter"/>
      <w:lvlText w:val="(%1)"/>
      <w:lvlJc w:val="left"/>
      <w:pPr>
        <w:ind w:left="1807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527" w:hanging="360"/>
      </w:pPr>
    </w:lvl>
    <w:lvl w:ilvl="2" w:tplc="1C09001B" w:tentative="1">
      <w:start w:val="1"/>
      <w:numFmt w:val="lowerRoman"/>
      <w:lvlText w:val="%3."/>
      <w:lvlJc w:val="right"/>
      <w:pPr>
        <w:ind w:left="3247" w:hanging="180"/>
      </w:pPr>
    </w:lvl>
    <w:lvl w:ilvl="3" w:tplc="1C09000F" w:tentative="1">
      <w:start w:val="1"/>
      <w:numFmt w:val="decimal"/>
      <w:lvlText w:val="%4."/>
      <w:lvlJc w:val="left"/>
      <w:pPr>
        <w:ind w:left="3967" w:hanging="360"/>
      </w:pPr>
    </w:lvl>
    <w:lvl w:ilvl="4" w:tplc="1C090019" w:tentative="1">
      <w:start w:val="1"/>
      <w:numFmt w:val="lowerLetter"/>
      <w:lvlText w:val="%5."/>
      <w:lvlJc w:val="left"/>
      <w:pPr>
        <w:ind w:left="4687" w:hanging="360"/>
      </w:pPr>
    </w:lvl>
    <w:lvl w:ilvl="5" w:tplc="1C09001B" w:tentative="1">
      <w:start w:val="1"/>
      <w:numFmt w:val="lowerRoman"/>
      <w:lvlText w:val="%6."/>
      <w:lvlJc w:val="right"/>
      <w:pPr>
        <w:ind w:left="5407" w:hanging="180"/>
      </w:pPr>
    </w:lvl>
    <w:lvl w:ilvl="6" w:tplc="1C09000F" w:tentative="1">
      <w:start w:val="1"/>
      <w:numFmt w:val="decimal"/>
      <w:lvlText w:val="%7."/>
      <w:lvlJc w:val="left"/>
      <w:pPr>
        <w:ind w:left="6127" w:hanging="360"/>
      </w:pPr>
    </w:lvl>
    <w:lvl w:ilvl="7" w:tplc="1C090019" w:tentative="1">
      <w:start w:val="1"/>
      <w:numFmt w:val="lowerLetter"/>
      <w:lvlText w:val="%8."/>
      <w:lvlJc w:val="left"/>
      <w:pPr>
        <w:ind w:left="6847" w:hanging="360"/>
      </w:pPr>
    </w:lvl>
    <w:lvl w:ilvl="8" w:tplc="1C09001B" w:tentative="1">
      <w:start w:val="1"/>
      <w:numFmt w:val="lowerRoman"/>
      <w:lvlText w:val="%9."/>
      <w:lvlJc w:val="right"/>
      <w:pPr>
        <w:ind w:left="7567" w:hanging="180"/>
      </w:pPr>
    </w:lvl>
  </w:abstractNum>
  <w:abstractNum w:abstractNumId="35" w15:restartNumberingAfterBreak="0">
    <w:nsid w:val="67783CBA"/>
    <w:multiLevelType w:val="hybridMultilevel"/>
    <w:tmpl w:val="6B12ED50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69022D24"/>
    <w:multiLevelType w:val="hybridMultilevel"/>
    <w:tmpl w:val="D1703B96"/>
    <w:lvl w:ilvl="0" w:tplc="04090019">
      <w:start w:val="1"/>
      <w:numFmt w:val="lowerLetter"/>
      <w:lvlText w:val="%1."/>
      <w:lvlJc w:val="left"/>
      <w:pPr>
        <w:ind w:left="2487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3207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3927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4647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5367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6087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6807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7527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8247" w:hanging="180"/>
      </w:pPr>
      <w:rPr>
        <w:rFonts w:cs="Times New Roman"/>
      </w:rPr>
    </w:lvl>
  </w:abstractNum>
  <w:abstractNum w:abstractNumId="37" w15:restartNumberingAfterBreak="0">
    <w:nsid w:val="69FC47DE"/>
    <w:multiLevelType w:val="singleLevel"/>
    <w:tmpl w:val="9288DEF6"/>
    <w:lvl w:ilvl="0">
      <w:start w:val="1"/>
      <w:numFmt w:val="lowerRoman"/>
      <w:pStyle w:val="Tender4"/>
      <w:lvlText w:val="%1)"/>
      <w:lvlJc w:val="left"/>
      <w:pPr>
        <w:tabs>
          <w:tab w:val="num" w:pos="1980"/>
        </w:tabs>
        <w:ind w:left="1980" w:hanging="720"/>
      </w:pPr>
      <w:rPr>
        <w:rFonts w:cs="Times New Roman" w:hint="default"/>
      </w:rPr>
    </w:lvl>
  </w:abstractNum>
  <w:abstractNum w:abstractNumId="38" w15:restartNumberingAfterBreak="0">
    <w:nsid w:val="6C1F3A9A"/>
    <w:multiLevelType w:val="hybridMultilevel"/>
    <w:tmpl w:val="CA88508E"/>
    <w:styleLink w:val="Style11"/>
    <w:lvl w:ilvl="0" w:tplc="3E4A2B40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9" w15:restartNumberingAfterBreak="0">
    <w:nsid w:val="6C553C8D"/>
    <w:multiLevelType w:val="hybridMultilevel"/>
    <w:tmpl w:val="C19872E0"/>
    <w:lvl w:ilvl="0" w:tplc="3E4A2B40">
      <w:start w:val="1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0" w15:restartNumberingAfterBreak="0">
    <w:nsid w:val="6FED21EB"/>
    <w:multiLevelType w:val="singleLevel"/>
    <w:tmpl w:val="C14AB266"/>
    <w:lvl w:ilvl="0">
      <w:start w:val="1"/>
      <w:numFmt w:val="lowerLetter"/>
      <w:pStyle w:val="Style4"/>
      <w:lvlText w:val="%1)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41" w15:restartNumberingAfterBreak="0">
    <w:nsid w:val="77B418E7"/>
    <w:multiLevelType w:val="hybridMultilevel"/>
    <w:tmpl w:val="4DDC4506"/>
    <w:lvl w:ilvl="0" w:tplc="60C03C5C">
      <w:start w:val="1"/>
      <w:numFmt w:val="lowerLetter"/>
      <w:lvlText w:val="%1)"/>
      <w:lvlJc w:val="left"/>
      <w:pPr>
        <w:ind w:left="2340" w:hanging="360"/>
      </w:pPr>
      <w:rPr>
        <w:b w:val="0"/>
      </w:rPr>
    </w:lvl>
    <w:lvl w:ilvl="1" w:tplc="1C090019">
      <w:start w:val="1"/>
      <w:numFmt w:val="lowerLetter"/>
      <w:lvlText w:val="%2."/>
      <w:lvlJc w:val="left"/>
      <w:pPr>
        <w:ind w:left="3060" w:hanging="360"/>
      </w:pPr>
    </w:lvl>
    <w:lvl w:ilvl="2" w:tplc="1C09001B" w:tentative="1">
      <w:start w:val="1"/>
      <w:numFmt w:val="lowerRoman"/>
      <w:lvlText w:val="%3."/>
      <w:lvlJc w:val="right"/>
      <w:pPr>
        <w:ind w:left="3780" w:hanging="180"/>
      </w:pPr>
    </w:lvl>
    <w:lvl w:ilvl="3" w:tplc="1C09000F" w:tentative="1">
      <w:start w:val="1"/>
      <w:numFmt w:val="decimal"/>
      <w:lvlText w:val="%4."/>
      <w:lvlJc w:val="left"/>
      <w:pPr>
        <w:ind w:left="4500" w:hanging="360"/>
      </w:pPr>
    </w:lvl>
    <w:lvl w:ilvl="4" w:tplc="1C090019" w:tentative="1">
      <w:start w:val="1"/>
      <w:numFmt w:val="lowerLetter"/>
      <w:lvlText w:val="%5."/>
      <w:lvlJc w:val="left"/>
      <w:pPr>
        <w:ind w:left="5220" w:hanging="360"/>
      </w:pPr>
    </w:lvl>
    <w:lvl w:ilvl="5" w:tplc="1C09001B" w:tentative="1">
      <w:start w:val="1"/>
      <w:numFmt w:val="lowerRoman"/>
      <w:lvlText w:val="%6."/>
      <w:lvlJc w:val="right"/>
      <w:pPr>
        <w:ind w:left="5940" w:hanging="180"/>
      </w:pPr>
    </w:lvl>
    <w:lvl w:ilvl="6" w:tplc="1C09000F" w:tentative="1">
      <w:start w:val="1"/>
      <w:numFmt w:val="decimal"/>
      <w:lvlText w:val="%7."/>
      <w:lvlJc w:val="left"/>
      <w:pPr>
        <w:ind w:left="6660" w:hanging="360"/>
      </w:pPr>
    </w:lvl>
    <w:lvl w:ilvl="7" w:tplc="1C090019" w:tentative="1">
      <w:start w:val="1"/>
      <w:numFmt w:val="lowerLetter"/>
      <w:lvlText w:val="%8."/>
      <w:lvlJc w:val="left"/>
      <w:pPr>
        <w:ind w:left="7380" w:hanging="360"/>
      </w:pPr>
    </w:lvl>
    <w:lvl w:ilvl="8" w:tplc="1C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42" w15:restartNumberingAfterBreak="0">
    <w:nsid w:val="78F8143D"/>
    <w:multiLevelType w:val="hybridMultilevel"/>
    <w:tmpl w:val="B308EA6E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79310D1D"/>
    <w:multiLevelType w:val="multilevel"/>
    <w:tmpl w:val="9D2AC8D2"/>
    <w:lvl w:ilvl="0">
      <w:start w:val="9"/>
      <w:numFmt w:val="decimal"/>
      <w:lvlText w:val="%1."/>
      <w:legacy w:legacy="1" w:legacySpace="0" w:legacyIndent="0"/>
      <w:lvlJc w:val="left"/>
    </w:lvl>
    <w:lvl w:ilvl="1">
      <w:start w:val="7"/>
      <w:numFmt w:val="lowerRoman"/>
      <w:lvlText w:val="%2)"/>
      <w:legacy w:legacy="1" w:legacySpace="0" w:legacyIndent="0"/>
      <w:lvlJc w:val="left"/>
    </w:lvl>
    <w:lvl w:ilvl="2">
      <w:start w:val="7"/>
      <w:numFmt w:val="lowerLetter"/>
      <w:lvlText w:val="%3)"/>
      <w:legacy w:legacy="1" w:legacySpace="0" w:legacyIndent="0"/>
      <w:lvlJc w:val="left"/>
    </w:lvl>
    <w:lvl w:ilvl="3">
      <w:start w:val="7"/>
      <w:numFmt w:val="decimal"/>
      <w:lvlText w:val="%4."/>
      <w:legacy w:legacy="1" w:legacySpace="0" w:legacyIndent="0"/>
      <w:lvlJc w:val="left"/>
    </w:lvl>
    <w:lvl w:ilvl="4">
      <w:start w:val="7"/>
      <w:numFmt w:val="decimal"/>
      <w:lvlText w:val="%5."/>
      <w:legacy w:legacy="1" w:legacySpace="0" w:legacyIndent="0"/>
      <w:lvlJc w:val="left"/>
    </w:lvl>
    <w:lvl w:ilvl="5">
      <w:start w:val="7"/>
      <w:numFmt w:val="decimal"/>
      <w:lvlText w:val="%6."/>
      <w:legacy w:legacy="1" w:legacySpace="0" w:legacyIndent="0"/>
      <w:lvlJc w:val="left"/>
    </w:lvl>
    <w:lvl w:ilvl="6">
      <w:start w:val="7"/>
      <w:numFmt w:val="decimal"/>
      <w:lvlText w:val="%7."/>
      <w:legacy w:legacy="1" w:legacySpace="0" w:legacyIndent="0"/>
      <w:lvlJc w:val="left"/>
    </w:lvl>
    <w:lvl w:ilvl="7">
      <w:start w:val="7"/>
      <w:numFmt w:val="decimal"/>
      <w:lvlText w:val="%8."/>
      <w:legacy w:legacy="1" w:legacySpace="0" w:legacyIndent="0"/>
      <w:lvlJc w:val="left"/>
    </w:lvl>
    <w:lvl w:ilvl="8">
      <w:start w:val="7"/>
      <w:numFmt w:val="lowerRoman"/>
      <w:lvlText w:val="%9)"/>
      <w:legacy w:legacy="1" w:legacySpace="0" w:legacyIndent="0"/>
      <w:lvlJc w:val="left"/>
    </w:lvl>
  </w:abstractNum>
  <w:abstractNum w:abstractNumId="44" w15:restartNumberingAfterBreak="0">
    <w:nsid w:val="7DF91605"/>
    <w:multiLevelType w:val="hybridMultilevel"/>
    <w:tmpl w:val="9ECA1FD2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1A20C44">
      <w:start w:val="1"/>
      <w:numFmt w:val="decimal"/>
      <w:lvlText w:val="%2"/>
      <w:lvlJc w:val="left"/>
      <w:pPr>
        <w:tabs>
          <w:tab w:val="num" w:pos="2160"/>
        </w:tabs>
        <w:ind w:left="2160" w:hanging="720"/>
      </w:pPr>
      <w:rPr>
        <w:rFonts w:hint="default"/>
        <w:b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5" w15:restartNumberingAfterBreak="0">
    <w:nsid w:val="7FEE2C01"/>
    <w:multiLevelType w:val="hybridMultilevel"/>
    <w:tmpl w:val="8FDC7CFA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716971677">
    <w:abstractNumId w:val="31"/>
  </w:num>
  <w:num w:numId="2" w16cid:durableId="234629563">
    <w:abstractNumId w:val="5"/>
  </w:num>
  <w:num w:numId="3" w16cid:durableId="1207914876">
    <w:abstractNumId w:val="41"/>
  </w:num>
  <w:num w:numId="4" w16cid:durableId="1218786077">
    <w:abstractNumId w:val="4"/>
  </w:num>
  <w:num w:numId="5" w16cid:durableId="1049106302">
    <w:abstractNumId w:val="7"/>
  </w:num>
  <w:num w:numId="6" w16cid:durableId="1706901903">
    <w:abstractNumId w:val="19"/>
  </w:num>
  <w:num w:numId="7" w16cid:durableId="1649169370">
    <w:abstractNumId w:val="21"/>
  </w:num>
  <w:num w:numId="8" w16cid:durableId="1579830668">
    <w:abstractNumId w:val="20"/>
  </w:num>
  <w:num w:numId="9" w16cid:durableId="1861822008">
    <w:abstractNumId w:val="34"/>
  </w:num>
  <w:num w:numId="10" w16cid:durableId="1968466416">
    <w:abstractNumId w:val="27"/>
  </w:num>
  <w:num w:numId="11" w16cid:durableId="781220995">
    <w:abstractNumId w:val="16"/>
  </w:num>
  <w:num w:numId="12" w16cid:durableId="958923999">
    <w:abstractNumId w:val="30"/>
  </w:num>
  <w:num w:numId="13" w16cid:durableId="796947620">
    <w:abstractNumId w:val="42"/>
  </w:num>
  <w:num w:numId="14" w16cid:durableId="1971814007">
    <w:abstractNumId w:val="45"/>
  </w:num>
  <w:num w:numId="15" w16cid:durableId="990403970">
    <w:abstractNumId w:val="10"/>
  </w:num>
  <w:num w:numId="16" w16cid:durableId="433012908">
    <w:abstractNumId w:val="43"/>
  </w:num>
  <w:num w:numId="17" w16cid:durableId="303587728">
    <w:abstractNumId w:val="29"/>
  </w:num>
  <w:num w:numId="18" w16cid:durableId="1489517649">
    <w:abstractNumId w:val="8"/>
  </w:num>
  <w:num w:numId="19" w16cid:durableId="488524115">
    <w:abstractNumId w:val="39"/>
  </w:num>
  <w:num w:numId="20" w16cid:durableId="393240370">
    <w:abstractNumId w:val="35"/>
  </w:num>
  <w:num w:numId="21" w16cid:durableId="775831051">
    <w:abstractNumId w:val="18"/>
  </w:num>
  <w:num w:numId="22" w16cid:durableId="269364878">
    <w:abstractNumId w:val="12"/>
  </w:num>
  <w:num w:numId="23" w16cid:durableId="978923597">
    <w:abstractNumId w:val="38"/>
  </w:num>
  <w:num w:numId="24" w16cid:durableId="2056077885">
    <w:abstractNumId w:val="33"/>
  </w:num>
  <w:num w:numId="25" w16cid:durableId="101265631">
    <w:abstractNumId w:val="11"/>
  </w:num>
  <w:num w:numId="26" w16cid:durableId="1870751654">
    <w:abstractNumId w:val="2"/>
  </w:num>
  <w:num w:numId="27" w16cid:durableId="287591587">
    <w:abstractNumId w:val="26"/>
  </w:num>
  <w:num w:numId="28" w16cid:durableId="734400397">
    <w:abstractNumId w:val="14"/>
  </w:num>
  <w:num w:numId="29" w16cid:durableId="1642729984">
    <w:abstractNumId w:val="0"/>
    <w:lvlOverride w:ilvl="0">
      <w:startOverride w:val="1"/>
      <w:lvl w:ilvl="0">
        <w:start w:val="1"/>
        <w:numFmt w:val="decimal"/>
        <w:pStyle w:val="Quick1"/>
        <w:lvlText w:val="%1."/>
        <w:lvlJc w:val="left"/>
        <w:rPr>
          <w:rFonts w:cs="Times New Roman"/>
        </w:rPr>
      </w:lvl>
    </w:lvlOverride>
  </w:num>
  <w:num w:numId="30" w16cid:durableId="152378927">
    <w:abstractNumId w:val="1"/>
    <w:lvlOverride w:ilvl="0">
      <w:startOverride w:val="1"/>
      <w:lvl w:ilvl="0">
        <w:start w:val="1"/>
        <w:numFmt w:val="decimal"/>
        <w:pStyle w:val="Quicka"/>
        <w:lvlText w:val="%1)"/>
        <w:lvlJc w:val="left"/>
        <w:rPr>
          <w:rFonts w:cs="Times New Roman"/>
        </w:rPr>
      </w:lvl>
    </w:lvlOverride>
  </w:num>
  <w:num w:numId="31" w16cid:durableId="59645396">
    <w:abstractNumId w:val="40"/>
  </w:num>
  <w:num w:numId="32" w16cid:durableId="2097819875">
    <w:abstractNumId w:val="9"/>
  </w:num>
  <w:num w:numId="33" w16cid:durableId="1732773082">
    <w:abstractNumId w:val="37"/>
  </w:num>
  <w:num w:numId="34" w16cid:durableId="1969049539">
    <w:abstractNumId w:val="13"/>
  </w:num>
  <w:num w:numId="35" w16cid:durableId="1596328420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731006222">
    <w:abstractNumId w:val="25"/>
  </w:num>
  <w:num w:numId="37" w16cid:durableId="410083407">
    <w:abstractNumId w:val="3"/>
  </w:num>
  <w:num w:numId="38" w16cid:durableId="35573421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1456102397">
    <w:abstractNumId w:val="32"/>
  </w:num>
  <w:num w:numId="40" w16cid:durableId="1759715078">
    <w:abstractNumId w:val="28"/>
  </w:num>
  <w:num w:numId="41" w16cid:durableId="735207261">
    <w:abstractNumId w:val="23"/>
  </w:num>
  <w:num w:numId="42" w16cid:durableId="399596325">
    <w:abstractNumId w:val="44"/>
  </w:num>
  <w:num w:numId="43" w16cid:durableId="1187479478">
    <w:abstractNumId w:val="15"/>
  </w:num>
  <w:num w:numId="44" w16cid:durableId="1421173949">
    <w:abstractNumId w:val="24"/>
  </w:num>
  <w:num w:numId="45" w16cid:durableId="767048118">
    <w:abstractNumId w:val="17"/>
  </w:num>
  <w:num w:numId="46" w16cid:durableId="308286683">
    <w:abstractNumId w:val="6"/>
  </w:num>
  <w:num w:numId="47" w16cid:durableId="1806661001">
    <w:abstractNumId w:val="22"/>
  </w:num>
  <w:numIdMacAtCleanup w:val="4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ctiveWritingStyle w:appName="MSWord" w:lang="en-ZA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en-Z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ZA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9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CwsDA2MTA0MjIyNDRU0lEKTi0uzszPAykwrQUAneQ2HCwAAAA="/>
  </w:docVars>
  <w:rsids>
    <w:rsidRoot w:val="00AA24B2"/>
    <w:rsid w:val="000035D2"/>
    <w:rsid w:val="00003C34"/>
    <w:rsid w:val="00003D3F"/>
    <w:rsid w:val="00004060"/>
    <w:rsid w:val="00004DCE"/>
    <w:rsid w:val="000068D5"/>
    <w:rsid w:val="000071AF"/>
    <w:rsid w:val="0000748C"/>
    <w:rsid w:val="0000787A"/>
    <w:rsid w:val="00010D23"/>
    <w:rsid w:val="00010F0E"/>
    <w:rsid w:val="00012B24"/>
    <w:rsid w:val="00013A21"/>
    <w:rsid w:val="00013EF6"/>
    <w:rsid w:val="00014F86"/>
    <w:rsid w:val="0001677C"/>
    <w:rsid w:val="0001686E"/>
    <w:rsid w:val="00017E1C"/>
    <w:rsid w:val="00017FD1"/>
    <w:rsid w:val="00020354"/>
    <w:rsid w:val="00020A20"/>
    <w:rsid w:val="00021A1D"/>
    <w:rsid w:val="00021A1F"/>
    <w:rsid w:val="000231AA"/>
    <w:rsid w:val="000245F4"/>
    <w:rsid w:val="00024774"/>
    <w:rsid w:val="00025F3F"/>
    <w:rsid w:val="00027DAD"/>
    <w:rsid w:val="00032540"/>
    <w:rsid w:val="00035E9D"/>
    <w:rsid w:val="00037C9D"/>
    <w:rsid w:val="00041BFF"/>
    <w:rsid w:val="000438B8"/>
    <w:rsid w:val="0004720B"/>
    <w:rsid w:val="000500D1"/>
    <w:rsid w:val="0005201B"/>
    <w:rsid w:val="00052471"/>
    <w:rsid w:val="00053337"/>
    <w:rsid w:val="0005402E"/>
    <w:rsid w:val="000558CE"/>
    <w:rsid w:val="00056D69"/>
    <w:rsid w:val="000602A5"/>
    <w:rsid w:val="00063154"/>
    <w:rsid w:val="00066E06"/>
    <w:rsid w:val="00067485"/>
    <w:rsid w:val="00067AE5"/>
    <w:rsid w:val="00070F03"/>
    <w:rsid w:val="00071341"/>
    <w:rsid w:val="0007604C"/>
    <w:rsid w:val="00076240"/>
    <w:rsid w:val="00082CE1"/>
    <w:rsid w:val="00084238"/>
    <w:rsid w:val="0008495A"/>
    <w:rsid w:val="000919BE"/>
    <w:rsid w:val="000953C4"/>
    <w:rsid w:val="0009630F"/>
    <w:rsid w:val="00096AE3"/>
    <w:rsid w:val="00096C13"/>
    <w:rsid w:val="00097D35"/>
    <w:rsid w:val="000A0002"/>
    <w:rsid w:val="000A1BA2"/>
    <w:rsid w:val="000A2A95"/>
    <w:rsid w:val="000A2CC8"/>
    <w:rsid w:val="000A48E7"/>
    <w:rsid w:val="000A567C"/>
    <w:rsid w:val="000A5A65"/>
    <w:rsid w:val="000B0B94"/>
    <w:rsid w:val="000B0D38"/>
    <w:rsid w:val="000B24ED"/>
    <w:rsid w:val="000B2EFD"/>
    <w:rsid w:val="000B301C"/>
    <w:rsid w:val="000B40B7"/>
    <w:rsid w:val="000B417C"/>
    <w:rsid w:val="000B65F1"/>
    <w:rsid w:val="000B695B"/>
    <w:rsid w:val="000B780B"/>
    <w:rsid w:val="000C248F"/>
    <w:rsid w:val="000C2ADB"/>
    <w:rsid w:val="000C3CD2"/>
    <w:rsid w:val="000C3D37"/>
    <w:rsid w:val="000C5AB9"/>
    <w:rsid w:val="000C63B9"/>
    <w:rsid w:val="000D0B36"/>
    <w:rsid w:val="000D2301"/>
    <w:rsid w:val="000D3C7F"/>
    <w:rsid w:val="000D3F28"/>
    <w:rsid w:val="000E309B"/>
    <w:rsid w:val="000E3936"/>
    <w:rsid w:val="000E5502"/>
    <w:rsid w:val="000E5576"/>
    <w:rsid w:val="000E55B8"/>
    <w:rsid w:val="000E6175"/>
    <w:rsid w:val="000F252B"/>
    <w:rsid w:val="000F37C5"/>
    <w:rsid w:val="000F3DA3"/>
    <w:rsid w:val="00102464"/>
    <w:rsid w:val="00102548"/>
    <w:rsid w:val="00103A90"/>
    <w:rsid w:val="00104A8A"/>
    <w:rsid w:val="00106685"/>
    <w:rsid w:val="001115BA"/>
    <w:rsid w:val="00113133"/>
    <w:rsid w:val="00113336"/>
    <w:rsid w:val="0011381A"/>
    <w:rsid w:val="00113F55"/>
    <w:rsid w:val="0011412E"/>
    <w:rsid w:val="00114D66"/>
    <w:rsid w:val="00115385"/>
    <w:rsid w:val="001162C8"/>
    <w:rsid w:val="00120110"/>
    <w:rsid w:val="00120AA0"/>
    <w:rsid w:val="001214A7"/>
    <w:rsid w:val="00122045"/>
    <w:rsid w:val="00123654"/>
    <w:rsid w:val="00123BB5"/>
    <w:rsid w:val="00125108"/>
    <w:rsid w:val="0012551F"/>
    <w:rsid w:val="00125DC8"/>
    <w:rsid w:val="00126BB8"/>
    <w:rsid w:val="00127C3D"/>
    <w:rsid w:val="001300D6"/>
    <w:rsid w:val="001309B6"/>
    <w:rsid w:val="00130FD8"/>
    <w:rsid w:val="00131F89"/>
    <w:rsid w:val="001321D3"/>
    <w:rsid w:val="00132487"/>
    <w:rsid w:val="0013365D"/>
    <w:rsid w:val="00133EF9"/>
    <w:rsid w:val="001363C3"/>
    <w:rsid w:val="00137B44"/>
    <w:rsid w:val="0014100C"/>
    <w:rsid w:val="0014307F"/>
    <w:rsid w:val="00144B77"/>
    <w:rsid w:val="00151017"/>
    <w:rsid w:val="001529E5"/>
    <w:rsid w:val="00152FC0"/>
    <w:rsid w:val="00155855"/>
    <w:rsid w:val="00160359"/>
    <w:rsid w:val="00160C5A"/>
    <w:rsid w:val="00165D8C"/>
    <w:rsid w:val="00166777"/>
    <w:rsid w:val="001669FB"/>
    <w:rsid w:val="00166B44"/>
    <w:rsid w:val="00174184"/>
    <w:rsid w:val="00175FFA"/>
    <w:rsid w:val="00176097"/>
    <w:rsid w:val="00180038"/>
    <w:rsid w:val="001843D2"/>
    <w:rsid w:val="001866F0"/>
    <w:rsid w:val="00186A68"/>
    <w:rsid w:val="0018757E"/>
    <w:rsid w:val="001877C2"/>
    <w:rsid w:val="00187BE3"/>
    <w:rsid w:val="00191B8C"/>
    <w:rsid w:val="00192AE5"/>
    <w:rsid w:val="00192E78"/>
    <w:rsid w:val="00193786"/>
    <w:rsid w:val="001948FA"/>
    <w:rsid w:val="00194D95"/>
    <w:rsid w:val="001950D1"/>
    <w:rsid w:val="0019710F"/>
    <w:rsid w:val="001A0596"/>
    <w:rsid w:val="001A10F5"/>
    <w:rsid w:val="001A1F9D"/>
    <w:rsid w:val="001A31A3"/>
    <w:rsid w:val="001A4F00"/>
    <w:rsid w:val="001A5813"/>
    <w:rsid w:val="001A790F"/>
    <w:rsid w:val="001B046F"/>
    <w:rsid w:val="001B214C"/>
    <w:rsid w:val="001B3CA9"/>
    <w:rsid w:val="001B6BE2"/>
    <w:rsid w:val="001B7568"/>
    <w:rsid w:val="001C159F"/>
    <w:rsid w:val="001C20CD"/>
    <w:rsid w:val="001C3513"/>
    <w:rsid w:val="001C3671"/>
    <w:rsid w:val="001C75C6"/>
    <w:rsid w:val="001C7EB8"/>
    <w:rsid w:val="001D0024"/>
    <w:rsid w:val="001D1960"/>
    <w:rsid w:val="001D3203"/>
    <w:rsid w:val="001D32A2"/>
    <w:rsid w:val="001D654D"/>
    <w:rsid w:val="001D6DDA"/>
    <w:rsid w:val="001E06F8"/>
    <w:rsid w:val="001E1AB0"/>
    <w:rsid w:val="001E1C3F"/>
    <w:rsid w:val="001E2029"/>
    <w:rsid w:val="001E3CB9"/>
    <w:rsid w:val="001E41B1"/>
    <w:rsid w:val="001E4489"/>
    <w:rsid w:val="001F1FF9"/>
    <w:rsid w:val="001F22D6"/>
    <w:rsid w:val="001F2F30"/>
    <w:rsid w:val="001F3483"/>
    <w:rsid w:val="001F3F82"/>
    <w:rsid w:val="001F442C"/>
    <w:rsid w:val="001F4721"/>
    <w:rsid w:val="001F53EB"/>
    <w:rsid w:val="001F6228"/>
    <w:rsid w:val="0020108E"/>
    <w:rsid w:val="00202D4A"/>
    <w:rsid w:val="00206A97"/>
    <w:rsid w:val="00206F72"/>
    <w:rsid w:val="002073D1"/>
    <w:rsid w:val="00210BF7"/>
    <w:rsid w:val="00211251"/>
    <w:rsid w:val="0021352F"/>
    <w:rsid w:val="0021391C"/>
    <w:rsid w:val="00216AE9"/>
    <w:rsid w:val="00220034"/>
    <w:rsid w:val="00224B44"/>
    <w:rsid w:val="00225ABA"/>
    <w:rsid w:val="0023085B"/>
    <w:rsid w:val="0023284B"/>
    <w:rsid w:val="0023440A"/>
    <w:rsid w:val="00235209"/>
    <w:rsid w:val="0023555D"/>
    <w:rsid w:val="00235DFE"/>
    <w:rsid w:val="0023779D"/>
    <w:rsid w:val="00237FE4"/>
    <w:rsid w:val="00240F2C"/>
    <w:rsid w:val="0024208D"/>
    <w:rsid w:val="00242287"/>
    <w:rsid w:val="00245511"/>
    <w:rsid w:val="002525BC"/>
    <w:rsid w:val="00252925"/>
    <w:rsid w:val="00253E7A"/>
    <w:rsid w:val="0025528D"/>
    <w:rsid w:val="002570B2"/>
    <w:rsid w:val="002573A7"/>
    <w:rsid w:val="00260842"/>
    <w:rsid w:val="00261EE3"/>
    <w:rsid w:val="0026250B"/>
    <w:rsid w:val="00262A8B"/>
    <w:rsid w:val="00266C01"/>
    <w:rsid w:val="002731E3"/>
    <w:rsid w:val="00273DF5"/>
    <w:rsid w:val="00273EE4"/>
    <w:rsid w:val="00274660"/>
    <w:rsid w:val="002746E5"/>
    <w:rsid w:val="00276358"/>
    <w:rsid w:val="002764B9"/>
    <w:rsid w:val="002802A3"/>
    <w:rsid w:val="00281BF2"/>
    <w:rsid w:val="00283AEE"/>
    <w:rsid w:val="00283D62"/>
    <w:rsid w:val="0028530A"/>
    <w:rsid w:val="00290E5B"/>
    <w:rsid w:val="002925AA"/>
    <w:rsid w:val="00293982"/>
    <w:rsid w:val="00295247"/>
    <w:rsid w:val="002957E9"/>
    <w:rsid w:val="00297627"/>
    <w:rsid w:val="00297DA4"/>
    <w:rsid w:val="002A0673"/>
    <w:rsid w:val="002A1100"/>
    <w:rsid w:val="002A3185"/>
    <w:rsid w:val="002A6268"/>
    <w:rsid w:val="002A796A"/>
    <w:rsid w:val="002B1B5B"/>
    <w:rsid w:val="002B328D"/>
    <w:rsid w:val="002B37F6"/>
    <w:rsid w:val="002B4A5D"/>
    <w:rsid w:val="002B5A26"/>
    <w:rsid w:val="002B693F"/>
    <w:rsid w:val="002B6B0E"/>
    <w:rsid w:val="002C2D79"/>
    <w:rsid w:val="002C47EC"/>
    <w:rsid w:val="002C4BD7"/>
    <w:rsid w:val="002C70BA"/>
    <w:rsid w:val="002D2960"/>
    <w:rsid w:val="002D2E52"/>
    <w:rsid w:val="002D3905"/>
    <w:rsid w:val="002E0674"/>
    <w:rsid w:val="002E27DC"/>
    <w:rsid w:val="002E4DBA"/>
    <w:rsid w:val="002E5300"/>
    <w:rsid w:val="002E679F"/>
    <w:rsid w:val="002E702F"/>
    <w:rsid w:val="002E7113"/>
    <w:rsid w:val="002F04F9"/>
    <w:rsid w:val="002F2177"/>
    <w:rsid w:val="002F3B52"/>
    <w:rsid w:val="002F4320"/>
    <w:rsid w:val="002F4A91"/>
    <w:rsid w:val="002F5254"/>
    <w:rsid w:val="002F57C6"/>
    <w:rsid w:val="002F57C8"/>
    <w:rsid w:val="002F6219"/>
    <w:rsid w:val="00302C9A"/>
    <w:rsid w:val="003032DB"/>
    <w:rsid w:val="00304F48"/>
    <w:rsid w:val="00305237"/>
    <w:rsid w:val="0030657A"/>
    <w:rsid w:val="00306F89"/>
    <w:rsid w:val="00307180"/>
    <w:rsid w:val="003104FD"/>
    <w:rsid w:val="00310ADA"/>
    <w:rsid w:val="0031136B"/>
    <w:rsid w:val="00312276"/>
    <w:rsid w:val="00313A28"/>
    <w:rsid w:val="00315A03"/>
    <w:rsid w:val="00321AC2"/>
    <w:rsid w:val="003220E1"/>
    <w:rsid w:val="00323906"/>
    <w:rsid w:val="003263DF"/>
    <w:rsid w:val="00331041"/>
    <w:rsid w:val="00331CA6"/>
    <w:rsid w:val="003415DF"/>
    <w:rsid w:val="003419E6"/>
    <w:rsid w:val="00342769"/>
    <w:rsid w:val="0034307C"/>
    <w:rsid w:val="00343132"/>
    <w:rsid w:val="003436A0"/>
    <w:rsid w:val="00344D1A"/>
    <w:rsid w:val="003530C2"/>
    <w:rsid w:val="00353468"/>
    <w:rsid w:val="00354475"/>
    <w:rsid w:val="00355D93"/>
    <w:rsid w:val="00357F98"/>
    <w:rsid w:val="00360262"/>
    <w:rsid w:val="00361A24"/>
    <w:rsid w:val="003623FA"/>
    <w:rsid w:val="003640EF"/>
    <w:rsid w:val="003651F6"/>
    <w:rsid w:val="00374105"/>
    <w:rsid w:val="003742D4"/>
    <w:rsid w:val="00380974"/>
    <w:rsid w:val="00380E16"/>
    <w:rsid w:val="003813D5"/>
    <w:rsid w:val="003818C9"/>
    <w:rsid w:val="0038191A"/>
    <w:rsid w:val="00382FD1"/>
    <w:rsid w:val="003834D6"/>
    <w:rsid w:val="00383B99"/>
    <w:rsid w:val="003857E7"/>
    <w:rsid w:val="00386B80"/>
    <w:rsid w:val="00387BEB"/>
    <w:rsid w:val="00387CCA"/>
    <w:rsid w:val="00390004"/>
    <w:rsid w:val="00390C92"/>
    <w:rsid w:val="0039302B"/>
    <w:rsid w:val="00394466"/>
    <w:rsid w:val="00394C2B"/>
    <w:rsid w:val="00397F24"/>
    <w:rsid w:val="003A1181"/>
    <w:rsid w:val="003A506C"/>
    <w:rsid w:val="003A5FDC"/>
    <w:rsid w:val="003A6BBF"/>
    <w:rsid w:val="003A70DE"/>
    <w:rsid w:val="003B0156"/>
    <w:rsid w:val="003B0544"/>
    <w:rsid w:val="003B2E3E"/>
    <w:rsid w:val="003B4F34"/>
    <w:rsid w:val="003B7C04"/>
    <w:rsid w:val="003C0017"/>
    <w:rsid w:val="003C30DC"/>
    <w:rsid w:val="003C50CE"/>
    <w:rsid w:val="003C594E"/>
    <w:rsid w:val="003D1D63"/>
    <w:rsid w:val="003D37E1"/>
    <w:rsid w:val="003D50A2"/>
    <w:rsid w:val="003D50DF"/>
    <w:rsid w:val="003D698C"/>
    <w:rsid w:val="003E349C"/>
    <w:rsid w:val="003F1617"/>
    <w:rsid w:val="003F3751"/>
    <w:rsid w:val="003F4456"/>
    <w:rsid w:val="003F555E"/>
    <w:rsid w:val="003F5A09"/>
    <w:rsid w:val="003F750C"/>
    <w:rsid w:val="0040092E"/>
    <w:rsid w:val="00400991"/>
    <w:rsid w:val="00401B14"/>
    <w:rsid w:val="00403216"/>
    <w:rsid w:val="00404E6B"/>
    <w:rsid w:val="004069B5"/>
    <w:rsid w:val="00406EBC"/>
    <w:rsid w:val="00416FFF"/>
    <w:rsid w:val="00417CA5"/>
    <w:rsid w:val="00420DF1"/>
    <w:rsid w:val="00423609"/>
    <w:rsid w:val="00423F6F"/>
    <w:rsid w:val="00427FBE"/>
    <w:rsid w:val="004308DC"/>
    <w:rsid w:val="00431F75"/>
    <w:rsid w:val="00433179"/>
    <w:rsid w:val="004349E8"/>
    <w:rsid w:val="00434B33"/>
    <w:rsid w:val="00436D3C"/>
    <w:rsid w:val="00436FD2"/>
    <w:rsid w:val="00437094"/>
    <w:rsid w:val="004412BD"/>
    <w:rsid w:val="00441762"/>
    <w:rsid w:val="00441C27"/>
    <w:rsid w:val="00441D05"/>
    <w:rsid w:val="00445196"/>
    <w:rsid w:val="00446220"/>
    <w:rsid w:val="00452426"/>
    <w:rsid w:val="00452C70"/>
    <w:rsid w:val="00453C82"/>
    <w:rsid w:val="0045479D"/>
    <w:rsid w:val="00455A1A"/>
    <w:rsid w:val="0045636A"/>
    <w:rsid w:val="00461352"/>
    <w:rsid w:val="00462D67"/>
    <w:rsid w:val="00462E66"/>
    <w:rsid w:val="00463916"/>
    <w:rsid w:val="00470D58"/>
    <w:rsid w:val="0047567A"/>
    <w:rsid w:val="00485258"/>
    <w:rsid w:val="00485C3E"/>
    <w:rsid w:val="0048727E"/>
    <w:rsid w:val="0049038F"/>
    <w:rsid w:val="00492174"/>
    <w:rsid w:val="0049296F"/>
    <w:rsid w:val="00494183"/>
    <w:rsid w:val="00494941"/>
    <w:rsid w:val="004959E9"/>
    <w:rsid w:val="004962D5"/>
    <w:rsid w:val="004A16A7"/>
    <w:rsid w:val="004A2DB2"/>
    <w:rsid w:val="004A34AB"/>
    <w:rsid w:val="004A3BFC"/>
    <w:rsid w:val="004A65AE"/>
    <w:rsid w:val="004B0EA8"/>
    <w:rsid w:val="004B1032"/>
    <w:rsid w:val="004B201A"/>
    <w:rsid w:val="004B3C0C"/>
    <w:rsid w:val="004B3DA4"/>
    <w:rsid w:val="004B3EE0"/>
    <w:rsid w:val="004B7099"/>
    <w:rsid w:val="004B7CC8"/>
    <w:rsid w:val="004C0FD5"/>
    <w:rsid w:val="004C151B"/>
    <w:rsid w:val="004C28F5"/>
    <w:rsid w:val="004C2D8B"/>
    <w:rsid w:val="004C32E0"/>
    <w:rsid w:val="004C3712"/>
    <w:rsid w:val="004C74E8"/>
    <w:rsid w:val="004C7DA0"/>
    <w:rsid w:val="004D1070"/>
    <w:rsid w:val="004D1902"/>
    <w:rsid w:val="004D1D9B"/>
    <w:rsid w:val="004D373F"/>
    <w:rsid w:val="004D4A3E"/>
    <w:rsid w:val="004D4CE6"/>
    <w:rsid w:val="004D57CA"/>
    <w:rsid w:val="004D664B"/>
    <w:rsid w:val="004E014F"/>
    <w:rsid w:val="004E1151"/>
    <w:rsid w:val="004E1711"/>
    <w:rsid w:val="004E4B97"/>
    <w:rsid w:val="004E506C"/>
    <w:rsid w:val="004E539B"/>
    <w:rsid w:val="004E6EC8"/>
    <w:rsid w:val="004E6FE7"/>
    <w:rsid w:val="004F1468"/>
    <w:rsid w:val="004F2DDC"/>
    <w:rsid w:val="004F3356"/>
    <w:rsid w:val="004F441A"/>
    <w:rsid w:val="00500B2D"/>
    <w:rsid w:val="00500FAC"/>
    <w:rsid w:val="00504F26"/>
    <w:rsid w:val="00505055"/>
    <w:rsid w:val="0050591E"/>
    <w:rsid w:val="00506CC4"/>
    <w:rsid w:val="00507014"/>
    <w:rsid w:val="00510897"/>
    <w:rsid w:val="00511BFD"/>
    <w:rsid w:val="00512BFC"/>
    <w:rsid w:val="0051538C"/>
    <w:rsid w:val="00515665"/>
    <w:rsid w:val="00515D3C"/>
    <w:rsid w:val="00520173"/>
    <w:rsid w:val="00521605"/>
    <w:rsid w:val="00521763"/>
    <w:rsid w:val="00524195"/>
    <w:rsid w:val="005243B4"/>
    <w:rsid w:val="005243C9"/>
    <w:rsid w:val="00524A2C"/>
    <w:rsid w:val="00524BA5"/>
    <w:rsid w:val="005255EB"/>
    <w:rsid w:val="005264C1"/>
    <w:rsid w:val="00526E9E"/>
    <w:rsid w:val="00527071"/>
    <w:rsid w:val="00530E95"/>
    <w:rsid w:val="00530F43"/>
    <w:rsid w:val="00531470"/>
    <w:rsid w:val="00532D9D"/>
    <w:rsid w:val="005406FE"/>
    <w:rsid w:val="0054082F"/>
    <w:rsid w:val="00540946"/>
    <w:rsid w:val="00541D36"/>
    <w:rsid w:val="00542554"/>
    <w:rsid w:val="00542BE7"/>
    <w:rsid w:val="005457BE"/>
    <w:rsid w:val="005514CC"/>
    <w:rsid w:val="00554052"/>
    <w:rsid w:val="00555442"/>
    <w:rsid w:val="00557638"/>
    <w:rsid w:val="00561F36"/>
    <w:rsid w:val="00562121"/>
    <w:rsid w:val="00562286"/>
    <w:rsid w:val="0056275D"/>
    <w:rsid w:val="00562EB5"/>
    <w:rsid w:val="00563D0F"/>
    <w:rsid w:val="005641A3"/>
    <w:rsid w:val="00566AD4"/>
    <w:rsid w:val="00570D37"/>
    <w:rsid w:val="0057323D"/>
    <w:rsid w:val="00573272"/>
    <w:rsid w:val="005751FF"/>
    <w:rsid w:val="00577AFE"/>
    <w:rsid w:val="0058069B"/>
    <w:rsid w:val="00581086"/>
    <w:rsid w:val="005828D6"/>
    <w:rsid w:val="00582CAF"/>
    <w:rsid w:val="00585132"/>
    <w:rsid w:val="00594699"/>
    <w:rsid w:val="00597AD0"/>
    <w:rsid w:val="005A098D"/>
    <w:rsid w:val="005A0C3F"/>
    <w:rsid w:val="005A0C62"/>
    <w:rsid w:val="005A182D"/>
    <w:rsid w:val="005A19A3"/>
    <w:rsid w:val="005A2179"/>
    <w:rsid w:val="005A2F9A"/>
    <w:rsid w:val="005A3839"/>
    <w:rsid w:val="005A3EE7"/>
    <w:rsid w:val="005A5A91"/>
    <w:rsid w:val="005A69FA"/>
    <w:rsid w:val="005B1763"/>
    <w:rsid w:val="005B2238"/>
    <w:rsid w:val="005B3E8A"/>
    <w:rsid w:val="005B4745"/>
    <w:rsid w:val="005B4C44"/>
    <w:rsid w:val="005B6031"/>
    <w:rsid w:val="005B6348"/>
    <w:rsid w:val="005B6C83"/>
    <w:rsid w:val="005B7177"/>
    <w:rsid w:val="005C0327"/>
    <w:rsid w:val="005C0CE6"/>
    <w:rsid w:val="005C2FA6"/>
    <w:rsid w:val="005C6C84"/>
    <w:rsid w:val="005C7066"/>
    <w:rsid w:val="005C7593"/>
    <w:rsid w:val="005D030C"/>
    <w:rsid w:val="005D08EF"/>
    <w:rsid w:val="005D0D7D"/>
    <w:rsid w:val="005D0D8E"/>
    <w:rsid w:val="005D3E83"/>
    <w:rsid w:val="005D608A"/>
    <w:rsid w:val="005D65B7"/>
    <w:rsid w:val="005D7019"/>
    <w:rsid w:val="005E0572"/>
    <w:rsid w:val="005E1015"/>
    <w:rsid w:val="005E12A3"/>
    <w:rsid w:val="005E1F94"/>
    <w:rsid w:val="005E3BE1"/>
    <w:rsid w:val="005E5713"/>
    <w:rsid w:val="005E6450"/>
    <w:rsid w:val="005E6703"/>
    <w:rsid w:val="005E6ECC"/>
    <w:rsid w:val="005F005C"/>
    <w:rsid w:val="005F0D33"/>
    <w:rsid w:val="005F49A8"/>
    <w:rsid w:val="0060012D"/>
    <w:rsid w:val="006010C0"/>
    <w:rsid w:val="0060171E"/>
    <w:rsid w:val="006029A3"/>
    <w:rsid w:val="0060312D"/>
    <w:rsid w:val="006039A7"/>
    <w:rsid w:val="0060709D"/>
    <w:rsid w:val="006075D8"/>
    <w:rsid w:val="00611318"/>
    <w:rsid w:val="00611A64"/>
    <w:rsid w:val="00611A6C"/>
    <w:rsid w:val="0061275F"/>
    <w:rsid w:val="00613CD2"/>
    <w:rsid w:val="006142AF"/>
    <w:rsid w:val="00616924"/>
    <w:rsid w:val="00621D4D"/>
    <w:rsid w:val="00622036"/>
    <w:rsid w:val="006225D8"/>
    <w:rsid w:val="00623238"/>
    <w:rsid w:val="00624184"/>
    <w:rsid w:val="00630333"/>
    <w:rsid w:val="006311AA"/>
    <w:rsid w:val="00631A85"/>
    <w:rsid w:val="00631C7C"/>
    <w:rsid w:val="00632C91"/>
    <w:rsid w:val="00632CA4"/>
    <w:rsid w:val="006341E4"/>
    <w:rsid w:val="00635E33"/>
    <w:rsid w:val="006361CB"/>
    <w:rsid w:val="006368E4"/>
    <w:rsid w:val="00636C8C"/>
    <w:rsid w:val="0063761B"/>
    <w:rsid w:val="006410B9"/>
    <w:rsid w:val="00642D11"/>
    <w:rsid w:val="00643144"/>
    <w:rsid w:val="00643548"/>
    <w:rsid w:val="00644B45"/>
    <w:rsid w:val="00646FBE"/>
    <w:rsid w:val="00650CAB"/>
    <w:rsid w:val="00650F97"/>
    <w:rsid w:val="00651A89"/>
    <w:rsid w:val="00653074"/>
    <w:rsid w:val="006531F6"/>
    <w:rsid w:val="00653521"/>
    <w:rsid w:val="00653711"/>
    <w:rsid w:val="00653C3F"/>
    <w:rsid w:val="00653CAE"/>
    <w:rsid w:val="0065430B"/>
    <w:rsid w:val="00654D80"/>
    <w:rsid w:val="00655C21"/>
    <w:rsid w:val="00657B38"/>
    <w:rsid w:val="00661075"/>
    <w:rsid w:val="00664ED3"/>
    <w:rsid w:val="00667110"/>
    <w:rsid w:val="00667F59"/>
    <w:rsid w:val="00672C8B"/>
    <w:rsid w:val="006753FB"/>
    <w:rsid w:val="00677FB6"/>
    <w:rsid w:val="006802DC"/>
    <w:rsid w:val="006807B7"/>
    <w:rsid w:val="00680D31"/>
    <w:rsid w:val="00682F90"/>
    <w:rsid w:val="0068350C"/>
    <w:rsid w:val="00685D9C"/>
    <w:rsid w:val="00690640"/>
    <w:rsid w:val="00690A28"/>
    <w:rsid w:val="00692D76"/>
    <w:rsid w:val="00692DB4"/>
    <w:rsid w:val="00693BF4"/>
    <w:rsid w:val="00695F25"/>
    <w:rsid w:val="006A0350"/>
    <w:rsid w:val="006A1DE3"/>
    <w:rsid w:val="006A4706"/>
    <w:rsid w:val="006A509E"/>
    <w:rsid w:val="006A5942"/>
    <w:rsid w:val="006A59DE"/>
    <w:rsid w:val="006A7471"/>
    <w:rsid w:val="006B1E09"/>
    <w:rsid w:val="006B3258"/>
    <w:rsid w:val="006B32B8"/>
    <w:rsid w:val="006B4438"/>
    <w:rsid w:val="006B5633"/>
    <w:rsid w:val="006B76CC"/>
    <w:rsid w:val="006B7D7E"/>
    <w:rsid w:val="006C05D0"/>
    <w:rsid w:val="006C5336"/>
    <w:rsid w:val="006C6806"/>
    <w:rsid w:val="006C6AC0"/>
    <w:rsid w:val="006C6C00"/>
    <w:rsid w:val="006D1C27"/>
    <w:rsid w:val="006D24E7"/>
    <w:rsid w:val="006D27BE"/>
    <w:rsid w:val="006D62A2"/>
    <w:rsid w:val="006D7507"/>
    <w:rsid w:val="006E0A5D"/>
    <w:rsid w:val="006E0B3D"/>
    <w:rsid w:val="006E655C"/>
    <w:rsid w:val="006E65B0"/>
    <w:rsid w:val="006F35BC"/>
    <w:rsid w:val="006F368F"/>
    <w:rsid w:val="006F37F4"/>
    <w:rsid w:val="006F3D14"/>
    <w:rsid w:val="006F3E8C"/>
    <w:rsid w:val="006F4AF4"/>
    <w:rsid w:val="006F51CE"/>
    <w:rsid w:val="006F6088"/>
    <w:rsid w:val="0070099F"/>
    <w:rsid w:val="00701F47"/>
    <w:rsid w:val="00702B97"/>
    <w:rsid w:val="00702E0E"/>
    <w:rsid w:val="007069F6"/>
    <w:rsid w:val="00706DC5"/>
    <w:rsid w:val="00706E90"/>
    <w:rsid w:val="00707432"/>
    <w:rsid w:val="00711F0A"/>
    <w:rsid w:val="00712B43"/>
    <w:rsid w:val="00712C0B"/>
    <w:rsid w:val="00715360"/>
    <w:rsid w:val="0071591B"/>
    <w:rsid w:val="00716309"/>
    <w:rsid w:val="0071644B"/>
    <w:rsid w:val="007171B6"/>
    <w:rsid w:val="007173DF"/>
    <w:rsid w:val="00717A53"/>
    <w:rsid w:val="00717CA9"/>
    <w:rsid w:val="00720124"/>
    <w:rsid w:val="007220A5"/>
    <w:rsid w:val="00722BF9"/>
    <w:rsid w:val="00722C11"/>
    <w:rsid w:val="00724002"/>
    <w:rsid w:val="0072431B"/>
    <w:rsid w:val="0072760E"/>
    <w:rsid w:val="00734EA7"/>
    <w:rsid w:val="00735341"/>
    <w:rsid w:val="00735448"/>
    <w:rsid w:val="007422E2"/>
    <w:rsid w:val="00743ACB"/>
    <w:rsid w:val="007467A5"/>
    <w:rsid w:val="0074738E"/>
    <w:rsid w:val="00747565"/>
    <w:rsid w:val="007502E5"/>
    <w:rsid w:val="00750708"/>
    <w:rsid w:val="007508DD"/>
    <w:rsid w:val="00750D00"/>
    <w:rsid w:val="00751BD0"/>
    <w:rsid w:val="00753A8D"/>
    <w:rsid w:val="0076374A"/>
    <w:rsid w:val="0076398C"/>
    <w:rsid w:val="00765C3A"/>
    <w:rsid w:val="007665CE"/>
    <w:rsid w:val="0076700F"/>
    <w:rsid w:val="00767AE6"/>
    <w:rsid w:val="00771448"/>
    <w:rsid w:val="007716D7"/>
    <w:rsid w:val="00771795"/>
    <w:rsid w:val="00773350"/>
    <w:rsid w:val="00774F52"/>
    <w:rsid w:val="00775565"/>
    <w:rsid w:val="007772BF"/>
    <w:rsid w:val="00777876"/>
    <w:rsid w:val="007817D6"/>
    <w:rsid w:val="00781F3F"/>
    <w:rsid w:val="00784229"/>
    <w:rsid w:val="00784D0D"/>
    <w:rsid w:val="007851DE"/>
    <w:rsid w:val="00787322"/>
    <w:rsid w:val="007916BC"/>
    <w:rsid w:val="007919C5"/>
    <w:rsid w:val="0079259A"/>
    <w:rsid w:val="00794810"/>
    <w:rsid w:val="007956C0"/>
    <w:rsid w:val="0079584A"/>
    <w:rsid w:val="007A1E46"/>
    <w:rsid w:val="007A203B"/>
    <w:rsid w:val="007A2579"/>
    <w:rsid w:val="007A47DA"/>
    <w:rsid w:val="007A47DC"/>
    <w:rsid w:val="007A55B0"/>
    <w:rsid w:val="007A5A18"/>
    <w:rsid w:val="007A6112"/>
    <w:rsid w:val="007A7311"/>
    <w:rsid w:val="007A7F4F"/>
    <w:rsid w:val="007B3967"/>
    <w:rsid w:val="007B53BE"/>
    <w:rsid w:val="007B5C1D"/>
    <w:rsid w:val="007B71C0"/>
    <w:rsid w:val="007B7828"/>
    <w:rsid w:val="007C02B2"/>
    <w:rsid w:val="007C1459"/>
    <w:rsid w:val="007C1DCC"/>
    <w:rsid w:val="007C2B23"/>
    <w:rsid w:val="007C380C"/>
    <w:rsid w:val="007C4429"/>
    <w:rsid w:val="007C6281"/>
    <w:rsid w:val="007C65F3"/>
    <w:rsid w:val="007C7EC6"/>
    <w:rsid w:val="007E02D8"/>
    <w:rsid w:val="007E09D1"/>
    <w:rsid w:val="007E0B84"/>
    <w:rsid w:val="007E0CDD"/>
    <w:rsid w:val="007E5659"/>
    <w:rsid w:val="007E5ABD"/>
    <w:rsid w:val="007E69D9"/>
    <w:rsid w:val="007F0A9F"/>
    <w:rsid w:val="007F10CC"/>
    <w:rsid w:val="007F17E0"/>
    <w:rsid w:val="007F302D"/>
    <w:rsid w:val="007F361D"/>
    <w:rsid w:val="007F371E"/>
    <w:rsid w:val="007F3C58"/>
    <w:rsid w:val="007F4038"/>
    <w:rsid w:val="007F47F3"/>
    <w:rsid w:val="007F5901"/>
    <w:rsid w:val="007F6BD0"/>
    <w:rsid w:val="008016AF"/>
    <w:rsid w:val="008027F7"/>
    <w:rsid w:val="0080298B"/>
    <w:rsid w:val="00803057"/>
    <w:rsid w:val="00803245"/>
    <w:rsid w:val="0080483D"/>
    <w:rsid w:val="00804F02"/>
    <w:rsid w:val="00812FA8"/>
    <w:rsid w:val="00814255"/>
    <w:rsid w:val="00816C6D"/>
    <w:rsid w:val="00817A13"/>
    <w:rsid w:val="008202C7"/>
    <w:rsid w:val="00820D09"/>
    <w:rsid w:val="00824C40"/>
    <w:rsid w:val="00825001"/>
    <w:rsid w:val="00826B84"/>
    <w:rsid w:val="008278EB"/>
    <w:rsid w:val="00832AE7"/>
    <w:rsid w:val="00832DEB"/>
    <w:rsid w:val="00835EA8"/>
    <w:rsid w:val="00836C0A"/>
    <w:rsid w:val="00836CC2"/>
    <w:rsid w:val="00840E58"/>
    <w:rsid w:val="00841F19"/>
    <w:rsid w:val="0084207A"/>
    <w:rsid w:val="00842742"/>
    <w:rsid w:val="00843E51"/>
    <w:rsid w:val="00843EE5"/>
    <w:rsid w:val="00844AEA"/>
    <w:rsid w:val="00844F34"/>
    <w:rsid w:val="00847405"/>
    <w:rsid w:val="0085138F"/>
    <w:rsid w:val="00851B80"/>
    <w:rsid w:val="008520ED"/>
    <w:rsid w:val="008524D8"/>
    <w:rsid w:val="00852BEC"/>
    <w:rsid w:val="00852CFC"/>
    <w:rsid w:val="00854211"/>
    <w:rsid w:val="00854FB0"/>
    <w:rsid w:val="00855A8D"/>
    <w:rsid w:val="00855E8C"/>
    <w:rsid w:val="00860EB5"/>
    <w:rsid w:val="008719B6"/>
    <w:rsid w:val="00871BC6"/>
    <w:rsid w:val="008742CB"/>
    <w:rsid w:val="00874EAF"/>
    <w:rsid w:val="008752E3"/>
    <w:rsid w:val="00877F8E"/>
    <w:rsid w:val="008841CA"/>
    <w:rsid w:val="00884F09"/>
    <w:rsid w:val="008853F1"/>
    <w:rsid w:val="008859E0"/>
    <w:rsid w:val="00890BDD"/>
    <w:rsid w:val="00891A0D"/>
    <w:rsid w:val="00892BAE"/>
    <w:rsid w:val="00893310"/>
    <w:rsid w:val="00893B0B"/>
    <w:rsid w:val="008A1106"/>
    <w:rsid w:val="008A125E"/>
    <w:rsid w:val="008A2045"/>
    <w:rsid w:val="008A3421"/>
    <w:rsid w:val="008A348B"/>
    <w:rsid w:val="008A34C0"/>
    <w:rsid w:val="008A399D"/>
    <w:rsid w:val="008A7A87"/>
    <w:rsid w:val="008B10F3"/>
    <w:rsid w:val="008B1362"/>
    <w:rsid w:val="008B1E36"/>
    <w:rsid w:val="008B2359"/>
    <w:rsid w:val="008B4851"/>
    <w:rsid w:val="008B5E3E"/>
    <w:rsid w:val="008C1014"/>
    <w:rsid w:val="008C3B22"/>
    <w:rsid w:val="008C6872"/>
    <w:rsid w:val="008D14DF"/>
    <w:rsid w:val="008D1C75"/>
    <w:rsid w:val="008D2154"/>
    <w:rsid w:val="008D3BFC"/>
    <w:rsid w:val="008D67FE"/>
    <w:rsid w:val="008D6B58"/>
    <w:rsid w:val="008E0205"/>
    <w:rsid w:val="008E069F"/>
    <w:rsid w:val="008E0ECD"/>
    <w:rsid w:val="008E189E"/>
    <w:rsid w:val="008E291F"/>
    <w:rsid w:val="008E357D"/>
    <w:rsid w:val="008E5235"/>
    <w:rsid w:val="008E5DA9"/>
    <w:rsid w:val="008E778C"/>
    <w:rsid w:val="008E7C94"/>
    <w:rsid w:val="008F2D5B"/>
    <w:rsid w:val="008F345D"/>
    <w:rsid w:val="008F3A1F"/>
    <w:rsid w:val="008F3CA4"/>
    <w:rsid w:val="008F4525"/>
    <w:rsid w:val="008F4643"/>
    <w:rsid w:val="008F5AEC"/>
    <w:rsid w:val="00900314"/>
    <w:rsid w:val="00902376"/>
    <w:rsid w:val="00904FA0"/>
    <w:rsid w:val="00905D60"/>
    <w:rsid w:val="00906CC5"/>
    <w:rsid w:val="00907A8F"/>
    <w:rsid w:val="00911975"/>
    <w:rsid w:val="00915DE5"/>
    <w:rsid w:val="00920C43"/>
    <w:rsid w:val="0092104A"/>
    <w:rsid w:val="00922265"/>
    <w:rsid w:val="009223B3"/>
    <w:rsid w:val="00922808"/>
    <w:rsid w:val="00923B1D"/>
    <w:rsid w:val="009243D0"/>
    <w:rsid w:val="009244FB"/>
    <w:rsid w:val="00924994"/>
    <w:rsid w:val="009257ED"/>
    <w:rsid w:val="0092616A"/>
    <w:rsid w:val="00931F7C"/>
    <w:rsid w:val="00932626"/>
    <w:rsid w:val="009361F1"/>
    <w:rsid w:val="009369A5"/>
    <w:rsid w:val="009369B4"/>
    <w:rsid w:val="009369B8"/>
    <w:rsid w:val="0093731A"/>
    <w:rsid w:val="009404E2"/>
    <w:rsid w:val="009412A7"/>
    <w:rsid w:val="009413FB"/>
    <w:rsid w:val="00942359"/>
    <w:rsid w:val="00942D8F"/>
    <w:rsid w:val="009518F3"/>
    <w:rsid w:val="00953093"/>
    <w:rsid w:val="009540F5"/>
    <w:rsid w:val="00954300"/>
    <w:rsid w:val="00957304"/>
    <w:rsid w:val="0096210D"/>
    <w:rsid w:val="0096498D"/>
    <w:rsid w:val="009649E8"/>
    <w:rsid w:val="009664E4"/>
    <w:rsid w:val="00966909"/>
    <w:rsid w:val="00967FF8"/>
    <w:rsid w:val="009759E1"/>
    <w:rsid w:val="00976D59"/>
    <w:rsid w:val="00982B23"/>
    <w:rsid w:val="00983FCC"/>
    <w:rsid w:val="0098613F"/>
    <w:rsid w:val="00987570"/>
    <w:rsid w:val="009902A4"/>
    <w:rsid w:val="009904D6"/>
    <w:rsid w:val="00990B27"/>
    <w:rsid w:val="0099297B"/>
    <w:rsid w:val="00996A38"/>
    <w:rsid w:val="00997290"/>
    <w:rsid w:val="00997A51"/>
    <w:rsid w:val="009A099F"/>
    <w:rsid w:val="009A36C6"/>
    <w:rsid w:val="009A3E5B"/>
    <w:rsid w:val="009A4AF2"/>
    <w:rsid w:val="009A4CAE"/>
    <w:rsid w:val="009A6CEE"/>
    <w:rsid w:val="009B026B"/>
    <w:rsid w:val="009B240A"/>
    <w:rsid w:val="009B2B5D"/>
    <w:rsid w:val="009B2BAE"/>
    <w:rsid w:val="009B2F26"/>
    <w:rsid w:val="009B6A55"/>
    <w:rsid w:val="009C03DF"/>
    <w:rsid w:val="009C0590"/>
    <w:rsid w:val="009C4C88"/>
    <w:rsid w:val="009C68E0"/>
    <w:rsid w:val="009C768A"/>
    <w:rsid w:val="009D0DDD"/>
    <w:rsid w:val="009D1B20"/>
    <w:rsid w:val="009D26DF"/>
    <w:rsid w:val="009D2DAC"/>
    <w:rsid w:val="009D2DD7"/>
    <w:rsid w:val="009D3C32"/>
    <w:rsid w:val="009D4464"/>
    <w:rsid w:val="009D5BA6"/>
    <w:rsid w:val="009D5C60"/>
    <w:rsid w:val="009E238B"/>
    <w:rsid w:val="009E2E0A"/>
    <w:rsid w:val="009E30FA"/>
    <w:rsid w:val="009E4098"/>
    <w:rsid w:val="009E41E0"/>
    <w:rsid w:val="009E4651"/>
    <w:rsid w:val="009E6CBE"/>
    <w:rsid w:val="009E7819"/>
    <w:rsid w:val="009E7BD2"/>
    <w:rsid w:val="009F1A3E"/>
    <w:rsid w:val="009F2094"/>
    <w:rsid w:val="009F2C17"/>
    <w:rsid w:val="009F47D0"/>
    <w:rsid w:val="009F47D6"/>
    <w:rsid w:val="009F53CB"/>
    <w:rsid w:val="009F7E31"/>
    <w:rsid w:val="009F7F51"/>
    <w:rsid w:val="00A0463C"/>
    <w:rsid w:val="00A06EA5"/>
    <w:rsid w:val="00A07B2B"/>
    <w:rsid w:val="00A104A1"/>
    <w:rsid w:val="00A113A4"/>
    <w:rsid w:val="00A1147C"/>
    <w:rsid w:val="00A154A4"/>
    <w:rsid w:val="00A1556A"/>
    <w:rsid w:val="00A1677C"/>
    <w:rsid w:val="00A1696F"/>
    <w:rsid w:val="00A1700B"/>
    <w:rsid w:val="00A201E0"/>
    <w:rsid w:val="00A24435"/>
    <w:rsid w:val="00A276C9"/>
    <w:rsid w:val="00A27757"/>
    <w:rsid w:val="00A32167"/>
    <w:rsid w:val="00A32FE8"/>
    <w:rsid w:val="00A35D0A"/>
    <w:rsid w:val="00A35EC1"/>
    <w:rsid w:val="00A36D36"/>
    <w:rsid w:val="00A37D15"/>
    <w:rsid w:val="00A40F45"/>
    <w:rsid w:val="00A414AE"/>
    <w:rsid w:val="00A4156A"/>
    <w:rsid w:val="00A423AD"/>
    <w:rsid w:val="00A4359A"/>
    <w:rsid w:val="00A437A0"/>
    <w:rsid w:val="00A46EFF"/>
    <w:rsid w:val="00A51BBC"/>
    <w:rsid w:val="00A5331F"/>
    <w:rsid w:val="00A535E5"/>
    <w:rsid w:val="00A54B73"/>
    <w:rsid w:val="00A56C12"/>
    <w:rsid w:val="00A577F9"/>
    <w:rsid w:val="00A57F98"/>
    <w:rsid w:val="00A60032"/>
    <w:rsid w:val="00A63594"/>
    <w:rsid w:val="00A63984"/>
    <w:rsid w:val="00A648DF"/>
    <w:rsid w:val="00A657A4"/>
    <w:rsid w:val="00A659E5"/>
    <w:rsid w:val="00A6697A"/>
    <w:rsid w:val="00A7105D"/>
    <w:rsid w:val="00A71877"/>
    <w:rsid w:val="00A71E5D"/>
    <w:rsid w:val="00A7324F"/>
    <w:rsid w:val="00A73806"/>
    <w:rsid w:val="00A73E0B"/>
    <w:rsid w:val="00A74FE9"/>
    <w:rsid w:val="00A7655C"/>
    <w:rsid w:val="00A77A96"/>
    <w:rsid w:val="00A81616"/>
    <w:rsid w:val="00A818CC"/>
    <w:rsid w:val="00A82DF6"/>
    <w:rsid w:val="00A831AD"/>
    <w:rsid w:val="00A8380C"/>
    <w:rsid w:val="00A84992"/>
    <w:rsid w:val="00A86866"/>
    <w:rsid w:val="00A875CC"/>
    <w:rsid w:val="00A90D38"/>
    <w:rsid w:val="00A90E3E"/>
    <w:rsid w:val="00A9207C"/>
    <w:rsid w:val="00A94869"/>
    <w:rsid w:val="00A95AFF"/>
    <w:rsid w:val="00A97403"/>
    <w:rsid w:val="00AA24B2"/>
    <w:rsid w:val="00AA3083"/>
    <w:rsid w:val="00AA3FEC"/>
    <w:rsid w:val="00AA5984"/>
    <w:rsid w:val="00AA7060"/>
    <w:rsid w:val="00AB03BA"/>
    <w:rsid w:val="00AB7BFB"/>
    <w:rsid w:val="00AC15B7"/>
    <w:rsid w:val="00AC3813"/>
    <w:rsid w:val="00AC3B80"/>
    <w:rsid w:val="00AC3CF6"/>
    <w:rsid w:val="00AC4B8F"/>
    <w:rsid w:val="00AC6086"/>
    <w:rsid w:val="00AD1907"/>
    <w:rsid w:val="00AD250A"/>
    <w:rsid w:val="00AD315A"/>
    <w:rsid w:val="00AD6CE7"/>
    <w:rsid w:val="00AD77A8"/>
    <w:rsid w:val="00AE051E"/>
    <w:rsid w:val="00AE30A3"/>
    <w:rsid w:val="00AE69CD"/>
    <w:rsid w:val="00AF2F1E"/>
    <w:rsid w:val="00AF4227"/>
    <w:rsid w:val="00AF6384"/>
    <w:rsid w:val="00AF6A7A"/>
    <w:rsid w:val="00B00091"/>
    <w:rsid w:val="00B01D90"/>
    <w:rsid w:val="00B06B31"/>
    <w:rsid w:val="00B072E8"/>
    <w:rsid w:val="00B12A15"/>
    <w:rsid w:val="00B146D5"/>
    <w:rsid w:val="00B16279"/>
    <w:rsid w:val="00B16C08"/>
    <w:rsid w:val="00B179B3"/>
    <w:rsid w:val="00B210CB"/>
    <w:rsid w:val="00B2115A"/>
    <w:rsid w:val="00B227C4"/>
    <w:rsid w:val="00B228AB"/>
    <w:rsid w:val="00B234D9"/>
    <w:rsid w:val="00B25E48"/>
    <w:rsid w:val="00B266FC"/>
    <w:rsid w:val="00B26C69"/>
    <w:rsid w:val="00B30FD2"/>
    <w:rsid w:val="00B33322"/>
    <w:rsid w:val="00B33374"/>
    <w:rsid w:val="00B33384"/>
    <w:rsid w:val="00B34130"/>
    <w:rsid w:val="00B350E6"/>
    <w:rsid w:val="00B35E93"/>
    <w:rsid w:val="00B427B8"/>
    <w:rsid w:val="00B44202"/>
    <w:rsid w:val="00B446ED"/>
    <w:rsid w:val="00B44AB4"/>
    <w:rsid w:val="00B46BC0"/>
    <w:rsid w:val="00B53632"/>
    <w:rsid w:val="00B54186"/>
    <w:rsid w:val="00B5533C"/>
    <w:rsid w:val="00B55C10"/>
    <w:rsid w:val="00B55FBD"/>
    <w:rsid w:val="00B60CCE"/>
    <w:rsid w:val="00B60DE5"/>
    <w:rsid w:val="00B64510"/>
    <w:rsid w:val="00B70196"/>
    <w:rsid w:val="00B70665"/>
    <w:rsid w:val="00B739B6"/>
    <w:rsid w:val="00B746AA"/>
    <w:rsid w:val="00B74847"/>
    <w:rsid w:val="00B74D40"/>
    <w:rsid w:val="00B74DED"/>
    <w:rsid w:val="00B8099B"/>
    <w:rsid w:val="00B816FC"/>
    <w:rsid w:val="00B8183E"/>
    <w:rsid w:val="00B82518"/>
    <w:rsid w:val="00B82CE3"/>
    <w:rsid w:val="00B82D23"/>
    <w:rsid w:val="00B8348A"/>
    <w:rsid w:val="00B835C2"/>
    <w:rsid w:val="00B84DB0"/>
    <w:rsid w:val="00B8512C"/>
    <w:rsid w:val="00B861C7"/>
    <w:rsid w:val="00B90466"/>
    <w:rsid w:val="00B9161E"/>
    <w:rsid w:val="00B91942"/>
    <w:rsid w:val="00B92069"/>
    <w:rsid w:val="00B92381"/>
    <w:rsid w:val="00B92BCE"/>
    <w:rsid w:val="00B93054"/>
    <w:rsid w:val="00B93A74"/>
    <w:rsid w:val="00B96EE0"/>
    <w:rsid w:val="00BA043B"/>
    <w:rsid w:val="00BA0BFF"/>
    <w:rsid w:val="00BA1336"/>
    <w:rsid w:val="00BA1C1D"/>
    <w:rsid w:val="00BA26A3"/>
    <w:rsid w:val="00BA42A1"/>
    <w:rsid w:val="00BA600E"/>
    <w:rsid w:val="00BA6789"/>
    <w:rsid w:val="00BA71E2"/>
    <w:rsid w:val="00BB0F54"/>
    <w:rsid w:val="00BB1F5B"/>
    <w:rsid w:val="00BB3102"/>
    <w:rsid w:val="00BC0D68"/>
    <w:rsid w:val="00BC1218"/>
    <w:rsid w:val="00BC2372"/>
    <w:rsid w:val="00BC278E"/>
    <w:rsid w:val="00BC319B"/>
    <w:rsid w:val="00BC35EF"/>
    <w:rsid w:val="00BC368F"/>
    <w:rsid w:val="00BC3E9D"/>
    <w:rsid w:val="00BC6C59"/>
    <w:rsid w:val="00BC7BF9"/>
    <w:rsid w:val="00BD0E54"/>
    <w:rsid w:val="00BD1AA4"/>
    <w:rsid w:val="00BD225A"/>
    <w:rsid w:val="00BD398F"/>
    <w:rsid w:val="00BD4AE5"/>
    <w:rsid w:val="00BD7893"/>
    <w:rsid w:val="00BE000D"/>
    <w:rsid w:val="00BE154B"/>
    <w:rsid w:val="00BE3038"/>
    <w:rsid w:val="00BE60D2"/>
    <w:rsid w:val="00BE6693"/>
    <w:rsid w:val="00BE689F"/>
    <w:rsid w:val="00BE79E8"/>
    <w:rsid w:val="00BF3F43"/>
    <w:rsid w:val="00BF636D"/>
    <w:rsid w:val="00C025D1"/>
    <w:rsid w:val="00C03671"/>
    <w:rsid w:val="00C03FD3"/>
    <w:rsid w:val="00C04A4C"/>
    <w:rsid w:val="00C04C87"/>
    <w:rsid w:val="00C05FD4"/>
    <w:rsid w:val="00C07124"/>
    <w:rsid w:val="00C07B48"/>
    <w:rsid w:val="00C10618"/>
    <w:rsid w:val="00C10E6A"/>
    <w:rsid w:val="00C13047"/>
    <w:rsid w:val="00C14A93"/>
    <w:rsid w:val="00C15010"/>
    <w:rsid w:val="00C165FD"/>
    <w:rsid w:val="00C17521"/>
    <w:rsid w:val="00C20A40"/>
    <w:rsid w:val="00C2198B"/>
    <w:rsid w:val="00C22D35"/>
    <w:rsid w:val="00C25AAB"/>
    <w:rsid w:val="00C25D9D"/>
    <w:rsid w:val="00C345BF"/>
    <w:rsid w:val="00C358AD"/>
    <w:rsid w:val="00C3627A"/>
    <w:rsid w:val="00C36534"/>
    <w:rsid w:val="00C36737"/>
    <w:rsid w:val="00C36EC5"/>
    <w:rsid w:val="00C4033B"/>
    <w:rsid w:val="00C41CF4"/>
    <w:rsid w:val="00C428FA"/>
    <w:rsid w:val="00C435C9"/>
    <w:rsid w:val="00C46C03"/>
    <w:rsid w:val="00C476FE"/>
    <w:rsid w:val="00C50774"/>
    <w:rsid w:val="00C513CC"/>
    <w:rsid w:val="00C52B65"/>
    <w:rsid w:val="00C55553"/>
    <w:rsid w:val="00C558CF"/>
    <w:rsid w:val="00C56457"/>
    <w:rsid w:val="00C57567"/>
    <w:rsid w:val="00C575B9"/>
    <w:rsid w:val="00C575FD"/>
    <w:rsid w:val="00C60B88"/>
    <w:rsid w:val="00C60F50"/>
    <w:rsid w:val="00C64EE5"/>
    <w:rsid w:val="00C66713"/>
    <w:rsid w:val="00C71D1A"/>
    <w:rsid w:val="00C72235"/>
    <w:rsid w:val="00C74A6F"/>
    <w:rsid w:val="00C76AB3"/>
    <w:rsid w:val="00C812E3"/>
    <w:rsid w:val="00C82047"/>
    <w:rsid w:val="00C8572E"/>
    <w:rsid w:val="00C90310"/>
    <w:rsid w:val="00C907FD"/>
    <w:rsid w:val="00C908A9"/>
    <w:rsid w:val="00C92CEE"/>
    <w:rsid w:val="00C94051"/>
    <w:rsid w:val="00C94DDC"/>
    <w:rsid w:val="00C972FD"/>
    <w:rsid w:val="00CA16CD"/>
    <w:rsid w:val="00CA3263"/>
    <w:rsid w:val="00CA4FC5"/>
    <w:rsid w:val="00CA5528"/>
    <w:rsid w:val="00CA70A7"/>
    <w:rsid w:val="00CA762C"/>
    <w:rsid w:val="00CA7F07"/>
    <w:rsid w:val="00CB2132"/>
    <w:rsid w:val="00CB3170"/>
    <w:rsid w:val="00CB39B1"/>
    <w:rsid w:val="00CB5080"/>
    <w:rsid w:val="00CB7A9F"/>
    <w:rsid w:val="00CC26DD"/>
    <w:rsid w:val="00CC702E"/>
    <w:rsid w:val="00CD02E3"/>
    <w:rsid w:val="00CD18DD"/>
    <w:rsid w:val="00CD1F08"/>
    <w:rsid w:val="00CD2B6F"/>
    <w:rsid w:val="00CD6FB6"/>
    <w:rsid w:val="00CD7020"/>
    <w:rsid w:val="00CE0ADB"/>
    <w:rsid w:val="00CE1012"/>
    <w:rsid w:val="00CE22E3"/>
    <w:rsid w:val="00CE2BEF"/>
    <w:rsid w:val="00CE3A3A"/>
    <w:rsid w:val="00CF0A58"/>
    <w:rsid w:val="00CF24F6"/>
    <w:rsid w:val="00CF32D0"/>
    <w:rsid w:val="00CF38D1"/>
    <w:rsid w:val="00CF416F"/>
    <w:rsid w:val="00CF503C"/>
    <w:rsid w:val="00CF5503"/>
    <w:rsid w:val="00CF7424"/>
    <w:rsid w:val="00D01CDB"/>
    <w:rsid w:val="00D02483"/>
    <w:rsid w:val="00D0517B"/>
    <w:rsid w:val="00D0590B"/>
    <w:rsid w:val="00D107AD"/>
    <w:rsid w:val="00D11BDA"/>
    <w:rsid w:val="00D1221F"/>
    <w:rsid w:val="00D15883"/>
    <w:rsid w:val="00D17954"/>
    <w:rsid w:val="00D17EE4"/>
    <w:rsid w:val="00D20A78"/>
    <w:rsid w:val="00D211C5"/>
    <w:rsid w:val="00D2296B"/>
    <w:rsid w:val="00D2300B"/>
    <w:rsid w:val="00D25AEE"/>
    <w:rsid w:val="00D25BDB"/>
    <w:rsid w:val="00D27A3C"/>
    <w:rsid w:val="00D27E5A"/>
    <w:rsid w:val="00D31108"/>
    <w:rsid w:val="00D31F71"/>
    <w:rsid w:val="00D32526"/>
    <w:rsid w:val="00D34988"/>
    <w:rsid w:val="00D37C0E"/>
    <w:rsid w:val="00D41BDA"/>
    <w:rsid w:val="00D42543"/>
    <w:rsid w:val="00D4296E"/>
    <w:rsid w:val="00D44E17"/>
    <w:rsid w:val="00D4609B"/>
    <w:rsid w:val="00D478AF"/>
    <w:rsid w:val="00D529EA"/>
    <w:rsid w:val="00D537DC"/>
    <w:rsid w:val="00D546A0"/>
    <w:rsid w:val="00D56C7C"/>
    <w:rsid w:val="00D56FF4"/>
    <w:rsid w:val="00D60BFD"/>
    <w:rsid w:val="00D60FCF"/>
    <w:rsid w:val="00D61BB6"/>
    <w:rsid w:val="00D62304"/>
    <w:rsid w:val="00D65A22"/>
    <w:rsid w:val="00D65D22"/>
    <w:rsid w:val="00D66F90"/>
    <w:rsid w:val="00D674CE"/>
    <w:rsid w:val="00D67892"/>
    <w:rsid w:val="00D7149F"/>
    <w:rsid w:val="00D722A3"/>
    <w:rsid w:val="00D74DC7"/>
    <w:rsid w:val="00D7567A"/>
    <w:rsid w:val="00D767EE"/>
    <w:rsid w:val="00D768CC"/>
    <w:rsid w:val="00D8121A"/>
    <w:rsid w:val="00D84812"/>
    <w:rsid w:val="00D854A8"/>
    <w:rsid w:val="00D90F50"/>
    <w:rsid w:val="00D9121D"/>
    <w:rsid w:val="00D9206E"/>
    <w:rsid w:val="00D929F0"/>
    <w:rsid w:val="00D94055"/>
    <w:rsid w:val="00D94644"/>
    <w:rsid w:val="00D96CAC"/>
    <w:rsid w:val="00D972A7"/>
    <w:rsid w:val="00DA24B3"/>
    <w:rsid w:val="00DA3744"/>
    <w:rsid w:val="00DA5A64"/>
    <w:rsid w:val="00DB0723"/>
    <w:rsid w:val="00DC0D67"/>
    <w:rsid w:val="00DC10BD"/>
    <w:rsid w:val="00DC2DE1"/>
    <w:rsid w:val="00DC2E4B"/>
    <w:rsid w:val="00DC32E0"/>
    <w:rsid w:val="00DC3AB9"/>
    <w:rsid w:val="00DC558B"/>
    <w:rsid w:val="00DC7F5B"/>
    <w:rsid w:val="00DD0EDB"/>
    <w:rsid w:val="00DD35EC"/>
    <w:rsid w:val="00DD4224"/>
    <w:rsid w:val="00DD5529"/>
    <w:rsid w:val="00DD6624"/>
    <w:rsid w:val="00DE20C7"/>
    <w:rsid w:val="00DE27C2"/>
    <w:rsid w:val="00DE2AC9"/>
    <w:rsid w:val="00DE5D5A"/>
    <w:rsid w:val="00DE61F0"/>
    <w:rsid w:val="00DE68E1"/>
    <w:rsid w:val="00DE6B10"/>
    <w:rsid w:val="00DE747F"/>
    <w:rsid w:val="00DF2AEA"/>
    <w:rsid w:val="00DF4B55"/>
    <w:rsid w:val="00DF6B8B"/>
    <w:rsid w:val="00DF7CEA"/>
    <w:rsid w:val="00E00808"/>
    <w:rsid w:val="00E00D91"/>
    <w:rsid w:val="00E0106D"/>
    <w:rsid w:val="00E018A5"/>
    <w:rsid w:val="00E030BA"/>
    <w:rsid w:val="00E039D0"/>
    <w:rsid w:val="00E059D4"/>
    <w:rsid w:val="00E06F36"/>
    <w:rsid w:val="00E102F4"/>
    <w:rsid w:val="00E1074F"/>
    <w:rsid w:val="00E14694"/>
    <w:rsid w:val="00E15945"/>
    <w:rsid w:val="00E1598B"/>
    <w:rsid w:val="00E221D7"/>
    <w:rsid w:val="00E22F3D"/>
    <w:rsid w:val="00E234C9"/>
    <w:rsid w:val="00E23778"/>
    <w:rsid w:val="00E25596"/>
    <w:rsid w:val="00E26076"/>
    <w:rsid w:val="00E26952"/>
    <w:rsid w:val="00E27264"/>
    <w:rsid w:val="00E305DF"/>
    <w:rsid w:val="00E30735"/>
    <w:rsid w:val="00E31105"/>
    <w:rsid w:val="00E32CED"/>
    <w:rsid w:val="00E351AE"/>
    <w:rsid w:val="00E363AD"/>
    <w:rsid w:val="00E36510"/>
    <w:rsid w:val="00E3708B"/>
    <w:rsid w:val="00E377C3"/>
    <w:rsid w:val="00E41726"/>
    <w:rsid w:val="00E44791"/>
    <w:rsid w:val="00E456E7"/>
    <w:rsid w:val="00E524C3"/>
    <w:rsid w:val="00E53934"/>
    <w:rsid w:val="00E54B79"/>
    <w:rsid w:val="00E569AA"/>
    <w:rsid w:val="00E5700C"/>
    <w:rsid w:val="00E57B8B"/>
    <w:rsid w:val="00E60C44"/>
    <w:rsid w:val="00E623F2"/>
    <w:rsid w:val="00E631D6"/>
    <w:rsid w:val="00E63544"/>
    <w:rsid w:val="00E63AAF"/>
    <w:rsid w:val="00E648DF"/>
    <w:rsid w:val="00E7097D"/>
    <w:rsid w:val="00E71393"/>
    <w:rsid w:val="00E7310D"/>
    <w:rsid w:val="00E73DC9"/>
    <w:rsid w:val="00E77224"/>
    <w:rsid w:val="00E77239"/>
    <w:rsid w:val="00E77369"/>
    <w:rsid w:val="00E774ED"/>
    <w:rsid w:val="00E82987"/>
    <w:rsid w:val="00E82A9C"/>
    <w:rsid w:val="00E82ED6"/>
    <w:rsid w:val="00E85727"/>
    <w:rsid w:val="00E87980"/>
    <w:rsid w:val="00E87DEA"/>
    <w:rsid w:val="00E90F20"/>
    <w:rsid w:val="00E92012"/>
    <w:rsid w:val="00E93D4D"/>
    <w:rsid w:val="00E93E5F"/>
    <w:rsid w:val="00E9759A"/>
    <w:rsid w:val="00EA0CDE"/>
    <w:rsid w:val="00EA2611"/>
    <w:rsid w:val="00EA29EB"/>
    <w:rsid w:val="00EA34A9"/>
    <w:rsid w:val="00EA6548"/>
    <w:rsid w:val="00EA72DC"/>
    <w:rsid w:val="00EB107A"/>
    <w:rsid w:val="00EB32A6"/>
    <w:rsid w:val="00EB6AE3"/>
    <w:rsid w:val="00EC05D5"/>
    <w:rsid w:val="00EC094D"/>
    <w:rsid w:val="00EC098B"/>
    <w:rsid w:val="00EC194E"/>
    <w:rsid w:val="00EC3E56"/>
    <w:rsid w:val="00EC51E5"/>
    <w:rsid w:val="00EC5635"/>
    <w:rsid w:val="00EC5AA9"/>
    <w:rsid w:val="00EC797F"/>
    <w:rsid w:val="00ED150A"/>
    <w:rsid w:val="00ED1646"/>
    <w:rsid w:val="00ED52DF"/>
    <w:rsid w:val="00EE6525"/>
    <w:rsid w:val="00EF17B1"/>
    <w:rsid w:val="00EF1B7C"/>
    <w:rsid w:val="00EF218B"/>
    <w:rsid w:val="00EF2F68"/>
    <w:rsid w:val="00EF3361"/>
    <w:rsid w:val="00F035E2"/>
    <w:rsid w:val="00F04FB0"/>
    <w:rsid w:val="00F054B8"/>
    <w:rsid w:val="00F056F6"/>
    <w:rsid w:val="00F061DE"/>
    <w:rsid w:val="00F07265"/>
    <w:rsid w:val="00F07AF4"/>
    <w:rsid w:val="00F10594"/>
    <w:rsid w:val="00F1062A"/>
    <w:rsid w:val="00F10A1E"/>
    <w:rsid w:val="00F13D0E"/>
    <w:rsid w:val="00F13FE2"/>
    <w:rsid w:val="00F16051"/>
    <w:rsid w:val="00F166E0"/>
    <w:rsid w:val="00F202D9"/>
    <w:rsid w:val="00F20411"/>
    <w:rsid w:val="00F2151F"/>
    <w:rsid w:val="00F21D50"/>
    <w:rsid w:val="00F234BD"/>
    <w:rsid w:val="00F23B91"/>
    <w:rsid w:val="00F24622"/>
    <w:rsid w:val="00F247F7"/>
    <w:rsid w:val="00F24B65"/>
    <w:rsid w:val="00F306AA"/>
    <w:rsid w:val="00F323DC"/>
    <w:rsid w:val="00F37F34"/>
    <w:rsid w:val="00F41460"/>
    <w:rsid w:val="00F44F82"/>
    <w:rsid w:val="00F4710E"/>
    <w:rsid w:val="00F47CCD"/>
    <w:rsid w:val="00F569E5"/>
    <w:rsid w:val="00F56FC8"/>
    <w:rsid w:val="00F60EE0"/>
    <w:rsid w:val="00F64D64"/>
    <w:rsid w:val="00F66258"/>
    <w:rsid w:val="00F66D52"/>
    <w:rsid w:val="00F672BE"/>
    <w:rsid w:val="00F742FF"/>
    <w:rsid w:val="00F747FA"/>
    <w:rsid w:val="00F7600C"/>
    <w:rsid w:val="00F761B5"/>
    <w:rsid w:val="00F81F09"/>
    <w:rsid w:val="00F86152"/>
    <w:rsid w:val="00F86702"/>
    <w:rsid w:val="00F86CCF"/>
    <w:rsid w:val="00F87D8A"/>
    <w:rsid w:val="00F911CE"/>
    <w:rsid w:val="00F913D4"/>
    <w:rsid w:val="00F9275F"/>
    <w:rsid w:val="00F92AE3"/>
    <w:rsid w:val="00F9339E"/>
    <w:rsid w:val="00F93BB7"/>
    <w:rsid w:val="00F96C37"/>
    <w:rsid w:val="00FA08DD"/>
    <w:rsid w:val="00FA20F8"/>
    <w:rsid w:val="00FA2245"/>
    <w:rsid w:val="00FA46CC"/>
    <w:rsid w:val="00FA676D"/>
    <w:rsid w:val="00FA739B"/>
    <w:rsid w:val="00FB2A29"/>
    <w:rsid w:val="00FB3452"/>
    <w:rsid w:val="00FB41D4"/>
    <w:rsid w:val="00FC09BD"/>
    <w:rsid w:val="00FC1162"/>
    <w:rsid w:val="00FC3B81"/>
    <w:rsid w:val="00FC4A3E"/>
    <w:rsid w:val="00FC585B"/>
    <w:rsid w:val="00FC63A6"/>
    <w:rsid w:val="00FC6759"/>
    <w:rsid w:val="00FC7BA4"/>
    <w:rsid w:val="00FC7E09"/>
    <w:rsid w:val="00FC7FC0"/>
    <w:rsid w:val="00FD26E6"/>
    <w:rsid w:val="00FD2DC4"/>
    <w:rsid w:val="00FD37FF"/>
    <w:rsid w:val="00FD3D24"/>
    <w:rsid w:val="00FD4714"/>
    <w:rsid w:val="00FD4831"/>
    <w:rsid w:val="00FD4D68"/>
    <w:rsid w:val="00FD5335"/>
    <w:rsid w:val="00FD5A19"/>
    <w:rsid w:val="00FE11D7"/>
    <w:rsid w:val="00FE19C7"/>
    <w:rsid w:val="00FE1D6A"/>
    <w:rsid w:val="00FE1D76"/>
    <w:rsid w:val="00FE3E10"/>
    <w:rsid w:val="00FE4290"/>
    <w:rsid w:val="00FE4B22"/>
    <w:rsid w:val="00FE55B0"/>
    <w:rsid w:val="00FE5A54"/>
    <w:rsid w:val="00FE6664"/>
    <w:rsid w:val="00FE6C36"/>
    <w:rsid w:val="00FF17A6"/>
    <w:rsid w:val="00FF3485"/>
    <w:rsid w:val="00FF461B"/>
    <w:rsid w:val="00FF5355"/>
    <w:rsid w:val="00FF582A"/>
    <w:rsid w:val="00FF6B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2271453D"/>
  <w15:docId w15:val="{750C5132-7631-4670-862F-457B8AE18D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81F09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jc w:val="center"/>
      <w:outlineLvl w:val="0"/>
    </w:pPr>
    <w:rPr>
      <w:b/>
      <w:bCs/>
      <w:sz w:val="40"/>
    </w:rPr>
  </w:style>
  <w:style w:type="paragraph" w:styleId="Heading2">
    <w:name w:val="heading 2"/>
    <w:basedOn w:val="Normal"/>
    <w:next w:val="Normal"/>
    <w:link w:val="Heading2Char"/>
    <w:qFormat/>
    <w:pPr>
      <w:keepNext/>
      <w:jc w:val="center"/>
      <w:outlineLvl w:val="1"/>
    </w:pPr>
    <w:rPr>
      <w:b/>
      <w:bCs/>
      <w:sz w:val="60"/>
    </w:rPr>
  </w:style>
  <w:style w:type="paragraph" w:styleId="Heading3">
    <w:name w:val="heading 3"/>
    <w:basedOn w:val="Normal"/>
    <w:next w:val="Normal"/>
    <w:link w:val="Heading3Char"/>
    <w:qFormat/>
    <w:rsid w:val="00113336"/>
    <w:pPr>
      <w:keepNext/>
      <w:jc w:val="center"/>
      <w:outlineLvl w:val="2"/>
    </w:pPr>
    <w:rPr>
      <w:b/>
      <w:szCs w:val="20"/>
    </w:rPr>
  </w:style>
  <w:style w:type="paragraph" w:styleId="Heading4">
    <w:name w:val="heading 4"/>
    <w:basedOn w:val="Normal"/>
    <w:next w:val="Normal"/>
    <w:link w:val="Heading4Char"/>
    <w:qFormat/>
    <w:rsid w:val="00113336"/>
    <w:pPr>
      <w:keepNext/>
      <w:spacing w:line="240" w:lineRule="atLeast"/>
      <w:ind w:left="720"/>
      <w:outlineLvl w:val="3"/>
    </w:pPr>
    <w:rPr>
      <w:szCs w:val="20"/>
    </w:rPr>
  </w:style>
  <w:style w:type="paragraph" w:styleId="Heading5">
    <w:name w:val="heading 5"/>
    <w:basedOn w:val="Normal"/>
    <w:next w:val="Normal"/>
    <w:link w:val="Heading5Char"/>
    <w:qFormat/>
    <w:rsid w:val="00113336"/>
    <w:pPr>
      <w:keepNext/>
      <w:outlineLvl w:val="4"/>
    </w:pPr>
    <w:rPr>
      <w:b/>
      <w:szCs w:val="20"/>
      <w:u w:val="single"/>
    </w:rPr>
  </w:style>
  <w:style w:type="paragraph" w:styleId="Heading6">
    <w:name w:val="heading 6"/>
    <w:basedOn w:val="Normal"/>
    <w:next w:val="Normal"/>
    <w:link w:val="Heading6Char"/>
    <w:unhideWhenUsed/>
    <w:qFormat/>
    <w:rsid w:val="00343132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qFormat/>
    <w:rsid w:val="00844F34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qFormat/>
    <w:rsid w:val="00844F34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link w:val="Heading9Char"/>
    <w:qFormat/>
    <w:rsid w:val="00653CAE"/>
    <w:pPr>
      <w:widowControl w:val="0"/>
      <w:outlineLvl w:val="8"/>
    </w:pPr>
    <w:rPr>
      <w:rFonts w:ascii="Arial" w:eastAsia="Arial" w:hAnsi="Arial"/>
      <w:sz w:val="58"/>
      <w:szCs w:val="5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113336"/>
    <w:rPr>
      <w:b/>
      <w:bCs/>
      <w:sz w:val="40"/>
      <w:szCs w:val="24"/>
      <w:lang w:eastAsia="en-US"/>
    </w:rPr>
  </w:style>
  <w:style w:type="character" w:customStyle="1" w:styleId="Heading2Char">
    <w:name w:val="Heading 2 Char"/>
    <w:basedOn w:val="DefaultParagraphFont"/>
    <w:link w:val="Heading2"/>
    <w:rsid w:val="00113336"/>
    <w:rPr>
      <w:b/>
      <w:bCs/>
      <w:sz w:val="60"/>
      <w:szCs w:val="24"/>
      <w:lang w:eastAsia="en-US"/>
    </w:rPr>
  </w:style>
  <w:style w:type="character" w:customStyle="1" w:styleId="Heading3Char">
    <w:name w:val="Heading 3 Char"/>
    <w:basedOn w:val="DefaultParagraphFont"/>
    <w:link w:val="Heading3"/>
    <w:rsid w:val="00113336"/>
    <w:rPr>
      <w:b/>
      <w:sz w:val="24"/>
      <w:lang w:eastAsia="en-US"/>
    </w:rPr>
  </w:style>
  <w:style w:type="character" w:customStyle="1" w:styleId="Heading4Char">
    <w:name w:val="Heading 4 Char"/>
    <w:basedOn w:val="DefaultParagraphFont"/>
    <w:link w:val="Heading4"/>
    <w:rsid w:val="00113336"/>
    <w:rPr>
      <w:sz w:val="24"/>
      <w:lang w:eastAsia="en-US"/>
    </w:rPr>
  </w:style>
  <w:style w:type="character" w:customStyle="1" w:styleId="Heading5Char">
    <w:name w:val="Heading 5 Char"/>
    <w:basedOn w:val="DefaultParagraphFont"/>
    <w:link w:val="Heading5"/>
    <w:rsid w:val="00113336"/>
    <w:rPr>
      <w:b/>
      <w:sz w:val="24"/>
      <w:u w:val="single"/>
      <w:lang w:eastAsia="en-US"/>
    </w:rPr>
  </w:style>
  <w:style w:type="character" w:customStyle="1" w:styleId="Heading6Char">
    <w:name w:val="Heading 6 Char"/>
    <w:basedOn w:val="DefaultParagraphFont"/>
    <w:link w:val="Heading6"/>
    <w:rsid w:val="0034313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  <w:style w:type="character" w:customStyle="1" w:styleId="Heading8Char">
    <w:name w:val="Heading 8 Char"/>
    <w:basedOn w:val="DefaultParagraphFont"/>
    <w:link w:val="Heading8"/>
    <w:rsid w:val="00113336"/>
    <w:rPr>
      <w:i/>
      <w:iCs/>
      <w:sz w:val="24"/>
      <w:szCs w:val="24"/>
      <w:lang w:eastAsia="en-US"/>
    </w:rPr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cs="Arial"/>
      <w:sz w:val="28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113336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80974"/>
    <w:rPr>
      <w:sz w:val="24"/>
      <w:szCs w:val="24"/>
      <w:lang w:val="af-ZA" w:eastAsia="en-US"/>
    </w:rPr>
  </w:style>
  <w:style w:type="character" w:styleId="PageNumber">
    <w:name w:val="page number"/>
    <w:basedOn w:val="DefaultParagraphFont"/>
  </w:style>
  <w:style w:type="paragraph" w:styleId="Title">
    <w:name w:val="Title"/>
    <w:basedOn w:val="Normal"/>
    <w:link w:val="TitleChar"/>
    <w:qFormat/>
    <w:rsid w:val="00844F34"/>
    <w:pPr>
      <w:jc w:val="center"/>
    </w:pPr>
    <w:rPr>
      <w:b/>
      <w:sz w:val="32"/>
      <w:szCs w:val="20"/>
    </w:rPr>
  </w:style>
  <w:style w:type="character" w:customStyle="1" w:styleId="TitleChar">
    <w:name w:val="Title Char"/>
    <w:basedOn w:val="DefaultParagraphFont"/>
    <w:link w:val="Title"/>
    <w:rsid w:val="00113336"/>
    <w:rPr>
      <w:b/>
      <w:sz w:val="32"/>
      <w:lang w:eastAsia="en-US"/>
    </w:rPr>
  </w:style>
  <w:style w:type="paragraph" w:styleId="BodyText">
    <w:name w:val="Body Text"/>
    <w:basedOn w:val="Normal"/>
    <w:link w:val="BodyTextChar"/>
    <w:qFormat/>
    <w:rsid w:val="00844F34"/>
    <w:pPr>
      <w:jc w:val="center"/>
    </w:pPr>
    <w:rPr>
      <w:rFonts w:ascii="Arial Black" w:hAnsi="Arial Black"/>
      <w:b/>
      <w:sz w:val="50"/>
      <w:szCs w:val="20"/>
    </w:rPr>
  </w:style>
  <w:style w:type="character" w:customStyle="1" w:styleId="BodyTextChar">
    <w:name w:val="Body Text Char"/>
    <w:basedOn w:val="DefaultParagraphFont"/>
    <w:link w:val="BodyText"/>
    <w:rsid w:val="00CB3170"/>
    <w:rPr>
      <w:rFonts w:ascii="Arial Black" w:hAnsi="Arial Black"/>
      <w:b/>
      <w:sz w:val="50"/>
      <w:lang w:eastAsia="en-US"/>
    </w:rPr>
  </w:style>
  <w:style w:type="paragraph" w:styleId="BodyText2">
    <w:name w:val="Body Text 2"/>
    <w:basedOn w:val="Normal"/>
    <w:link w:val="BodyText2Char"/>
    <w:rsid w:val="00844F34"/>
    <w:rPr>
      <w:b/>
      <w:bCs/>
      <w:sz w:val="28"/>
      <w:szCs w:val="20"/>
    </w:rPr>
  </w:style>
  <w:style w:type="character" w:customStyle="1" w:styleId="BodyText2Char">
    <w:name w:val="Body Text 2 Char"/>
    <w:basedOn w:val="DefaultParagraphFont"/>
    <w:link w:val="BodyText2"/>
    <w:rsid w:val="007665CE"/>
    <w:rPr>
      <w:b/>
      <w:bCs/>
      <w:sz w:val="28"/>
      <w:lang w:eastAsia="en-US"/>
    </w:rPr>
  </w:style>
  <w:style w:type="paragraph" w:styleId="BalloonText">
    <w:name w:val="Balloon Text"/>
    <w:basedOn w:val="Normal"/>
    <w:link w:val="BalloonTextChar"/>
    <w:rsid w:val="00260842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CD7020"/>
    <w:rPr>
      <w:color w:val="0000FF"/>
      <w:u w:val="single"/>
    </w:rPr>
  </w:style>
  <w:style w:type="table" w:styleId="TableGrid">
    <w:name w:val="Table Grid"/>
    <w:basedOn w:val="TableNormal"/>
    <w:uiPriority w:val="59"/>
    <w:rsid w:val="00CD702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M110">
    <w:name w:val="CM110"/>
    <w:basedOn w:val="Default"/>
    <w:next w:val="Default"/>
    <w:rsid w:val="00CD7020"/>
    <w:rPr>
      <w:rFonts w:cs="Times New Roman"/>
      <w:color w:val="auto"/>
    </w:rPr>
  </w:style>
  <w:style w:type="paragraph" w:customStyle="1" w:styleId="Default">
    <w:name w:val="Default"/>
    <w:rsid w:val="00CD7020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 w:eastAsia="en-US"/>
    </w:rPr>
  </w:style>
  <w:style w:type="paragraph" w:customStyle="1" w:styleId="CM8">
    <w:name w:val="CM8"/>
    <w:basedOn w:val="Default"/>
    <w:next w:val="Default"/>
    <w:rsid w:val="00CD7020"/>
    <w:pPr>
      <w:spacing w:line="228" w:lineRule="atLeast"/>
    </w:pPr>
    <w:rPr>
      <w:rFonts w:cs="Times New Roman"/>
      <w:color w:val="auto"/>
    </w:rPr>
  </w:style>
  <w:style w:type="paragraph" w:customStyle="1" w:styleId="CM112">
    <w:name w:val="CM112"/>
    <w:basedOn w:val="Default"/>
    <w:next w:val="Default"/>
    <w:rsid w:val="00CD7020"/>
    <w:rPr>
      <w:rFonts w:cs="Times New Roman"/>
      <w:color w:val="auto"/>
    </w:rPr>
  </w:style>
  <w:style w:type="paragraph" w:customStyle="1" w:styleId="CM2">
    <w:name w:val="CM2"/>
    <w:basedOn w:val="Default"/>
    <w:next w:val="Default"/>
    <w:rsid w:val="00CD7020"/>
    <w:pPr>
      <w:spacing w:line="206" w:lineRule="atLeast"/>
    </w:pPr>
    <w:rPr>
      <w:rFonts w:cs="Times New Roman"/>
      <w:color w:val="auto"/>
    </w:rPr>
  </w:style>
  <w:style w:type="paragraph" w:customStyle="1" w:styleId="CM79">
    <w:name w:val="CM79"/>
    <w:basedOn w:val="Default"/>
    <w:next w:val="Default"/>
    <w:rsid w:val="00CD7020"/>
    <w:pPr>
      <w:spacing w:line="211" w:lineRule="atLeast"/>
    </w:pPr>
    <w:rPr>
      <w:rFonts w:cs="Times New Roman"/>
      <w:color w:val="auto"/>
    </w:rPr>
  </w:style>
  <w:style w:type="paragraph" w:styleId="BodyTextIndent">
    <w:name w:val="Body Text Indent"/>
    <w:basedOn w:val="Normal"/>
    <w:link w:val="BodyTextIndentChar"/>
    <w:rsid w:val="00CD702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CD7020"/>
    <w:rPr>
      <w:sz w:val="24"/>
      <w:szCs w:val="24"/>
      <w:lang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CD7020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2925AA"/>
    <w:rPr>
      <w:sz w:val="24"/>
      <w:szCs w:val="24"/>
      <w:lang w:eastAsia="en-US"/>
    </w:rPr>
  </w:style>
  <w:style w:type="paragraph" w:styleId="NoSpacing">
    <w:name w:val="No Spacing"/>
    <w:link w:val="NoSpacingChar"/>
    <w:uiPriority w:val="1"/>
    <w:qFormat/>
    <w:rsid w:val="003834D6"/>
    <w:pPr>
      <w:widowControl w:val="0"/>
    </w:pPr>
    <w:rPr>
      <w:rFonts w:ascii="Arial" w:hAnsi="Arial"/>
      <w:snapToGrid w:val="0"/>
      <w:lang w:eastAsia="en-US"/>
    </w:rPr>
  </w:style>
  <w:style w:type="paragraph" w:customStyle="1" w:styleId="TableParagraph">
    <w:name w:val="Table Paragraph"/>
    <w:basedOn w:val="Normal"/>
    <w:uiPriority w:val="1"/>
    <w:qFormat/>
    <w:rsid w:val="009A3E5B"/>
    <w:pPr>
      <w:widowControl w:val="0"/>
    </w:pPr>
    <w:rPr>
      <w:rFonts w:asciiTheme="minorHAnsi" w:eastAsiaTheme="minorHAnsi" w:hAnsiTheme="minorHAnsi" w:cstheme="minorBidi"/>
      <w:sz w:val="22"/>
      <w:szCs w:val="22"/>
      <w:lang w:val="en-US"/>
    </w:rPr>
  </w:style>
  <w:style w:type="paragraph" w:styleId="BodyTextIndent2">
    <w:name w:val="Body Text Indent 2"/>
    <w:basedOn w:val="Normal"/>
    <w:link w:val="BodyTextIndent2Char"/>
    <w:rsid w:val="00113336"/>
    <w:pPr>
      <w:spacing w:after="120" w:line="480" w:lineRule="auto"/>
      <w:ind w:left="283"/>
    </w:pPr>
    <w:rPr>
      <w:szCs w:val="20"/>
    </w:rPr>
  </w:style>
  <w:style w:type="character" w:customStyle="1" w:styleId="BodyTextIndent2Char">
    <w:name w:val="Body Text Indent 2 Char"/>
    <w:basedOn w:val="DefaultParagraphFont"/>
    <w:link w:val="BodyTextIndent2"/>
    <w:rsid w:val="00113336"/>
    <w:rPr>
      <w:sz w:val="24"/>
      <w:lang w:eastAsia="en-US"/>
    </w:rPr>
  </w:style>
  <w:style w:type="paragraph" w:customStyle="1" w:styleId="Level1">
    <w:name w:val="Level 1"/>
    <w:rsid w:val="00113336"/>
    <w:pPr>
      <w:autoSpaceDE w:val="0"/>
      <w:autoSpaceDN w:val="0"/>
      <w:adjustRightInd w:val="0"/>
      <w:ind w:left="720"/>
    </w:pPr>
    <w:rPr>
      <w:rFonts w:ascii="Arial" w:hAnsi="Arial"/>
      <w:sz w:val="24"/>
      <w:szCs w:val="24"/>
      <w:lang w:val="en-GB" w:eastAsia="en-GB"/>
    </w:rPr>
  </w:style>
  <w:style w:type="paragraph" w:customStyle="1" w:styleId="Level2">
    <w:name w:val="Level 2"/>
    <w:rsid w:val="00113336"/>
    <w:pPr>
      <w:autoSpaceDE w:val="0"/>
      <w:autoSpaceDN w:val="0"/>
      <w:adjustRightInd w:val="0"/>
      <w:ind w:left="1440"/>
    </w:pPr>
    <w:rPr>
      <w:rFonts w:ascii="Arial" w:hAnsi="Arial"/>
      <w:sz w:val="24"/>
      <w:szCs w:val="24"/>
      <w:lang w:val="en-GB" w:eastAsia="en-GB"/>
    </w:rPr>
  </w:style>
  <w:style w:type="paragraph" w:customStyle="1" w:styleId="Level3">
    <w:name w:val="Level 3"/>
    <w:rsid w:val="00113336"/>
    <w:pPr>
      <w:autoSpaceDE w:val="0"/>
      <w:autoSpaceDN w:val="0"/>
      <w:adjustRightInd w:val="0"/>
      <w:ind w:left="2160"/>
    </w:pPr>
    <w:rPr>
      <w:rFonts w:ascii="Arial" w:hAnsi="Arial"/>
      <w:sz w:val="24"/>
      <w:szCs w:val="24"/>
      <w:lang w:val="en-GB" w:eastAsia="en-GB"/>
    </w:rPr>
  </w:style>
  <w:style w:type="paragraph" w:styleId="BodyText3">
    <w:name w:val="Body Text 3"/>
    <w:basedOn w:val="Normal"/>
    <w:link w:val="BodyText3Char"/>
    <w:rsid w:val="00113336"/>
    <w:pPr>
      <w:spacing w:after="120"/>
    </w:pPr>
    <w:rPr>
      <w:sz w:val="16"/>
      <w:szCs w:val="16"/>
      <w:lang w:val="en-GB"/>
    </w:rPr>
  </w:style>
  <w:style w:type="character" w:customStyle="1" w:styleId="BodyText3Char">
    <w:name w:val="Body Text 3 Char"/>
    <w:basedOn w:val="DefaultParagraphFont"/>
    <w:link w:val="BodyText3"/>
    <w:rsid w:val="00113336"/>
    <w:rPr>
      <w:sz w:val="16"/>
      <w:szCs w:val="16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653CAE"/>
    <w:rPr>
      <w:rFonts w:ascii="Arial" w:eastAsia="Arial" w:hAnsi="Arial"/>
      <w:sz w:val="58"/>
      <w:szCs w:val="58"/>
      <w:lang w:val="en-US" w:eastAsia="en-US"/>
    </w:rPr>
  </w:style>
  <w:style w:type="character" w:customStyle="1" w:styleId="Heading7Char">
    <w:name w:val="Heading 7 Char"/>
    <w:basedOn w:val="DefaultParagraphFont"/>
    <w:link w:val="Heading7"/>
    <w:rsid w:val="00653CAE"/>
    <w:rPr>
      <w:sz w:val="24"/>
      <w:szCs w:val="24"/>
      <w:lang w:eastAsia="en-US"/>
    </w:rPr>
  </w:style>
  <w:style w:type="character" w:customStyle="1" w:styleId="BalloonTextChar">
    <w:name w:val="Balloon Text Char"/>
    <w:basedOn w:val="DefaultParagraphFont"/>
    <w:link w:val="BalloonText"/>
    <w:rsid w:val="00653CAE"/>
    <w:rPr>
      <w:rFonts w:ascii="Tahoma" w:hAnsi="Tahoma" w:cs="Tahoma"/>
      <w:sz w:val="16"/>
      <w:szCs w:val="16"/>
      <w:lang w:eastAsia="en-US"/>
    </w:rPr>
  </w:style>
  <w:style w:type="paragraph" w:customStyle="1" w:styleId="parafullout">
    <w:name w:val="parafullout"/>
    <w:basedOn w:val="Normal"/>
    <w:link w:val="parafulloutChar"/>
    <w:rsid w:val="00653CAE"/>
    <w:pPr>
      <w:spacing w:before="120" w:line="240" w:lineRule="exact"/>
      <w:jc w:val="both"/>
    </w:pPr>
    <w:rPr>
      <w:rFonts w:ascii="Helvetica" w:hAnsi="Helvetica"/>
      <w:sz w:val="20"/>
      <w:szCs w:val="20"/>
      <w:lang w:val="en-GB"/>
    </w:rPr>
  </w:style>
  <w:style w:type="character" w:customStyle="1" w:styleId="parafulloutChar">
    <w:name w:val="parafullout Char"/>
    <w:link w:val="parafullout"/>
    <w:rsid w:val="00653CAE"/>
    <w:rPr>
      <w:rFonts w:ascii="Helvetica" w:hAnsi="Helvetica"/>
      <w:lang w:val="en-GB" w:eastAsia="en-US"/>
    </w:rPr>
  </w:style>
  <w:style w:type="paragraph" w:customStyle="1" w:styleId="Signature1">
    <w:name w:val="Signature1"/>
    <w:basedOn w:val="Normal"/>
    <w:rsid w:val="00653CAE"/>
    <w:pPr>
      <w:tabs>
        <w:tab w:val="right" w:leader="dot" w:pos="3969"/>
        <w:tab w:val="left" w:pos="7088"/>
        <w:tab w:val="right" w:leader="dot" w:pos="7938"/>
        <w:tab w:val="right" w:leader="dot" w:pos="8789"/>
        <w:tab w:val="right" w:leader="dot" w:pos="9639"/>
      </w:tabs>
      <w:spacing w:before="120" w:line="240" w:lineRule="exact"/>
      <w:jc w:val="both"/>
    </w:pPr>
    <w:rPr>
      <w:rFonts w:ascii="Helvetica" w:hAnsi="Helvetica"/>
      <w:sz w:val="20"/>
      <w:lang w:val="en-US"/>
    </w:rPr>
  </w:style>
  <w:style w:type="paragraph" w:customStyle="1" w:styleId="tabletext">
    <w:name w:val="tabletext"/>
    <w:basedOn w:val="Normal"/>
    <w:rsid w:val="00653CAE"/>
    <w:pPr>
      <w:spacing w:line="200" w:lineRule="exact"/>
      <w:jc w:val="both"/>
    </w:pPr>
    <w:rPr>
      <w:rFonts w:ascii="Helvetica" w:hAnsi="Helvetica"/>
      <w:sz w:val="18"/>
      <w:lang w:val="en-US"/>
    </w:rPr>
  </w:style>
  <w:style w:type="paragraph" w:customStyle="1" w:styleId="tabletext-parafullout">
    <w:name w:val="tabletext-parafullout"/>
    <w:basedOn w:val="Normal"/>
    <w:rsid w:val="00653CAE"/>
    <w:pPr>
      <w:spacing w:before="60" w:line="240" w:lineRule="exact"/>
      <w:jc w:val="both"/>
    </w:pPr>
    <w:rPr>
      <w:rFonts w:ascii="Helvetica" w:hAnsi="Helvetica"/>
      <w:sz w:val="18"/>
      <w:szCs w:val="18"/>
      <w:lang w:val="en-US"/>
    </w:rPr>
  </w:style>
  <w:style w:type="paragraph" w:customStyle="1" w:styleId="text-1-hang">
    <w:name w:val="text-1.-hang"/>
    <w:basedOn w:val="Normal"/>
    <w:rsid w:val="00653CAE"/>
    <w:pPr>
      <w:tabs>
        <w:tab w:val="left" w:pos="454"/>
      </w:tabs>
      <w:spacing w:before="120" w:line="280" w:lineRule="exact"/>
      <w:ind w:left="454" w:hanging="454"/>
      <w:jc w:val="both"/>
    </w:pPr>
    <w:rPr>
      <w:rFonts w:ascii="Helvetica" w:hAnsi="Helvetica"/>
      <w:sz w:val="22"/>
      <w:szCs w:val="20"/>
      <w:lang w:val="en-GB"/>
    </w:rPr>
  </w:style>
  <w:style w:type="numbering" w:customStyle="1" w:styleId="NoList1">
    <w:name w:val="No List1"/>
    <w:next w:val="NoList"/>
    <w:uiPriority w:val="99"/>
    <w:semiHidden/>
    <w:unhideWhenUsed/>
    <w:rsid w:val="00653CAE"/>
  </w:style>
  <w:style w:type="paragraph" w:styleId="TOC1">
    <w:name w:val="toc 1"/>
    <w:basedOn w:val="Normal"/>
    <w:uiPriority w:val="39"/>
    <w:qFormat/>
    <w:rsid w:val="00653CAE"/>
    <w:pPr>
      <w:widowControl w:val="0"/>
      <w:spacing w:before="556"/>
      <w:ind w:left="507"/>
    </w:pPr>
    <w:rPr>
      <w:rFonts w:ascii="Arial" w:eastAsia="Arial" w:hAnsi="Arial"/>
      <w:sz w:val="18"/>
      <w:szCs w:val="18"/>
      <w:lang w:val="en-US"/>
    </w:rPr>
  </w:style>
  <w:style w:type="paragraph" w:styleId="TOC2">
    <w:name w:val="toc 2"/>
    <w:basedOn w:val="Normal"/>
    <w:uiPriority w:val="39"/>
    <w:qFormat/>
    <w:rsid w:val="00653CAE"/>
    <w:pPr>
      <w:widowControl w:val="0"/>
      <w:spacing w:before="446"/>
      <w:ind w:left="492"/>
    </w:pPr>
    <w:rPr>
      <w:rFonts w:ascii="Arial" w:eastAsia="Arial" w:hAnsi="Arial"/>
      <w:b/>
      <w:bCs/>
      <w:sz w:val="17"/>
      <w:szCs w:val="17"/>
      <w:lang w:val="en-US"/>
    </w:rPr>
  </w:style>
  <w:style w:type="paragraph" w:styleId="TOC3">
    <w:name w:val="toc 3"/>
    <w:basedOn w:val="Normal"/>
    <w:uiPriority w:val="39"/>
    <w:qFormat/>
    <w:rsid w:val="00653CAE"/>
    <w:pPr>
      <w:widowControl w:val="0"/>
      <w:spacing w:before="316"/>
      <w:ind w:left="528"/>
    </w:pPr>
    <w:rPr>
      <w:b/>
      <w:bCs/>
      <w:i/>
      <w:sz w:val="22"/>
      <w:szCs w:val="22"/>
      <w:lang w:val="en-US"/>
    </w:rPr>
  </w:style>
  <w:style w:type="numbering" w:customStyle="1" w:styleId="NoList2">
    <w:name w:val="No List2"/>
    <w:next w:val="NoList"/>
    <w:uiPriority w:val="99"/>
    <w:semiHidden/>
    <w:unhideWhenUsed/>
    <w:rsid w:val="00653CAE"/>
  </w:style>
  <w:style w:type="numbering" w:customStyle="1" w:styleId="NoList3">
    <w:name w:val="No List3"/>
    <w:next w:val="NoList"/>
    <w:uiPriority w:val="99"/>
    <w:semiHidden/>
    <w:unhideWhenUsed/>
    <w:rsid w:val="00653CAE"/>
  </w:style>
  <w:style w:type="paragraph" w:styleId="Subtitle">
    <w:name w:val="Subtitle"/>
    <w:basedOn w:val="Normal"/>
    <w:next w:val="Normal"/>
    <w:link w:val="SubtitleChar"/>
    <w:qFormat/>
    <w:rsid w:val="00653CAE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653CAE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en-US"/>
    </w:rPr>
  </w:style>
  <w:style w:type="character" w:styleId="Strong">
    <w:name w:val="Strong"/>
    <w:basedOn w:val="DefaultParagraphFont"/>
    <w:qFormat/>
    <w:rsid w:val="00653CAE"/>
    <w:rPr>
      <w:b/>
      <w:bCs/>
    </w:rPr>
  </w:style>
  <w:style w:type="numbering" w:customStyle="1" w:styleId="NoList4">
    <w:name w:val="No List4"/>
    <w:next w:val="NoList"/>
    <w:uiPriority w:val="99"/>
    <w:semiHidden/>
    <w:unhideWhenUsed/>
    <w:rsid w:val="00BE79E8"/>
  </w:style>
  <w:style w:type="character" w:styleId="Emphasis">
    <w:name w:val="Emphasis"/>
    <w:basedOn w:val="DefaultParagraphFont"/>
    <w:qFormat/>
    <w:rsid w:val="00BE79E8"/>
    <w:rPr>
      <w:i/>
      <w:iCs/>
    </w:rPr>
  </w:style>
  <w:style w:type="paragraph" w:styleId="BodyTextIndent3">
    <w:name w:val="Body Text Indent 3"/>
    <w:basedOn w:val="Normal"/>
    <w:link w:val="BodyTextIndent3Char"/>
    <w:rsid w:val="00BE79E8"/>
    <w:pPr>
      <w:ind w:left="720" w:hanging="720"/>
      <w:jc w:val="both"/>
    </w:pPr>
    <w:rPr>
      <w:rFonts w:ascii="Arial" w:hAnsi="Arial" w:cs="Arial"/>
      <w:color w:val="000000"/>
      <w:lang w:val="en-GB"/>
    </w:rPr>
  </w:style>
  <w:style w:type="character" w:customStyle="1" w:styleId="BodyTextIndent3Char">
    <w:name w:val="Body Text Indent 3 Char"/>
    <w:basedOn w:val="DefaultParagraphFont"/>
    <w:link w:val="BodyTextIndent3"/>
    <w:rsid w:val="00BE79E8"/>
    <w:rPr>
      <w:rFonts w:ascii="Arial" w:hAnsi="Arial" w:cs="Arial"/>
      <w:color w:val="000000"/>
      <w:sz w:val="24"/>
      <w:szCs w:val="24"/>
      <w:lang w:val="en-GB" w:eastAsia="en-US"/>
    </w:rPr>
  </w:style>
  <w:style w:type="character" w:styleId="FollowedHyperlink">
    <w:name w:val="FollowedHyperlink"/>
    <w:rsid w:val="00BE79E8"/>
    <w:rPr>
      <w:color w:val="800080"/>
      <w:u w:val="single"/>
    </w:rPr>
  </w:style>
  <w:style w:type="paragraph" w:customStyle="1" w:styleId="PS2">
    <w:name w:val="PS2"/>
    <w:basedOn w:val="Normal"/>
    <w:rsid w:val="00BE79E8"/>
    <w:pPr>
      <w:keepNext/>
      <w:widowControl w:val="0"/>
      <w:autoSpaceDE w:val="0"/>
      <w:autoSpaceDN w:val="0"/>
      <w:adjustRightInd w:val="0"/>
      <w:jc w:val="both"/>
    </w:pPr>
    <w:rPr>
      <w:rFonts w:ascii="Arial" w:hAnsi="Arial" w:cs="Arial"/>
      <w:b/>
      <w:bCs/>
      <w:sz w:val="20"/>
      <w:szCs w:val="20"/>
      <w:lang w:val="en-GB"/>
    </w:rPr>
  </w:style>
  <w:style w:type="paragraph" w:customStyle="1" w:styleId="level30">
    <w:name w:val="_level3"/>
    <w:rsid w:val="00BE79E8"/>
    <w:pPr>
      <w:widowControl w:val="0"/>
      <w:tabs>
        <w:tab w:val="left" w:pos="108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autoSpaceDE w:val="0"/>
      <w:autoSpaceDN w:val="0"/>
      <w:adjustRightInd w:val="0"/>
      <w:ind w:left="1080" w:hanging="360"/>
      <w:jc w:val="both"/>
    </w:pPr>
    <w:rPr>
      <w:szCs w:val="24"/>
      <w:lang w:val="en-US" w:eastAsia="en-US"/>
    </w:rPr>
  </w:style>
  <w:style w:type="character" w:styleId="CommentReference">
    <w:name w:val="annotation reference"/>
    <w:semiHidden/>
    <w:rsid w:val="00BE79E8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BE79E8"/>
    <w:pPr>
      <w:jc w:val="both"/>
    </w:pPr>
    <w:rPr>
      <w:rFonts w:ascii="Arial" w:hAnsi="Arial" w:cs="Arial"/>
      <w:sz w:val="20"/>
      <w:szCs w:val="20"/>
      <w:lang w:val="en-GB"/>
    </w:rPr>
  </w:style>
  <w:style w:type="character" w:customStyle="1" w:styleId="CommentTextChar">
    <w:name w:val="Comment Text Char"/>
    <w:basedOn w:val="DefaultParagraphFont"/>
    <w:link w:val="CommentText"/>
    <w:semiHidden/>
    <w:rsid w:val="00BE79E8"/>
    <w:rPr>
      <w:rFonts w:ascii="Arial" w:hAnsi="Arial" w:cs="Arial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BE79E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BE79E8"/>
    <w:rPr>
      <w:rFonts w:ascii="Arial" w:hAnsi="Arial" w:cs="Arial"/>
      <w:b/>
      <w:bCs/>
      <w:lang w:val="en-GB" w:eastAsia="en-US"/>
    </w:rPr>
  </w:style>
  <w:style w:type="paragraph" w:customStyle="1" w:styleId="BodyText21">
    <w:name w:val="Body Text 21"/>
    <w:basedOn w:val="Normal"/>
    <w:rsid w:val="00BE79E8"/>
    <w:pPr>
      <w:widowControl w:val="0"/>
      <w:tabs>
        <w:tab w:val="left" w:pos="1985"/>
        <w:tab w:val="left" w:pos="5387"/>
        <w:tab w:val="left" w:pos="6521"/>
      </w:tabs>
      <w:overflowPunct w:val="0"/>
      <w:autoSpaceDE w:val="0"/>
      <w:autoSpaceDN w:val="0"/>
      <w:adjustRightInd w:val="0"/>
      <w:ind w:left="709" w:hanging="709"/>
      <w:textAlignment w:val="baseline"/>
    </w:pPr>
    <w:rPr>
      <w:sz w:val="20"/>
      <w:szCs w:val="20"/>
      <w:lang w:val="en-US" w:eastAsia="en-GB"/>
    </w:rPr>
  </w:style>
  <w:style w:type="paragraph" w:customStyle="1" w:styleId="SS">
    <w:name w:val="SS"/>
    <w:basedOn w:val="Normal"/>
    <w:rsid w:val="00BE79E8"/>
    <w:pPr>
      <w:tabs>
        <w:tab w:val="left" w:pos="851"/>
      </w:tabs>
      <w:spacing w:after="240" w:line="240" w:lineRule="exact"/>
      <w:ind w:left="851" w:hanging="851"/>
      <w:jc w:val="both"/>
    </w:pPr>
    <w:rPr>
      <w:sz w:val="20"/>
      <w:szCs w:val="20"/>
      <w:lang w:val="en-GB"/>
    </w:rPr>
  </w:style>
  <w:style w:type="paragraph" w:customStyle="1" w:styleId="HOOFOPSKRIF">
    <w:name w:val="HOOFOPSKRIF"/>
    <w:rsid w:val="00BE79E8"/>
    <w:pPr>
      <w:keepNext/>
      <w:keepLines/>
      <w:spacing w:before="240" w:after="480" w:line="240" w:lineRule="exact"/>
      <w:jc w:val="center"/>
    </w:pPr>
    <w:rPr>
      <w:rFonts w:ascii="Bookman" w:hAnsi="Bookman"/>
      <w:b/>
      <w:caps/>
      <w:lang w:val="en-GB" w:eastAsia="en-US"/>
    </w:rPr>
  </w:style>
  <w:style w:type="paragraph" w:styleId="FootnoteText">
    <w:name w:val="footnote text"/>
    <w:basedOn w:val="Normal"/>
    <w:link w:val="FootnoteTextChar"/>
    <w:rsid w:val="00BE79E8"/>
    <w:rPr>
      <w:sz w:val="20"/>
      <w:szCs w:val="20"/>
      <w:lang w:val="en-US"/>
    </w:rPr>
  </w:style>
  <w:style w:type="character" w:customStyle="1" w:styleId="FootnoteTextChar">
    <w:name w:val="Footnote Text Char"/>
    <w:basedOn w:val="DefaultParagraphFont"/>
    <w:link w:val="FootnoteText"/>
    <w:rsid w:val="00BE79E8"/>
    <w:rPr>
      <w:lang w:val="en-US" w:eastAsia="en-US"/>
    </w:rPr>
  </w:style>
  <w:style w:type="paragraph" w:styleId="HTMLPreformatted">
    <w:name w:val="HTML Preformatted"/>
    <w:basedOn w:val="Normal"/>
    <w:link w:val="HTMLPreformattedChar"/>
    <w:rsid w:val="00BE79E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Arial Unicode MS" w:eastAsia="Arial Unicode MS" w:hAnsi="Arial Unicode MS"/>
      <w:color w:val="000000"/>
      <w:sz w:val="20"/>
      <w:szCs w:val="20"/>
      <w:lang w:val="x-none" w:eastAsia="x-none"/>
    </w:rPr>
  </w:style>
  <w:style w:type="character" w:customStyle="1" w:styleId="HTMLPreformattedChar">
    <w:name w:val="HTML Preformatted Char"/>
    <w:basedOn w:val="DefaultParagraphFont"/>
    <w:link w:val="HTMLPreformatted"/>
    <w:rsid w:val="00BE79E8"/>
    <w:rPr>
      <w:rFonts w:ascii="Arial Unicode MS" w:eastAsia="Arial Unicode MS" w:hAnsi="Arial Unicode MS"/>
      <w:color w:val="000000"/>
      <w:lang w:val="x-none" w:eastAsia="x-none"/>
    </w:rPr>
  </w:style>
  <w:style w:type="paragraph" w:styleId="EnvelopeReturn">
    <w:name w:val="envelope return"/>
    <w:basedOn w:val="Normal"/>
    <w:rsid w:val="00BE79E8"/>
    <w:pPr>
      <w:jc w:val="both"/>
    </w:pPr>
    <w:rPr>
      <w:rFonts w:ascii="Arial" w:hAnsi="Arial"/>
      <w:imprint/>
      <w:color w:val="FFFFFF"/>
      <w:sz w:val="18"/>
      <w:szCs w:val="20"/>
      <w:lang w:val="en-GB"/>
    </w:rPr>
  </w:style>
  <w:style w:type="paragraph" w:customStyle="1" w:styleId="Enclosure">
    <w:name w:val="Enclosure"/>
    <w:basedOn w:val="Normal"/>
    <w:next w:val="Normal"/>
    <w:rsid w:val="00BE79E8"/>
    <w:pPr>
      <w:keepNext/>
      <w:keepLines/>
      <w:spacing w:after="220" w:line="220" w:lineRule="atLeast"/>
      <w:ind w:left="454"/>
      <w:jc w:val="both"/>
    </w:pPr>
    <w:rPr>
      <w:spacing w:val="-5"/>
      <w:szCs w:val="20"/>
      <w:lang w:val="en-GB"/>
    </w:rPr>
  </w:style>
  <w:style w:type="paragraph" w:customStyle="1" w:styleId="sectionhead">
    <w:name w:val="sectionhead"/>
    <w:basedOn w:val="Normal"/>
    <w:rsid w:val="00BE79E8"/>
    <w:pPr>
      <w:spacing w:line="340" w:lineRule="exact"/>
      <w:jc w:val="center"/>
    </w:pPr>
    <w:rPr>
      <w:rFonts w:ascii="Helvetica" w:hAnsi="Helvetica"/>
      <w:b/>
      <w:smallCaps/>
      <w:sz w:val="32"/>
      <w:szCs w:val="20"/>
      <w:lang w:val="en-GB" w:eastAsia="en-GB"/>
    </w:rPr>
  </w:style>
  <w:style w:type="paragraph" w:customStyle="1" w:styleId="LG-schedhead">
    <w:name w:val="LG-schedhead"/>
    <w:basedOn w:val="Normal"/>
    <w:rsid w:val="00BE79E8"/>
    <w:pPr>
      <w:suppressAutoHyphens/>
      <w:spacing w:before="240" w:line="280" w:lineRule="exact"/>
      <w:jc w:val="center"/>
    </w:pPr>
    <w:rPr>
      <w:rFonts w:ascii="Helvetica" w:hAnsi="Helvetica"/>
      <w:b/>
      <w:sz w:val="22"/>
      <w:szCs w:val="20"/>
      <w:lang w:val="af-ZA" w:eastAsia="en-GB"/>
    </w:rPr>
  </w:style>
  <w:style w:type="paragraph" w:customStyle="1" w:styleId="LG-tabletext">
    <w:name w:val="LG-tabletext"/>
    <w:basedOn w:val="Normal"/>
    <w:rsid w:val="00BE79E8"/>
    <w:pPr>
      <w:spacing w:line="240" w:lineRule="exact"/>
    </w:pPr>
    <w:rPr>
      <w:rFonts w:ascii="Helvetica" w:hAnsi="Helvetica"/>
      <w:sz w:val="20"/>
      <w:szCs w:val="20"/>
      <w:lang w:val="af-ZA" w:eastAsia="en-GB"/>
    </w:rPr>
  </w:style>
  <w:style w:type="paragraph" w:styleId="NormalWeb">
    <w:name w:val="Normal (Web)"/>
    <w:basedOn w:val="Normal"/>
    <w:uiPriority w:val="99"/>
    <w:rsid w:val="00BE79E8"/>
    <w:pPr>
      <w:spacing w:before="100" w:beforeAutospacing="1" w:after="100" w:afterAutospacing="1" w:line="300" w:lineRule="atLeast"/>
    </w:pPr>
    <w:rPr>
      <w:rFonts w:ascii="Verdana" w:hAnsi="Verdana"/>
      <w:color w:val="003333"/>
      <w:sz w:val="17"/>
      <w:szCs w:val="17"/>
      <w:lang w:val="en-GB" w:eastAsia="en-GB"/>
    </w:rPr>
  </w:style>
  <w:style w:type="paragraph" w:customStyle="1" w:styleId="header03">
    <w:name w:val="header03"/>
    <w:basedOn w:val="Normal"/>
    <w:rsid w:val="00BE79E8"/>
    <w:pPr>
      <w:spacing w:before="100" w:beforeAutospacing="1" w:after="100" w:afterAutospacing="1" w:line="300" w:lineRule="atLeast"/>
    </w:pPr>
    <w:rPr>
      <w:rFonts w:ascii="Verdana" w:hAnsi="Verdana"/>
      <w:b/>
      <w:bCs/>
      <w:color w:val="003333"/>
      <w:sz w:val="17"/>
      <w:szCs w:val="17"/>
      <w:lang w:val="en-GB" w:eastAsia="en-GB"/>
    </w:rPr>
  </w:style>
  <w:style w:type="paragraph" w:customStyle="1" w:styleId="TO">
    <w:name w:val="TO"/>
    <w:basedOn w:val="Normal"/>
    <w:link w:val="TOCharChar"/>
    <w:rsid w:val="00BE79E8"/>
    <w:pPr>
      <w:widowControl w:val="0"/>
      <w:numPr>
        <w:numId w:val="27"/>
      </w:numPr>
      <w:autoSpaceDE w:val="0"/>
      <w:autoSpaceDN w:val="0"/>
      <w:adjustRightInd w:val="0"/>
      <w:spacing w:after="240"/>
      <w:jc w:val="both"/>
    </w:pPr>
    <w:rPr>
      <w:rFonts w:ascii="Arial" w:hAnsi="Arial"/>
      <w:b/>
      <w:sz w:val="20"/>
    </w:rPr>
  </w:style>
  <w:style w:type="paragraph" w:customStyle="1" w:styleId="TO1">
    <w:name w:val="TO1"/>
    <w:basedOn w:val="TO"/>
    <w:rsid w:val="00BE79E8"/>
    <w:pPr>
      <w:numPr>
        <w:ilvl w:val="1"/>
      </w:numPr>
      <w:tabs>
        <w:tab w:val="right" w:pos="9769"/>
      </w:tabs>
    </w:pPr>
    <w:rPr>
      <w:b w:val="0"/>
      <w:szCs w:val="20"/>
    </w:rPr>
  </w:style>
  <w:style w:type="numbering" w:customStyle="1" w:styleId="Style1">
    <w:name w:val="Style1"/>
    <w:basedOn w:val="NoList"/>
    <w:rsid w:val="00BE79E8"/>
    <w:pPr>
      <w:numPr>
        <w:numId w:val="28"/>
      </w:numPr>
    </w:pPr>
  </w:style>
  <w:style w:type="paragraph" w:styleId="PlainText">
    <w:name w:val="Plain Text"/>
    <w:basedOn w:val="Normal"/>
    <w:link w:val="PlainTextChar"/>
    <w:unhideWhenUsed/>
    <w:rsid w:val="00EF218B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rsid w:val="00EF218B"/>
    <w:rPr>
      <w:rFonts w:ascii="Calibri" w:eastAsiaTheme="minorHAnsi" w:hAnsi="Calibri" w:cstheme="minorBidi"/>
      <w:sz w:val="22"/>
      <w:szCs w:val="21"/>
      <w:lang w:eastAsia="en-US"/>
    </w:rPr>
  </w:style>
  <w:style w:type="character" w:customStyle="1" w:styleId="TOCharChar">
    <w:name w:val="TO Char Char"/>
    <w:basedOn w:val="DefaultParagraphFont"/>
    <w:link w:val="TO"/>
    <w:rsid w:val="008752E3"/>
    <w:rPr>
      <w:rFonts w:ascii="Arial" w:hAnsi="Arial"/>
      <w:b/>
      <w:szCs w:val="24"/>
      <w:lang w:eastAsia="en-US"/>
    </w:rPr>
  </w:style>
  <w:style w:type="paragraph" w:customStyle="1" w:styleId="Quick1">
    <w:name w:val="Quick 1."/>
    <w:basedOn w:val="Normal"/>
    <w:rsid w:val="006029A3"/>
    <w:pPr>
      <w:widowControl w:val="0"/>
      <w:numPr>
        <w:numId w:val="29"/>
      </w:numPr>
      <w:autoSpaceDE w:val="0"/>
      <w:autoSpaceDN w:val="0"/>
      <w:adjustRightInd w:val="0"/>
      <w:ind w:left="720" w:hanging="720"/>
    </w:pPr>
    <w:rPr>
      <w:sz w:val="20"/>
      <w:lang w:val="en-US"/>
    </w:rPr>
  </w:style>
  <w:style w:type="paragraph" w:customStyle="1" w:styleId="Quicka">
    <w:name w:val="Quick a)"/>
    <w:basedOn w:val="Normal"/>
    <w:rsid w:val="006029A3"/>
    <w:pPr>
      <w:widowControl w:val="0"/>
      <w:numPr>
        <w:numId w:val="30"/>
      </w:numPr>
      <w:autoSpaceDE w:val="0"/>
      <w:autoSpaceDN w:val="0"/>
      <w:adjustRightInd w:val="0"/>
      <w:ind w:left="2160" w:hanging="720"/>
    </w:pPr>
    <w:rPr>
      <w:sz w:val="20"/>
      <w:lang w:val="en-US"/>
    </w:rPr>
  </w:style>
  <w:style w:type="paragraph" w:customStyle="1" w:styleId="TP">
    <w:name w:val="TP"/>
    <w:basedOn w:val="Normal"/>
    <w:link w:val="TPChar"/>
    <w:rsid w:val="006029A3"/>
    <w:pPr>
      <w:tabs>
        <w:tab w:val="left" w:pos="1361"/>
        <w:tab w:val="right" w:pos="9769"/>
      </w:tabs>
      <w:spacing w:after="240"/>
      <w:ind w:left="1361"/>
      <w:jc w:val="both"/>
    </w:pPr>
    <w:rPr>
      <w:rFonts w:ascii="Arial" w:hAnsi="Arial"/>
      <w:sz w:val="22"/>
      <w:szCs w:val="20"/>
    </w:rPr>
  </w:style>
  <w:style w:type="character" w:customStyle="1" w:styleId="TPChar">
    <w:name w:val="TP Char"/>
    <w:basedOn w:val="DefaultParagraphFont"/>
    <w:link w:val="TP"/>
    <w:locked/>
    <w:rsid w:val="006029A3"/>
    <w:rPr>
      <w:rFonts w:ascii="Arial" w:hAnsi="Arial"/>
      <w:sz w:val="22"/>
      <w:lang w:eastAsia="en-US"/>
    </w:rPr>
  </w:style>
  <w:style w:type="character" w:customStyle="1" w:styleId="StyleTONotBoldChar">
    <w:name w:val="Style TO + Not Bold Char"/>
    <w:basedOn w:val="DefaultParagraphFont"/>
    <w:rsid w:val="006029A3"/>
    <w:rPr>
      <w:rFonts w:ascii="Arial" w:hAnsi="Arial" w:cs="Times New Roman"/>
      <w:b/>
      <w:sz w:val="22"/>
      <w:lang w:val="en-ZA" w:eastAsia="en-US" w:bidi="ar-SA"/>
    </w:rPr>
  </w:style>
  <w:style w:type="paragraph" w:customStyle="1" w:styleId="PS">
    <w:name w:val="PS"/>
    <w:basedOn w:val="Normal"/>
    <w:link w:val="PSChar"/>
    <w:rsid w:val="006029A3"/>
    <w:pPr>
      <w:tabs>
        <w:tab w:val="right" w:pos="9769"/>
      </w:tabs>
      <w:spacing w:after="240"/>
      <w:jc w:val="both"/>
    </w:pPr>
    <w:rPr>
      <w:rFonts w:ascii="Arial" w:hAnsi="Arial"/>
      <w:sz w:val="20"/>
      <w:szCs w:val="20"/>
    </w:rPr>
  </w:style>
  <w:style w:type="character" w:customStyle="1" w:styleId="PSChar">
    <w:name w:val="PS Char"/>
    <w:basedOn w:val="DefaultParagraphFont"/>
    <w:link w:val="PS"/>
    <w:locked/>
    <w:rsid w:val="006029A3"/>
    <w:rPr>
      <w:rFonts w:ascii="Arial" w:hAnsi="Arial"/>
      <w:lang w:eastAsia="en-US"/>
    </w:rPr>
  </w:style>
  <w:style w:type="paragraph" w:customStyle="1" w:styleId="Style4">
    <w:name w:val="Style4"/>
    <w:basedOn w:val="Normal"/>
    <w:rsid w:val="006029A3"/>
    <w:pPr>
      <w:numPr>
        <w:numId w:val="31"/>
      </w:numPr>
      <w:tabs>
        <w:tab w:val="right" w:pos="9769"/>
      </w:tabs>
      <w:spacing w:before="60" w:after="240"/>
    </w:pPr>
    <w:rPr>
      <w:rFonts w:ascii="Arial" w:hAnsi="Arial"/>
      <w:sz w:val="20"/>
      <w:szCs w:val="22"/>
    </w:rPr>
  </w:style>
  <w:style w:type="paragraph" w:customStyle="1" w:styleId="TS">
    <w:name w:val="TS"/>
    <w:basedOn w:val="Normal"/>
    <w:rsid w:val="006029A3"/>
    <w:pPr>
      <w:tabs>
        <w:tab w:val="left" w:pos="1968"/>
      </w:tabs>
      <w:spacing w:after="240"/>
      <w:ind w:left="1985" w:hanging="624"/>
      <w:jc w:val="both"/>
    </w:pPr>
    <w:rPr>
      <w:rFonts w:ascii="Arial" w:hAnsi="Arial"/>
      <w:sz w:val="20"/>
      <w:szCs w:val="20"/>
    </w:rPr>
  </w:style>
  <w:style w:type="paragraph" w:customStyle="1" w:styleId="O1">
    <w:name w:val="O1"/>
    <w:basedOn w:val="Normal"/>
    <w:link w:val="O1Char"/>
    <w:rsid w:val="006029A3"/>
    <w:pPr>
      <w:spacing w:before="240" w:after="360"/>
      <w:jc w:val="center"/>
    </w:pPr>
    <w:rPr>
      <w:rFonts w:ascii="Arial" w:hAnsi="Arial"/>
      <w:b/>
      <w:caps/>
      <w:szCs w:val="20"/>
    </w:rPr>
  </w:style>
  <w:style w:type="character" w:customStyle="1" w:styleId="O1Char">
    <w:name w:val="O1 Char"/>
    <w:basedOn w:val="DefaultParagraphFont"/>
    <w:link w:val="O1"/>
    <w:locked/>
    <w:rsid w:val="006029A3"/>
    <w:rPr>
      <w:rFonts w:ascii="Arial" w:hAnsi="Arial"/>
      <w:b/>
      <w:caps/>
      <w:sz w:val="24"/>
      <w:lang w:eastAsia="en-US"/>
    </w:rPr>
  </w:style>
  <w:style w:type="paragraph" w:customStyle="1" w:styleId="Style10">
    <w:name w:val="Style10"/>
    <w:basedOn w:val="PS"/>
    <w:rsid w:val="006029A3"/>
    <w:pPr>
      <w:numPr>
        <w:numId w:val="32"/>
      </w:numPr>
      <w:tabs>
        <w:tab w:val="clear" w:pos="567"/>
        <w:tab w:val="left" w:pos="1985"/>
        <w:tab w:val="left" w:pos="2268"/>
        <w:tab w:val="right" w:leader="dot" w:pos="9769"/>
      </w:tabs>
      <w:spacing w:before="240" w:line="360" w:lineRule="auto"/>
      <w:ind w:left="2268" w:hanging="2268"/>
    </w:pPr>
  </w:style>
  <w:style w:type="paragraph" w:customStyle="1" w:styleId="PP">
    <w:name w:val="PP"/>
    <w:basedOn w:val="Normal"/>
    <w:rsid w:val="006029A3"/>
    <w:pPr>
      <w:tabs>
        <w:tab w:val="right" w:pos="9769"/>
      </w:tabs>
      <w:spacing w:before="60" w:after="60"/>
    </w:pPr>
    <w:rPr>
      <w:rFonts w:ascii="Arial" w:hAnsi="Arial"/>
      <w:sz w:val="20"/>
      <w:szCs w:val="22"/>
    </w:rPr>
  </w:style>
  <w:style w:type="paragraph" w:customStyle="1" w:styleId="S1">
    <w:name w:val="S1"/>
    <w:basedOn w:val="Normal"/>
    <w:rsid w:val="006029A3"/>
    <w:pPr>
      <w:tabs>
        <w:tab w:val="left" w:pos="2544"/>
      </w:tabs>
      <w:spacing w:after="240"/>
      <w:ind w:left="2552" w:hanging="567"/>
      <w:jc w:val="both"/>
    </w:pPr>
    <w:rPr>
      <w:rFonts w:ascii="Arial" w:hAnsi="Arial"/>
      <w:sz w:val="20"/>
      <w:szCs w:val="20"/>
    </w:rPr>
  </w:style>
  <w:style w:type="paragraph" w:customStyle="1" w:styleId="H1">
    <w:name w:val="H1"/>
    <w:basedOn w:val="Normal"/>
    <w:rsid w:val="006029A3"/>
    <w:pPr>
      <w:tabs>
        <w:tab w:val="right" w:pos="9769"/>
      </w:tabs>
      <w:spacing w:before="240" w:after="360"/>
      <w:jc w:val="both"/>
    </w:pPr>
    <w:rPr>
      <w:rFonts w:ascii="Arial" w:hAnsi="Arial"/>
      <w:b/>
      <w:caps/>
      <w:sz w:val="20"/>
      <w:szCs w:val="20"/>
    </w:rPr>
  </w:style>
  <w:style w:type="paragraph" w:customStyle="1" w:styleId="Style13">
    <w:name w:val="Style13"/>
    <w:basedOn w:val="PS"/>
    <w:rsid w:val="006029A3"/>
    <w:pPr>
      <w:tabs>
        <w:tab w:val="num" w:pos="567"/>
        <w:tab w:val="left" w:pos="1985"/>
        <w:tab w:val="left" w:pos="2268"/>
        <w:tab w:val="right" w:leader="dot" w:pos="9769"/>
      </w:tabs>
      <w:spacing w:line="360" w:lineRule="auto"/>
      <w:ind w:left="567" w:hanging="567"/>
    </w:pPr>
  </w:style>
  <w:style w:type="paragraph" w:customStyle="1" w:styleId="Style3">
    <w:name w:val="Style3"/>
    <w:basedOn w:val="PP"/>
    <w:rsid w:val="006029A3"/>
    <w:pPr>
      <w:spacing w:after="240"/>
    </w:pPr>
  </w:style>
  <w:style w:type="paragraph" w:customStyle="1" w:styleId="Tender4">
    <w:name w:val="Tender4"/>
    <w:basedOn w:val="Heading4"/>
    <w:autoRedefine/>
    <w:rsid w:val="006029A3"/>
    <w:pPr>
      <w:keepNext w:val="0"/>
      <w:numPr>
        <w:numId w:val="33"/>
      </w:numPr>
      <w:spacing w:after="240" w:line="240" w:lineRule="auto"/>
      <w:ind w:left="1260" w:hanging="540"/>
      <w:jc w:val="both"/>
    </w:pPr>
    <w:rPr>
      <w:rFonts w:ascii="Arial" w:hAnsi="Arial"/>
      <w:sz w:val="20"/>
      <w:lang w:val="en-GB"/>
    </w:rPr>
  </w:style>
  <w:style w:type="paragraph" w:customStyle="1" w:styleId="paragraafonderTO">
    <w:name w:val="paragraaf onder TO"/>
    <w:rsid w:val="006029A3"/>
    <w:pPr>
      <w:tabs>
        <w:tab w:val="left" w:pos="1344"/>
      </w:tabs>
      <w:spacing w:after="240" w:line="240" w:lineRule="exact"/>
      <w:ind w:left="1361"/>
      <w:jc w:val="both"/>
    </w:pPr>
    <w:rPr>
      <w:rFonts w:ascii="Bookman" w:hAnsi="Bookman"/>
      <w:lang w:val="en-GB" w:eastAsia="en-US"/>
    </w:rPr>
  </w:style>
  <w:style w:type="paragraph" w:customStyle="1" w:styleId="inkeep-paragraafond">
    <w:name w:val="inkeep-paragraaf ond"/>
    <w:rsid w:val="006029A3"/>
    <w:pPr>
      <w:tabs>
        <w:tab w:val="left" w:pos="1968"/>
      </w:tabs>
      <w:spacing w:after="240" w:line="240" w:lineRule="exact"/>
      <w:ind w:left="1985" w:hanging="624"/>
      <w:jc w:val="both"/>
    </w:pPr>
    <w:rPr>
      <w:rFonts w:ascii="Bookman" w:hAnsi="Bookman"/>
      <w:lang w:val="en-GB" w:eastAsia="en-US"/>
    </w:rPr>
  </w:style>
  <w:style w:type="paragraph" w:customStyle="1" w:styleId="TOC41">
    <w:name w:val="TOC 41"/>
    <w:basedOn w:val="Normal"/>
    <w:next w:val="Normal"/>
    <w:autoRedefine/>
    <w:uiPriority w:val="39"/>
    <w:unhideWhenUsed/>
    <w:rsid w:val="006029A3"/>
    <w:pPr>
      <w:spacing w:after="100" w:line="276" w:lineRule="auto"/>
      <w:ind w:left="660"/>
    </w:pPr>
    <w:rPr>
      <w:rFonts w:ascii="Calibri" w:hAnsi="Calibri"/>
      <w:sz w:val="22"/>
      <w:szCs w:val="22"/>
      <w:lang w:val="en-US"/>
    </w:rPr>
  </w:style>
  <w:style w:type="paragraph" w:customStyle="1" w:styleId="TOC51">
    <w:name w:val="TOC 51"/>
    <w:basedOn w:val="Normal"/>
    <w:next w:val="Normal"/>
    <w:autoRedefine/>
    <w:uiPriority w:val="39"/>
    <w:unhideWhenUsed/>
    <w:rsid w:val="006029A3"/>
    <w:pPr>
      <w:spacing w:after="100" w:line="276" w:lineRule="auto"/>
      <w:ind w:left="880"/>
    </w:pPr>
    <w:rPr>
      <w:rFonts w:ascii="Calibri" w:hAnsi="Calibri"/>
      <w:sz w:val="22"/>
      <w:szCs w:val="22"/>
      <w:lang w:val="en-US"/>
    </w:rPr>
  </w:style>
  <w:style w:type="paragraph" w:customStyle="1" w:styleId="TOC61">
    <w:name w:val="TOC 61"/>
    <w:basedOn w:val="Normal"/>
    <w:next w:val="Normal"/>
    <w:autoRedefine/>
    <w:uiPriority w:val="39"/>
    <w:unhideWhenUsed/>
    <w:rsid w:val="006029A3"/>
    <w:pPr>
      <w:spacing w:after="100" w:line="276" w:lineRule="auto"/>
      <w:ind w:left="1100"/>
    </w:pPr>
    <w:rPr>
      <w:rFonts w:ascii="Calibri" w:hAnsi="Calibri"/>
      <w:sz w:val="22"/>
      <w:szCs w:val="22"/>
      <w:lang w:val="en-US"/>
    </w:rPr>
  </w:style>
  <w:style w:type="paragraph" w:customStyle="1" w:styleId="TOC71">
    <w:name w:val="TOC 71"/>
    <w:basedOn w:val="Normal"/>
    <w:next w:val="Normal"/>
    <w:autoRedefine/>
    <w:uiPriority w:val="39"/>
    <w:unhideWhenUsed/>
    <w:rsid w:val="006029A3"/>
    <w:pPr>
      <w:spacing w:after="100" w:line="276" w:lineRule="auto"/>
      <w:ind w:left="1320"/>
    </w:pPr>
    <w:rPr>
      <w:rFonts w:ascii="Calibri" w:hAnsi="Calibri"/>
      <w:sz w:val="22"/>
      <w:szCs w:val="22"/>
      <w:lang w:val="en-US"/>
    </w:rPr>
  </w:style>
  <w:style w:type="paragraph" w:customStyle="1" w:styleId="TOC81">
    <w:name w:val="TOC 81"/>
    <w:basedOn w:val="Normal"/>
    <w:next w:val="Normal"/>
    <w:autoRedefine/>
    <w:uiPriority w:val="39"/>
    <w:unhideWhenUsed/>
    <w:rsid w:val="006029A3"/>
    <w:pPr>
      <w:spacing w:after="100" w:line="276" w:lineRule="auto"/>
      <w:ind w:left="1540"/>
    </w:pPr>
    <w:rPr>
      <w:rFonts w:ascii="Calibri" w:hAnsi="Calibri"/>
      <w:sz w:val="22"/>
      <w:szCs w:val="22"/>
      <w:lang w:val="en-US"/>
    </w:rPr>
  </w:style>
  <w:style w:type="paragraph" w:customStyle="1" w:styleId="TOC91">
    <w:name w:val="TOC 91"/>
    <w:basedOn w:val="Normal"/>
    <w:next w:val="Normal"/>
    <w:autoRedefine/>
    <w:uiPriority w:val="39"/>
    <w:unhideWhenUsed/>
    <w:rsid w:val="006029A3"/>
    <w:pPr>
      <w:spacing w:after="100" w:line="276" w:lineRule="auto"/>
      <w:ind w:left="1760"/>
    </w:pPr>
    <w:rPr>
      <w:rFonts w:ascii="Calibri" w:hAnsi="Calibri"/>
      <w:sz w:val="22"/>
      <w:szCs w:val="22"/>
      <w:lang w:val="en-US"/>
    </w:rPr>
  </w:style>
  <w:style w:type="paragraph" w:customStyle="1" w:styleId="opskrifparagraaf">
    <w:name w:val="opskrif paragraaf"/>
    <w:rsid w:val="006029A3"/>
    <w:pPr>
      <w:tabs>
        <w:tab w:val="left" w:pos="1344"/>
      </w:tabs>
      <w:spacing w:after="240" w:line="240" w:lineRule="exact"/>
      <w:ind w:left="1361" w:hanging="1361"/>
      <w:jc w:val="both"/>
    </w:pPr>
    <w:rPr>
      <w:rFonts w:ascii="Bookman" w:hAnsi="Bookman"/>
      <w:b/>
      <w:lang w:val="en-GB" w:eastAsia="en-US"/>
    </w:rPr>
  </w:style>
  <w:style w:type="numbering" w:customStyle="1" w:styleId="NoList5">
    <w:name w:val="No List5"/>
    <w:next w:val="NoList"/>
    <w:uiPriority w:val="99"/>
    <w:semiHidden/>
    <w:unhideWhenUsed/>
    <w:rsid w:val="00511BFD"/>
  </w:style>
  <w:style w:type="numbering" w:customStyle="1" w:styleId="Style11">
    <w:name w:val="Style11"/>
    <w:basedOn w:val="NoList"/>
    <w:rsid w:val="00511BFD"/>
    <w:pPr>
      <w:numPr>
        <w:numId w:val="23"/>
      </w:numPr>
    </w:pPr>
  </w:style>
  <w:style w:type="paragraph" w:styleId="TOC6">
    <w:name w:val="toc 6"/>
    <w:basedOn w:val="Normal"/>
    <w:next w:val="Normal"/>
    <w:autoRedefine/>
    <w:uiPriority w:val="39"/>
    <w:unhideWhenUsed/>
    <w:rsid w:val="008027F7"/>
    <w:pPr>
      <w:spacing w:after="100"/>
      <w:ind w:left="1200"/>
    </w:pPr>
  </w:style>
  <w:style w:type="paragraph" w:styleId="TOC4">
    <w:name w:val="toc 4"/>
    <w:basedOn w:val="Normal"/>
    <w:next w:val="Normal"/>
    <w:autoRedefine/>
    <w:uiPriority w:val="39"/>
    <w:unhideWhenUsed/>
    <w:rsid w:val="008027F7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unhideWhenUsed/>
    <w:rsid w:val="008027F7"/>
    <w:pPr>
      <w:spacing w:after="100"/>
      <w:ind w:left="960"/>
    </w:pPr>
  </w:style>
  <w:style w:type="paragraph" w:styleId="TOC7">
    <w:name w:val="toc 7"/>
    <w:basedOn w:val="Normal"/>
    <w:next w:val="Normal"/>
    <w:autoRedefine/>
    <w:uiPriority w:val="39"/>
    <w:unhideWhenUsed/>
    <w:rsid w:val="00BE689F"/>
    <w:pPr>
      <w:spacing w:after="100" w:line="259" w:lineRule="auto"/>
      <w:ind w:left="1320"/>
    </w:pPr>
    <w:rPr>
      <w:rFonts w:asciiTheme="minorHAnsi" w:eastAsiaTheme="minorEastAsia" w:hAnsiTheme="minorHAnsi" w:cstheme="minorBidi"/>
      <w:sz w:val="22"/>
      <w:szCs w:val="22"/>
      <w:lang w:eastAsia="en-ZA"/>
    </w:rPr>
  </w:style>
  <w:style w:type="paragraph" w:styleId="TOC8">
    <w:name w:val="toc 8"/>
    <w:basedOn w:val="Normal"/>
    <w:next w:val="Normal"/>
    <w:autoRedefine/>
    <w:uiPriority w:val="39"/>
    <w:unhideWhenUsed/>
    <w:rsid w:val="00BE689F"/>
    <w:pPr>
      <w:spacing w:after="100" w:line="259" w:lineRule="auto"/>
      <w:ind w:left="1540"/>
    </w:pPr>
    <w:rPr>
      <w:rFonts w:asciiTheme="minorHAnsi" w:eastAsiaTheme="minorEastAsia" w:hAnsiTheme="minorHAnsi" w:cstheme="minorBidi"/>
      <w:sz w:val="22"/>
      <w:szCs w:val="22"/>
      <w:lang w:eastAsia="en-ZA"/>
    </w:rPr>
  </w:style>
  <w:style w:type="paragraph" w:styleId="TOC9">
    <w:name w:val="toc 9"/>
    <w:basedOn w:val="Normal"/>
    <w:next w:val="Normal"/>
    <w:autoRedefine/>
    <w:uiPriority w:val="39"/>
    <w:unhideWhenUsed/>
    <w:rsid w:val="00BE689F"/>
    <w:pPr>
      <w:spacing w:after="100" w:line="259" w:lineRule="auto"/>
      <w:ind w:left="1760"/>
    </w:pPr>
    <w:rPr>
      <w:rFonts w:asciiTheme="minorHAnsi" w:eastAsiaTheme="minorEastAsia" w:hAnsiTheme="minorHAnsi" w:cstheme="minorBidi"/>
      <w:sz w:val="22"/>
      <w:szCs w:val="22"/>
      <w:lang w:eastAsia="en-ZA"/>
    </w:rPr>
  </w:style>
  <w:style w:type="paragraph" w:customStyle="1" w:styleId="Style">
    <w:name w:val="Style"/>
    <w:rsid w:val="00C46C03"/>
    <w:pPr>
      <w:widowControl w:val="0"/>
      <w:autoSpaceDE w:val="0"/>
      <w:autoSpaceDN w:val="0"/>
      <w:adjustRightInd w:val="0"/>
    </w:pPr>
    <w:rPr>
      <w:rFonts w:ascii="Arial" w:hAnsi="Arial" w:cs="Arial"/>
      <w:sz w:val="24"/>
      <w:szCs w:val="24"/>
    </w:rPr>
  </w:style>
  <w:style w:type="numbering" w:customStyle="1" w:styleId="Style12">
    <w:name w:val="Style12"/>
    <w:basedOn w:val="NoList"/>
    <w:rsid w:val="00266C01"/>
    <w:pPr>
      <w:numPr>
        <w:numId w:val="46"/>
      </w:numPr>
    </w:pPr>
  </w:style>
  <w:style w:type="character" w:customStyle="1" w:styleId="NoSpacingChar">
    <w:name w:val="No Spacing Char"/>
    <w:link w:val="NoSpacing"/>
    <w:uiPriority w:val="1"/>
    <w:rsid w:val="00266C01"/>
    <w:rPr>
      <w:rFonts w:ascii="Arial" w:hAnsi="Arial"/>
      <w:snapToGrid w:val="0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535E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0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5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8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21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23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75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3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56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7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45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49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29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4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54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83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34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8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26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6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9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55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43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68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29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13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4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44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35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579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47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46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83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32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14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526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15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1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8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KVISAGIE@NCPG.GOV.ZA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E3EEDFE-E629-4E2E-B0FA-6D0D37482E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5</Words>
  <Characters>71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LIGTING DEUR DIE KLIËNT VEREIS</vt:lpstr>
    </vt:vector>
  </TitlesOfParts>
  <Company>MVD</Company>
  <LinksUpToDate>false</LinksUpToDate>
  <CharactersWithSpaces>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LIGTING DEUR DIE KLIËNT VEREIS</dc:title>
  <dc:subject/>
  <dc:creator>Mike van Rooyen</dc:creator>
  <cp:keywords/>
  <dc:description/>
  <cp:lastModifiedBy>Chrisie Adams</cp:lastModifiedBy>
  <cp:revision>3</cp:revision>
  <cp:lastPrinted>2023-02-25T14:50:00Z</cp:lastPrinted>
  <dcterms:created xsi:type="dcterms:W3CDTF">2023-04-06T15:47:00Z</dcterms:created>
  <dcterms:modified xsi:type="dcterms:W3CDTF">2023-04-06T15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2968d8c680f703d0b7b19fe11bd4b640e08ae9ae9f070f2feaff74eb58c322f</vt:lpwstr>
  </property>
  <property fmtid="{D5CDD505-2E9C-101B-9397-08002B2CF9AE}" pid="3" name="MSIP_Label_defa4170-0d19-0005-0004-bc88714345d2_Enabled">
    <vt:lpwstr>true</vt:lpwstr>
  </property>
  <property fmtid="{D5CDD505-2E9C-101B-9397-08002B2CF9AE}" pid="4" name="MSIP_Label_defa4170-0d19-0005-0004-bc88714345d2_SetDate">
    <vt:lpwstr>2023-04-06T14:26:13Z</vt:lpwstr>
  </property>
  <property fmtid="{D5CDD505-2E9C-101B-9397-08002B2CF9AE}" pid="5" name="MSIP_Label_defa4170-0d19-0005-0004-bc88714345d2_Method">
    <vt:lpwstr>Standard</vt:lpwstr>
  </property>
  <property fmtid="{D5CDD505-2E9C-101B-9397-08002B2CF9AE}" pid="6" name="MSIP_Label_defa4170-0d19-0005-0004-bc88714345d2_Name">
    <vt:lpwstr>defa4170-0d19-0005-0004-bc88714345d2</vt:lpwstr>
  </property>
  <property fmtid="{D5CDD505-2E9C-101B-9397-08002B2CF9AE}" pid="7" name="MSIP_Label_defa4170-0d19-0005-0004-bc88714345d2_SiteId">
    <vt:lpwstr>f08ca405-36fe-4591-95b8-81273de48050</vt:lpwstr>
  </property>
  <property fmtid="{D5CDD505-2E9C-101B-9397-08002B2CF9AE}" pid="8" name="MSIP_Label_defa4170-0d19-0005-0004-bc88714345d2_ActionId">
    <vt:lpwstr>f3c855cf-fe56-4134-9de5-3f536bcba15d</vt:lpwstr>
  </property>
  <property fmtid="{D5CDD505-2E9C-101B-9397-08002B2CF9AE}" pid="9" name="MSIP_Label_defa4170-0d19-0005-0004-bc88714345d2_ContentBits">
    <vt:lpwstr>0</vt:lpwstr>
  </property>
</Properties>
</file>